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9E48DF" w14:textId="36E28B21" w:rsidR="002138E8" w:rsidRDefault="002138E8" w:rsidP="002F2F21">
      <w:pPr>
        <w:ind w:firstLine="720"/>
      </w:pPr>
      <w:r>
        <w:t xml:space="preserve">This exam is open book and open internet but you are NOT allowed to work with anyone else or ask anyone other than Meha or Oscar any questions about the exam. It is due at noon on Sunday, April 23. </w:t>
      </w:r>
    </w:p>
    <w:p w14:paraId="205E5793" w14:textId="77777777" w:rsidR="002138E8" w:rsidRDefault="002138E8"/>
    <w:p w14:paraId="2094F2B7" w14:textId="77777777" w:rsidR="00E739E9" w:rsidRDefault="00E739E9">
      <w:r>
        <w:t>Please answer the following questions by analyzing the associated datasets. For all tests, please:</w:t>
      </w:r>
    </w:p>
    <w:p w14:paraId="0D302934" w14:textId="77777777" w:rsidR="00E739E9" w:rsidRDefault="00E739E9" w:rsidP="00E739E9">
      <w:pPr>
        <w:pStyle w:val="ListParagraph"/>
        <w:numPr>
          <w:ilvl w:val="0"/>
          <w:numId w:val="1"/>
        </w:numPr>
      </w:pPr>
      <w:r>
        <w:t>check whether the data meet the requirements/assumptions of the test you plan to run</w:t>
      </w:r>
    </w:p>
    <w:p w14:paraId="0BA977C0" w14:textId="77777777" w:rsidR="0068363E" w:rsidRDefault="00E739E9" w:rsidP="00E739E9">
      <w:pPr>
        <w:pStyle w:val="ListParagraph"/>
        <w:numPr>
          <w:ilvl w:val="0"/>
          <w:numId w:val="1"/>
        </w:numPr>
      </w:pPr>
      <w:r>
        <w:t>complete any transforms needed to make the data meet the required assumptions</w:t>
      </w:r>
    </w:p>
    <w:p w14:paraId="7F63BBA4" w14:textId="77777777" w:rsidR="00E739E9" w:rsidRDefault="00E739E9" w:rsidP="00E739E9">
      <w:pPr>
        <w:pStyle w:val="ListParagraph"/>
        <w:numPr>
          <w:ilvl w:val="0"/>
          <w:numId w:val="1"/>
        </w:numPr>
      </w:pPr>
      <w:r>
        <w:t>run the test</w:t>
      </w:r>
    </w:p>
    <w:p w14:paraId="302279F1" w14:textId="42AC78F9" w:rsidR="00E739E9" w:rsidRDefault="00E739E9" w:rsidP="00E739E9">
      <w:pPr>
        <w:pStyle w:val="ListParagraph"/>
        <w:numPr>
          <w:ilvl w:val="0"/>
          <w:numId w:val="1"/>
        </w:numPr>
      </w:pPr>
      <w:r>
        <w:t>interpret the results</w:t>
      </w:r>
      <w:r w:rsidR="001139C3">
        <w:t xml:space="preserve"> (do not include only the R output)</w:t>
      </w:r>
    </w:p>
    <w:p w14:paraId="35ACD3AA" w14:textId="77777777" w:rsidR="00E739E9" w:rsidRDefault="00E739E9" w:rsidP="00E739E9">
      <w:pPr>
        <w:pStyle w:val="ListParagraph"/>
        <w:numPr>
          <w:ilvl w:val="0"/>
          <w:numId w:val="1"/>
        </w:numPr>
      </w:pPr>
      <w:r>
        <w:t xml:space="preserve">check model fit in the case of linear regressions and/or </w:t>
      </w:r>
      <w:proofErr w:type="spellStart"/>
      <w:r>
        <w:t>glms</w:t>
      </w:r>
      <w:proofErr w:type="spellEnd"/>
    </w:p>
    <w:p w14:paraId="4240F4AD" w14:textId="77777777" w:rsidR="00BD193C" w:rsidRDefault="00BD193C" w:rsidP="00E739E9">
      <w:pPr>
        <w:pStyle w:val="ListParagraph"/>
        <w:numPr>
          <w:ilvl w:val="0"/>
          <w:numId w:val="1"/>
        </w:numPr>
      </w:pPr>
      <w:r>
        <w:t xml:space="preserve">if you have the option between running a linear model with a transformed y variable or a </w:t>
      </w:r>
      <w:proofErr w:type="spellStart"/>
      <w:r>
        <w:t>glm</w:t>
      </w:r>
      <w:proofErr w:type="spellEnd"/>
      <w:r>
        <w:t xml:space="preserve">, choose the linear model with a transformed y variable. only run a </w:t>
      </w:r>
      <w:proofErr w:type="spellStart"/>
      <w:r>
        <w:t>glm</w:t>
      </w:r>
      <w:proofErr w:type="spellEnd"/>
      <w:r>
        <w:t xml:space="preserve"> when you have to.</w:t>
      </w:r>
    </w:p>
    <w:p w14:paraId="50F77B78" w14:textId="77777777" w:rsidR="00E739E9" w:rsidRDefault="00E739E9" w:rsidP="00E739E9">
      <w:pPr>
        <w:pStyle w:val="ListParagraph"/>
      </w:pPr>
    </w:p>
    <w:p w14:paraId="414896A4" w14:textId="2C003AF2" w:rsidR="00E739E9" w:rsidRDefault="00E739E9" w:rsidP="00E739E9">
      <w:r>
        <w:t>Provide all answers in R or R markdown (similar to the take home quiz 4). Use the following scripts to load the datasets. The dataset to be used for each question is provided in bold at the end of the question.</w:t>
      </w:r>
    </w:p>
    <w:p w14:paraId="18C7E893" w14:textId="77777777" w:rsidR="00E739E9" w:rsidRDefault="00E739E9" w:rsidP="00E739E9"/>
    <w:p w14:paraId="4831FE75" w14:textId="4AA1DE4C" w:rsidR="00E739E9" w:rsidRDefault="00261A36" w:rsidP="00E739E9">
      <w:r>
        <w:rPr>
          <w:u w:val="single"/>
        </w:rPr>
        <w:t>Dataset</w:t>
      </w:r>
      <w:r>
        <w:t xml:space="preserve"> </w:t>
      </w:r>
      <w:r w:rsidR="006473BD">
        <w:t>Please use the following scripts to load in the data from GitHub</w:t>
      </w:r>
      <w:r>
        <w:t xml:space="preserve"> </w:t>
      </w:r>
    </w:p>
    <w:p w14:paraId="308DA97A" w14:textId="08C7F342" w:rsidR="006473BD" w:rsidRDefault="006473BD" w:rsidP="006473BD">
      <w:pPr>
        <w:widowControl w:val="0"/>
        <w:tabs>
          <w:tab w:val="left" w:pos="529"/>
        </w:tabs>
        <w:autoSpaceDE w:val="0"/>
        <w:autoSpaceDN w:val="0"/>
        <w:adjustRightInd w:val="0"/>
        <w:rPr>
          <w:rFonts w:ascii="Menlo Regular" w:hAnsi="Menlo Regular" w:cs="Menlo Regular"/>
          <w:color w:val="000000"/>
          <w:sz w:val="22"/>
          <w:szCs w:val="22"/>
        </w:rPr>
      </w:pPr>
      <w:r>
        <w:rPr>
          <w:rFonts w:ascii="Menlo Regular" w:hAnsi="Menlo Regular" w:cs="Menlo Regular"/>
          <w:color w:val="000000"/>
          <w:sz w:val="22"/>
          <w:szCs w:val="22"/>
        </w:rPr>
        <w:t>flying = read.table(file=</w:t>
      </w:r>
      <w:r>
        <w:rPr>
          <w:rFonts w:ascii="Menlo Regular" w:hAnsi="Menlo Regular" w:cs="Menlo Regular"/>
          <w:color w:val="C41A16"/>
          <w:sz w:val="22"/>
          <w:szCs w:val="22"/>
        </w:rPr>
        <w:t>"https://raw.githubusercontent.com/OscarFHC/NRE538_2017Fall/master/Final/flying.csv"</w:t>
      </w:r>
      <w:r>
        <w:rPr>
          <w:rFonts w:ascii="Menlo Regular" w:hAnsi="Menlo Regular" w:cs="Menlo Regular"/>
          <w:color w:val="000000"/>
          <w:sz w:val="22"/>
          <w:szCs w:val="22"/>
        </w:rPr>
        <w:t xml:space="preserve">,header=TRUE, </w:t>
      </w:r>
      <w:proofErr w:type="spellStart"/>
      <w:r>
        <w:rPr>
          <w:rFonts w:ascii="Menlo Regular" w:hAnsi="Menlo Regular" w:cs="Menlo Regular"/>
          <w:color w:val="000000"/>
          <w:sz w:val="22"/>
          <w:szCs w:val="22"/>
        </w:rPr>
        <w:t>sep</w:t>
      </w:r>
      <w:proofErr w:type="spellEnd"/>
      <w:r>
        <w:rPr>
          <w:rFonts w:ascii="Menlo Regular" w:hAnsi="Menlo Regular" w:cs="Menlo Regular"/>
          <w:color w:val="000000"/>
          <w:sz w:val="22"/>
          <w:szCs w:val="22"/>
        </w:rPr>
        <w:t>=</w:t>
      </w:r>
      <w:r>
        <w:rPr>
          <w:rFonts w:ascii="Menlo Regular" w:hAnsi="Menlo Regular" w:cs="Menlo Regular"/>
          <w:color w:val="C41A16"/>
          <w:sz w:val="22"/>
          <w:szCs w:val="22"/>
        </w:rPr>
        <w:t>","</w:t>
      </w:r>
      <w:r>
        <w:rPr>
          <w:rFonts w:ascii="Menlo Regular" w:hAnsi="Menlo Regular" w:cs="Menlo Regular"/>
          <w:color w:val="000000"/>
          <w:sz w:val="22"/>
          <w:szCs w:val="22"/>
        </w:rPr>
        <w:t>)</w:t>
      </w:r>
    </w:p>
    <w:p w14:paraId="79CBD7DB" w14:textId="77777777" w:rsidR="006473BD" w:rsidRDefault="006473BD" w:rsidP="006473BD">
      <w:pPr>
        <w:widowControl w:val="0"/>
        <w:tabs>
          <w:tab w:val="left" w:pos="529"/>
        </w:tabs>
        <w:autoSpaceDE w:val="0"/>
        <w:autoSpaceDN w:val="0"/>
        <w:adjustRightInd w:val="0"/>
        <w:rPr>
          <w:rFonts w:ascii="Menlo Regular" w:hAnsi="Menlo Regular" w:cs="Menlo Regular"/>
          <w:color w:val="000000"/>
          <w:sz w:val="22"/>
          <w:szCs w:val="22"/>
        </w:rPr>
      </w:pPr>
    </w:p>
    <w:p w14:paraId="5CE94A0B" w14:textId="140862B7" w:rsidR="006473BD" w:rsidRDefault="006473BD" w:rsidP="006473BD">
      <w:pPr>
        <w:widowControl w:val="0"/>
        <w:tabs>
          <w:tab w:val="left" w:pos="529"/>
        </w:tabs>
        <w:autoSpaceDE w:val="0"/>
        <w:autoSpaceDN w:val="0"/>
        <w:adjustRightInd w:val="0"/>
        <w:rPr>
          <w:rFonts w:ascii="Menlo Regular" w:hAnsi="Menlo Regular" w:cs="Menlo Regular"/>
          <w:color w:val="000000"/>
          <w:sz w:val="22"/>
          <w:szCs w:val="22"/>
        </w:rPr>
      </w:pPr>
      <w:r>
        <w:rPr>
          <w:rFonts w:ascii="Menlo Regular" w:hAnsi="Menlo Regular" w:cs="Menlo Regular"/>
          <w:color w:val="000000"/>
          <w:sz w:val="22"/>
          <w:szCs w:val="22"/>
        </w:rPr>
        <w:t>college = read.table(file=</w:t>
      </w:r>
      <w:r>
        <w:rPr>
          <w:rFonts w:ascii="Menlo Regular" w:hAnsi="Menlo Regular" w:cs="Menlo Regular"/>
          <w:color w:val="C41A16"/>
          <w:sz w:val="22"/>
          <w:szCs w:val="22"/>
        </w:rPr>
        <w:t>"https://raw.githubusercontent.com/OscarFHC/NRE538_2017Fall/master/Final/college.csv"</w:t>
      </w:r>
      <w:r>
        <w:rPr>
          <w:rFonts w:ascii="Menlo Regular" w:hAnsi="Menlo Regular" w:cs="Menlo Regular"/>
          <w:color w:val="000000"/>
          <w:sz w:val="22"/>
          <w:szCs w:val="22"/>
        </w:rPr>
        <w:t xml:space="preserve">,header=TRUE, </w:t>
      </w:r>
      <w:proofErr w:type="spellStart"/>
      <w:r>
        <w:rPr>
          <w:rFonts w:ascii="Menlo Regular" w:hAnsi="Menlo Regular" w:cs="Menlo Regular"/>
          <w:color w:val="000000"/>
          <w:sz w:val="22"/>
          <w:szCs w:val="22"/>
        </w:rPr>
        <w:t>sep</w:t>
      </w:r>
      <w:proofErr w:type="spellEnd"/>
      <w:r>
        <w:rPr>
          <w:rFonts w:ascii="Menlo Regular" w:hAnsi="Menlo Regular" w:cs="Menlo Regular"/>
          <w:color w:val="000000"/>
          <w:sz w:val="22"/>
          <w:szCs w:val="22"/>
        </w:rPr>
        <w:t>=</w:t>
      </w:r>
      <w:r>
        <w:rPr>
          <w:rFonts w:ascii="Menlo Regular" w:hAnsi="Menlo Regular" w:cs="Menlo Regular"/>
          <w:color w:val="C41A16"/>
          <w:sz w:val="22"/>
          <w:szCs w:val="22"/>
        </w:rPr>
        <w:t>","</w:t>
      </w:r>
      <w:r>
        <w:rPr>
          <w:rFonts w:ascii="Menlo Regular" w:hAnsi="Menlo Regular" w:cs="Menlo Regular"/>
          <w:color w:val="000000"/>
          <w:sz w:val="22"/>
          <w:szCs w:val="22"/>
        </w:rPr>
        <w:t>)</w:t>
      </w:r>
    </w:p>
    <w:p w14:paraId="20BFB709" w14:textId="77777777" w:rsidR="006473BD" w:rsidRDefault="006473BD" w:rsidP="006473BD">
      <w:pPr>
        <w:widowControl w:val="0"/>
        <w:tabs>
          <w:tab w:val="left" w:pos="529"/>
        </w:tabs>
        <w:autoSpaceDE w:val="0"/>
        <w:autoSpaceDN w:val="0"/>
        <w:adjustRightInd w:val="0"/>
        <w:rPr>
          <w:rFonts w:ascii="Menlo Regular" w:hAnsi="Menlo Regular" w:cs="Menlo Regular"/>
          <w:color w:val="000000"/>
          <w:sz w:val="22"/>
          <w:szCs w:val="22"/>
        </w:rPr>
      </w:pPr>
    </w:p>
    <w:p w14:paraId="7E9BD7EE" w14:textId="2F51A312" w:rsidR="006473BD" w:rsidRDefault="006473BD" w:rsidP="006473BD">
      <w:pPr>
        <w:widowControl w:val="0"/>
        <w:tabs>
          <w:tab w:val="left" w:pos="529"/>
        </w:tabs>
        <w:autoSpaceDE w:val="0"/>
        <w:autoSpaceDN w:val="0"/>
        <w:adjustRightInd w:val="0"/>
        <w:rPr>
          <w:rFonts w:ascii="Menlo Regular" w:hAnsi="Menlo Regular" w:cs="Menlo Regular"/>
          <w:color w:val="000000"/>
          <w:sz w:val="22"/>
          <w:szCs w:val="22"/>
        </w:rPr>
      </w:pPr>
      <w:r>
        <w:rPr>
          <w:rFonts w:ascii="Menlo Regular" w:hAnsi="Menlo Regular" w:cs="Menlo Regular"/>
          <w:color w:val="000000"/>
          <w:sz w:val="22"/>
          <w:szCs w:val="22"/>
        </w:rPr>
        <w:t>happy = read.table(file=</w:t>
      </w:r>
      <w:r>
        <w:rPr>
          <w:rFonts w:ascii="Menlo Regular" w:hAnsi="Menlo Regular" w:cs="Menlo Regular"/>
          <w:color w:val="C41A16"/>
          <w:sz w:val="22"/>
          <w:szCs w:val="22"/>
        </w:rPr>
        <w:t>"https://raw.githubusercontent.com/OscarFHC/NRE538_2017Fall/master/Final/happy.csv"</w:t>
      </w:r>
      <w:r>
        <w:rPr>
          <w:rFonts w:ascii="Menlo Regular" w:hAnsi="Menlo Regular" w:cs="Menlo Regular"/>
          <w:color w:val="000000"/>
          <w:sz w:val="22"/>
          <w:szCs w:val="22"/>
        </w:rPr>
        <w:t xml:space="preserve">,header=TRUE, </w:t>
      </w:r>
      <w:proofErr w:type="spellStart"/>
      <w:r>
        <w:rPr>
          <w:rFonts w:ascii="Menlo Regular" w:hAnsi="Menlo Regular" w:cs="Menlo Regular"/>
          <w:color w:val="000000"/>
          <w:sz w:val="22"/>
          <w:szCs w:val="22"/>
        </w:rPr>
        <w:t>sep</w:t>
      </w:r>
      <w:proofErr w:type="spellEnd"/>
      <w:r>
        <w:rPr>
          <w:rFonts w:ascii="Menlo Regular" w:hAnsi="Menlo Regular" w:cs="Menlo Regular"/>
          <w:color w:val="000000"/>
          <w:sz w:val="22"/>
          <w:szCs w:val="22"/>
        </w:rPr>
        <w:t>=</w:t>
      </w:r>
      <w:r>
        <w:rPr>
          <w:rFonts w:ascii="Menlo Regular" w:hAnsi="Menlo Regular" w:cs="Menlo Regular"/>
          <w:color w:val="C41A16"/>
          <w:sz w:val="22"/>
          <w:szCs w:val="22"/>
        </w:rPr>
        <w:t>","</w:t>
      </w:r>
      <w:r>
        <w:rPr>
          <w:rFonts w:ascii="Menlo Regular" w:hAnsi="Menlo Regular" w:cs="Menlo Regular"/>
          <w:color w:val="000000"/>
          <w:sz w:val="22"/>
          <w:szCs w:val="22"/>
        </w:rPr>
        <w:t>)</w:t>
      </w:r>
    </w:p>
    <w:p w14:paraId="0419F314" w14:textId="77777777" w:rsidR="006473BD" w:rsidRDefault="006473BD" w:rsidP="006473BD">
      <w:pPr>
        <w:widowControl w:val="0"/>
        <w:tabs>
          <w:tab w:val="left" w:pos="529"/>
        </w:tabs>
        <w:autoSpaceDE w:val="0"/>
        <w:autoSpaceDN w:val="0"/>
        <w:adjustRightInd w:val="0"/>
        <w:rPr>
          <w:rFonts w:ascii="Menlo Regular" w:hAnsi="Menlo Regular" w:cs="Menlo Regular"/>
          <w:color w:val="000000"/>
          <w:sz w:val="22"/>
          <w:szCs w:val="22"/>
        </w:rPr>
      </w:pPr>
    </w:p>
    <w:p w14:paraId="4828D71B" w14:textId="7757F333" w:rsidR="00E739E9" w:rsidRDefault="006473BD" w:rsidP="006473BD">
      <w:pPr>
        <w:widowControl w:val="0"/>
        <w:tabs>
          <w:tab w:val="left" w:pos="529"/>
        </w:tabs>
        <w:autoSpaceDE w:val="0"/>
        <w:autoSpaceDN w:val="0"/>
        <w:adjustRightInd w:val="0"/>
        <w:rPr>
          <w:rFonts w:ascii="Menlo Regular" w:hAnsi="Menlo Regular" w:cs="Menlo Regular"/>
          <w:color w:val="000000"/>
          <w:sz w:val="22"/>
          <w:szCs w:val="22"/>
        </w:rPr>
      </w:pPr>
      <w:r>
        <w:rPr>
          <w:rFonts w:ascii="Menlo Regular" w:hAnsi="Menlo Regular" w:cs="Menlo Regular"/>
          <w:color w:val="000000"/>
          <w:sz w:val="22"/>
          <w:szCs w:val="22"/>
        </w:rPr>
        <w:t>cancer = read.table(file=</w:t>
      </w:r>
      <w:r>
        <w:rPr>
          <w:rFonts w:ascii="Menlo Regular" w:hAnsi="Menlo Regular" w:cs="Menlo Regular"/>
          <w:color w:val="C41A16"/>
          <w:sz w:val="22"/>
          <w:szCs w:val="22"/>
        </w:rPr>
        <w:t>"https://raw.githubusercontent.com/OscarFHC/NRE538_2017Fall/master/Final/cancer.csv"</w:t>
      </w:r>
      <w:r>
        <w:rPr>
          <w:rFonts w:ascii="Menlo Regular" w:hAnsi="Menlo Regular" w:cs="Menlo Regular"/>
          <w:color w:val="000000"/>
          <w:sz w:val="22"/>
          <w:szCs w:val="22"/>
        </w:rPr>
        <w:t xml:space="preserve">,header=TRUE, </w:t>
      </w:r>
      <w:proofErr w:type="spellStart"/>
      <w:r>
        <w:rPr>
          <w:rFonts w:ascii="Menlo Regular" w:hAnsi="Menlo Regular" w:cs="Menlo Regular"/>
          <w:color w:val="000000"/>
          <w:sz w:val="22"/>
          <w:szCs w:val="22"/>
        </w:rPr>
        <w:t>sep</w:t>
      </w:r>
      <w:proofErr w:type="spellEnd"/>
      <w:r>
        <w:rPr>
          <w:rFonts w:ascii="Menlo Regular" w:hAnsi="Menlo Regular" w:cs="Menlo Regular"/>
          <w:color w:val="000000"/>
          <w:sz w:val="22"/>
          <w:szCs w:val="22"/>
        </w:rPr>
        <w:t>=</w:t>
      </w:r>
      <w:r>
        <w:rPr>
          <w:rFonts w:ascii="Menlo Regular" w:hAnsi="Menlo Regular" w:cs="Menlo Regular"/>
          <w:color w:val="C41A16"/>
          <w:sz w:val="22"/>
          <w:szCs w:val="22"/>
        </w:rPr>
        <w:t>","</w:t>
      </w:r>
      <w:r>
        <w:rPr>
          <w:rFonts w:ascii="Menlo Regular" w:hAnsi="Menlo Regular" w:cs="Menlo Regular"/>
          <w:color w:val="000000"/>
          <w:sz w:val="22"/>
          <w:szCs w:val="22"/>
        </w:rPr>
        <w:t>)</w:t>
      </w:r>
    </w:p>
    <w:p w14:paraId="2D8E8E10" w14:textId="77777777" w:rsidR="006473BD" w:rsidRDefault="006473BD" w:rsidP="006473BD"/>
    <w:p w14:paraId="61D0FE66" w14:textId="138FC370" w:rsidR="00E739E9" w:rsidRDefault="00D37965" w:rsidP="00E739E9">
      <w:pPr>
        <w:pStyle w:val="ListParagraph"/>
        <w:numPr>
          <w:ilvl w:val="0"/>
          <w:numId w:val="2"/>
        </w:numPr>
      </w:pPr>
      <w:r>
        <w:t>Is there a significant</w:t>
      </w:r>
      <w:r w:rsidR="00E739E9">
        <w:t xml:space="preserve"> association between gender (gender) and whether people think it’s rude to bring an unruly child on the plane (</w:t>
      </w:r>
      <w:proofErr w:type="spellStart"/>
      <w:r w:rsidR="00E739E9">
        <w:t>unruly_child</w:t>
      </w:r>
      <w:proofErr w:type="spellEnd"/>
      <w:r w:rsidR="00E739E9">
        <w:t xml:space="preserve">)? </w:t>
      </w:r>
      <w:r w:rsidR="001139C3">
        <w:t xml:space="preserve">If yes, which gender tends to think that bringing an unruly child is more rude? </w:t>
      </w:r>
      <w:r>
        <w:rPr>
          <w:b/>
        </w:rPr>
        <w:t>f</w:t>
      </w:r>
      <w:r w:rsidR="00E739E9">
        <w:rPr>
          <w:b/>
        </w:rPr>
        <w:t>lying</w:t>
      </w:r>
    </w:p>
    <w:p w14:paraId="29BC75DC" w14:textId="7C6E0275" w:rsidR="00E739E9" w:rsidRDefault="00E739E9" w:rsidP="00E739E9"/>
    <w:p w14:paraId="23614482" w14:textId="658DE865" w:rsidR="00F962E7" w:rsidRDefault="00F962E7" w:rsidP="00E739E9"/>
    <w:p w14:paraId="10195B3D" w14:textId="77777777" w:rsidR="00F962E7" w:rsidRDefault="00F962E7" w:rsidP="00E739E9"/>
    <w:p w14:paraId="7FD42894" w14:textId="77777777" w:rsidR="00F962E7" w:rsidRPr="00F962E7" w:rsidRDefault="00F962E7" w:rsidP="00F962E7">
      <w:pPr>
        <w:rPr>
          <w:color w:val="0070C0"/>
        </w:rPr>
      </w:pPr>
      <w:r w:rsidRPr="00F962E7">
        <w:rPr>
          <w:color w:val="0070C0"/>
        </w:rPr>
        <w:lastRenderedPageBreak/>
        <w:t># Q1)</w:t>
      </w:r>
    </w:p>
    <w:p w14:paraId="0925B599" w14:textId="77777777" w:rsidR="00F962E7" w:rsidRPr="00F962E7" w:rsidRDefault="00F962E7" w:rsidP="00F962E7">
      <w:pPr>
        <w:rPr>
          <w:color w:val="0070C0"/>
        </w:rPr>
      </w:pPr>
      <w:r w:rsidRPr="00F962E7">
        <w:rPr>
          <w:color w:val="0070C0"/>
        </w:rPr>
        <w:t xml:space="preserve">flying = read.table(file="https://raw.githubusercontent.com/OscarFHC/NRE538_2017Fall/master/Final/flying.csv",header=TRUE, </w:t>
      </w:r>
      <w:proofErr w:type="spellStart"/>
      <w:r w:rsidRPr="00F962E7">
        <w:rPr>
          <w:color w:val="0070C0"/>
        </w:rPr>
        <w:t>sep</w:t>
      </w:r>
      <w:proofErr w:type="spellEnd"/>
      <w:r w:rsidRPr="00F962E7">
        <w:rPr>
          <w:color w:val="0070C0"/>
        </w:rPr>
        <w:t>=",")</w:t>
      </w:r>
    </w:p>
    <w:p w14:paraId="06B45D91" w14:textId="77777777" w:rsidR="00F962E7" w:rsidRPr="00F962E7" w:rsidRDefault="00F962E7" w:rsidP="00F962E7">
      <w:pPr>
        <w:rPr>
          <w:color w:val="0070C0"/>
        </w:rPr>
      </w:pPr>
      <w:r w:rsidRPr="00F962E7">
        <w:rPr>
          <w:color w:val="0070C0"/>
        </w:rPr>
        <w:t>head(flying)</w:t>
      </w:r>
    </w:p>
    <w:p w14:paraId="507632E1" w14:textId="77777777" w:rsidR="00F962E7" w:rsidRPr="00F962E7" w:rsidRDefault="00F962E7" w:rsidP="00F962E7">
      <w:pPr>
        <w:rPr>
          <w:color w:val="0070C0"/>
        </w:rPr>
      </w:pPr>
      <w:r w:rsidRPr="00F962E7">
        <w:rPr>
          <w:color w:val="0070C0"/>
        </w:rPr>
        <w:t xml:space="preserve"># Chi-square test will be used in this question </w:t>
      </w:r>
    </w:p>
    <w:p w14:paraId="618ACC36" w14:textId="77777777" w:rsidR="00F962E7" w:rsidRPr="00F962E7" w:rsidRDefault="00F962E7" w:rsidP="00F962E7">
      <w:pPr>
        <w:rPr>
          <w:color w:val="0070C0"/>
        </w:rPr>
      </w:pPr>
    </w:p>
    <w:p w14:paraId="24C911BB" w14:textId="77777777" w:rsidR="00F962E7" w:rsidRPr="00F962E7" w:rsidRDefault="00F962E7" w:rsidP="00F962E7">
      <w:pPr>
        <w:rPr>
          <w:color w:val="0070C0"/>
        </w:rPr>
      </w:pPr>
      <w:r w:rsidRPr="00F962E7">
        <w:rPr>
          <w:color w:val="0070C0"/>
        </w:rPr>
        <w:t># assumptions checking</w:t>
      </w:r>
    </w:p>
    <w:p w14:paraId="50B9EBCE" w14:textId="77777777" w:rsidR="00F962E7" w:rsidRPr="00F962E7" w:rsidRDefault="00F962E7" w:rsidP="00F962E7">
      <w:pPr>
        <w:rPr>
          <w:color w:val="0070C0"/>
        </w:rPr>
      </w:pPr>
      <w:r w:rsidRPr="00F962E7">
        <w:rPr>
          <w:color w:val="0070C0"/>
        </w:rPr>
        <w:t># 1) independent observations</w:t>
      </w:r>
    </w:p>
    <w:p w14:paraId="07981282" w14:textId="77777777" w:rsidR="00F962E7" w:rsidRPr="00F962E7" w:rsidRDefault="00F962E7" w:rsidP="00F962E7">
      <w:pPr>
        <w:rPr>
          <w:color w:val="0070C0"/>
        </w:rPr>
      </w:pPr>
      <w:r w:rsidRPr="00F962E7">
        <w:rPr>
          <w:color w:val="0070C0"/>
        </w:rPr>
        <w:t># we cannot check for independent sampling in R, we assume it follows the assumption</w:t>
      </w:r>
    </w:p>
    <w:p w14:paraId="700AC271" w14:textId="77777777" w:rsidR="00F962E7" w:rsidRPr="00F962E7" w:rsidRDefault="00F962E7" w:rsidP="00F962E7">
      <w:pPr>
        <w:rPr>
          <w:color w:val="0070C0"/>
        </w:rPr>
      </w:pPr>
    </w:p>
    <w:p w14:paraId="67D2523F" w14:textId="77777777" w:rsidR="00F962E7" w:rsidRPr="00F962E7" w:rsidRDefault="00F962E7" w:rsidP="00F962E7">
      <w:pPr>
        <w:rPr>
          <w:color w:val="0070C0"/>
        </w:rPr>
      </w:pPr>
      <w:r w:rsidRPr="00F962E7">
        <w:rPr>
          <w:color w:val="0070C0"/>
        </w:rPr>
        <w:t># 2) must have observations in each of the cells in the contingency table</w:t>
      </w:r>
    </w:p>
    <w:p w14:paraId="0AAA3BFE" w14:textId="77777777" w:rsidR="00F962E7" w:rsidRPr="00F962E7" w:rsidRDefault="00F962E7" w:rsidP="00F962E7">
      <w:pPr>
        <w:rPr>
          <w:color w:val="0070C0"/>
        </w:rPr>
      </w:pPr>
      <w:r w:rsidRPr="00F962E7">
        <w:rPr>
          <w:color w:val="0070C0"/>
        </w:rPr>
        <w:t># each cell is filled and the rows with NA in either "gender" or "</w:t>
      </w:r>
      <w:proofErr w:type="spellStart"/>
      <w:r w:rsidRPr="00F962E7">
        <w:rPr>
          <w:color w:val="0070C0"/>
        </w:rPr>
        <w:t>unruly_child</w:t>
      </w:r>
      <w:proofErr w:type="spellEnd"/>
      <w:r w:rsidRPr="00F962E7">
        <w:rPr>
          <w:color w:val="0070C0"/>
        </w:rPr>
        <w:t>" will be excluded</w:t>
      </w:r>
    </w:p>
    <w:p w14:paraId="3FCC317A" w14:textId="77777777" w:rsidR="00F962E7" w:rsidRPr="00F962E7" w:rsidRDefault="00F962E7" w:rsidP="00F962E7">
      <w:pPr>
        <w:rPr>
          <w:color w:val="0070C0"/>
        </w:rPr>
      </w:pPr>
    </w:p>
    <w:p w14:paraId="1792E3A0" w14:textId="77777777" w:rsidR="00F962E7" w:rsidRPr="00F962E7" w:rsidRDefault="00F962E7" w:rsidP="00F962E7">
      <w:pPr>
        <w:rPr>
          <w:color w:val="0070C0"/>
        </w:rPr>
      </w:pPr>
      <w:r w:rsidRPr="00F962E7">
        <w:rPr>
          <w:color w:val="0070C0"/>
        </w:rPr>
        <w:t># 3) random sample from large population</w:t>
      </w:r>
    </w:p>
    <w:p w14:paraId="79331D7B" w14:textId="77777777" w:rsidR="00F962E7" w:rsidRPr="00F962E7" w:rsidRDefault="00F962E7" w:rsidP="00F962E7">
      <w:pPr>
        <w:rPr>
          <w:color w:val="0070C0"/>
        </w:rPr>
      </w:pPr>
      <w:r w:rsidRPr="00F962E7">
        <w:rPr>
          <w:color w:val="0070C0"/>
        </w:rPr>
        <w:t># we cannot check for sampling process in R, we assume it follows the assumption</w:t>
      </w:r>
    </w:p>
    <w:p w14:paraId="38FEE5E7" w14:textId="77777777" w:rsidR="00F962E7" w:rsidRPr="00F962E7" w:rsidRDefault="00F962E7" w:rsidP="00F962E7">
      <w:pPr>
        <w:rPr>
          <w:color w:val="0070C0"/>
        </w:rPr>
      </w:pPr>
    </w:p>
    <w:p w14:paraId="25C6B040" w14:textId="77777777" w:rsidR="00F962E7" w:rsidRPr="00F962E7" w:rsidRDefault="00F962E7" w:rsidP="00F962E7">
      <w:pPr>
        <w:rPr>
          <w:color w:val="0070C0"/>
        </w:rPr>
      </w:pPr>
      <w:r w:rsidRPr="00F962E7">
        <w:rPr>
          <w:color w:val="0070C0"/>
        </w:rPr>
        <w:t xml:space="preserve"># transformation </w:t>
      </w:r>
    </w:p>
    <w:p w14:paraId="52645F37" w14:textId="77777777" w:rsidR="00F962E7" w:rsidRPr="00F962E7" w:rsidRDefault="00F962E7" w:rsidP="00F962E7">
      <w:pPr>
        <w:rPr>
          <w:color w:val="0070C0"/>
        </w:rPr>
      </w:pPr>
      <w:r w:rsidRPr="00F962E7">
        <w:rPr>
          <w:color w:val="0070C0"/>
        </w:rPr>
        <w:t># no transformation is required for this question</w:t>
      </w:r>
    </w:p>
    <w:p w14:paraId="6FA5A442" w14:textId="77777777" w:rsidR="00F962E7" w:rsidRPr="00F962E7" w:rsidRDefault="00F962E7" w:rsidP="00F962E7">
      <w:pPr>
        <w:rPr>
          <w:color w:val="0070C0"/>
        </w:rPr>
      </w:pPr>
    </w:p>
    <w:p w14:paraId="409B6BAB" w14:textId="77777777" w:rsidR="00F962E7" w:rsidRPr="00F962E7" w:rsidRDefault="00F962E7" w:rsidP="00F962E7">
      <w:pPr>
        <w:rPr>
          <w:color w:val="0070C0"/>
        </w:rPr>
      </w:pPr>
      <w:r w:rsidRPr="00F962E7">
        <w:rPr>
          <w:color w:val="0070C0"/>
        </w:rPr>
        <w:t># run the test</w:t>
      </w:r>
    </w:p>
    <w:p w14:paraId="257E43FB" w14:textId="77777777" w:rsidR="00F962E7" w:rsidRPr="00F962E7" w:rsidRDefault="00F962E7" w:rsidP="00F962E7">
      <w:pPr>
        <w:rPr>
          <w:color w:val="0070C0"/>
        </w:rPr>
      </w:pPr>
      <w:r w:rsidRPr="00F962E7">
        <w:rPr>
          <w:color w:val="0070C0"/>
        </w:rPr>
        <w:t>library(MASS)</w:t>
      </w:r>
    </w:p>
    <w:p w14:paraId="7802CB3F" w14:textId="77777777" w:rsidR="00F962E7" w:rsidRPr="00F962E7" w:rsidRDefault="00F962E7" w:rsidP="00F962E7">
      <w:pPr>
        <w:rPr>
          <w:color w:val="0070C0"/>
        </w:rPr>
      </w:pPr>
      <w:r w:rsidRPr="00F962E7">
        <w:rPr>
          <w:color w:val="0070C0"/>
        </w:rPr>
        <w:t>q1tbl = table(</w:t>
      </w:r>
      <w:proofErr w:type="spellStart"/>
      <w:r w:rsidRPr="00F962E7">
        <w:rPr>
          <w:color w:val="0070C0"/>
        </w:rPr>
        <w:t>flying$gender,flying$unruly_child</w:t>
      </w:r>
      <w:proofErr w:type="spellEnd"/>
      <w:r w:rsidRPr="00F962E7">
        <w:rPr>
          <w:color w:val="0070C0"/>
        </w:rPr>
        <w:t>)</w:t>
      </w:r>
    </w:p>
    <w:p w14:paraId="1E3C32A4" w14:textId="77777777" w:rsidR="00F962E7" w:rsidRPr="00F962E7" w:rsidRDefault="00F962E7" w:rsidP="00F962E7">
      <w:pPr>
        <w:rPr>
          <w:color w:val="0070C0"/>
        </w:rPr>
      </w:pPr>
      <w:r w:rsidRPr="00F962E7">
        <w:rPr>
          <w:color w:val="0070C0"/>
        </w:rPr>
        <w:t>q1tbl</w:t>
      </w:r>
    </w:p>
    <w:p w14:paraId="066F6FB6" w14:textId="77777777" w:rsidR="00F962E7" w:rsidRPr="00F962E7" w:rsidRDefault="00F962E7" w:rsidP="00F962E7">
      <w:pPr>
        <w:rPr>
          <w:color w:val="0070C0"/>
        </w:rPr>
      </w:pPr>
    </w:p>
    <w:p w14:paraId="7C1D3A15" w14:textId="77777777" w:rsidR="00F962E7" w:rsidRPr="00F962E7" w:rsidRDefault="00F962E7" w:rsidP="00F962E7">
      <w:pPr>
        <w:rPr>
          <w:color w:val="0070C0"/>
        </w:rPr>
      </w:pPr>
      <w:proofErr w:type="spellStart"/>
      <w:r w:rsidRPr="00F962E7">
        <w:rPr>
          <w:color w:val="0070C0"/>
        </w:rPr>
        <w:t>chisq.test</w:t>
      </w:r>
      <w:proofErr w:type="spellEnd"/>
      <w:r w:rsidRPr="00F962E7">
        <w:rPr>
          <w:color w:val="0070C0"/>
        </w:rPr>
        <w:t>(q1tbl)</w:t>
      </w:r>
    </w:p>
    <w:p w14:paraId="084A34D6" w14:textId="77777777" w:rsidR="00F962E7" w:rsidRPr="00F962E7" w:rsidRDefault="00F962E7" w:rsidP="00F962E7">
      <w:pPr>
        <w:rPr>
          <w:color w:val="0070C0"/>
        </w:rPr>
      </w:pPr>
    </w:p>
    <w:p w14:paraId="21D9BD4D" w14:textId="77777777" w:rsidR="00F962E7" w:rsidRPr="00F962E7" w:rsidRDefault="00F962E7" w:rsidP="00F962E7">
      <w:pPr>
        <w:rPr>
          <w:color w:val="0070C0"/>
        </w:rPr>
      </w:pPr>
      <w:r w:rsidRPr="00F962E7">
        <w:rPr>
          <w:color w:val="0070C0"/>
        </w:rPr>
        <w:t># results interpretation</w:t>
      </w:r>
    </w:p>
    <w:p w14:paraId="393FF85B" w14:textId="77777777" w:rsidR="00F962E7" w:rsidRPr="00F962E7" w:rsidRDefault="00F962E7" w:rsidP="00F962E7">
      <w:pPr>
        <w:rPr>
          <w:color w:val="0070C0"/>
        </w:rPr>
      </w:pPr>
      <w:r w:rsidRPr="00F962E7">
        <w:rPr>
          <w:color w:val="0070C0"/>
        </w:rPr>
        <w:t xml:space="preserve"># p-value is 0.00119 which is significant, it means there is association between </w:t>
      </w:r>
      <w:proofErr w:type="spellStart"/>
      <w:r w:rsidRPr="00F962E7">
        <w:rPr>
          <w:color w:val="0070C0"/>
        </w:rPr>
        <w:t>geneder</w:t>
      </w:r>
      <w:proofErr w:type="spellEnd"/>
      <w:r w:rsidRPr="00F962E7">
        <w:rPr>
          <w:color w:val="0070C0"/>
        </w:rPr>
        <w:t xml:space="preserve"> and </w:t>
      </w:r>
    </w:p>
    <w:p w14:paraId="66279C8A" w14:textId="77777777" w:rsidR="00F962E7" w:rsidRPr="00F962E7" w:rsidRDefault="00F962E7" w:rsidP="00F962E7">
      <w:pPr>
        <w:rPr>
          <w:color w:val="0070C0"/>
        </w:rPr>
      </w:pPr>
      <w:r w:rsidRPr="00F962E7">
        <w:rPr>
          <w:color w:val="0070C0"/>
        </w:rPr>
        <w:t xml:space="preserve"># whether people think it's rude </w:t>
      </w:r>
      <w:proofErr w:type="spellStart"/>
      <w:r w:rsidRPr="00F962E7">
        <w:rPr>
          <w:color w:val="0070C0"/>
        </w:rPr>
        <w:t>o</w:t>
      </w:r>
      <w:proofErr w:type="spellEnd"/>
      <w:r w:rsidRPr="00F962E7">
        <w:rPr>
          <w:color w:val="0070C0"/>
        </w:rPr>
        <w:t xml:space="preserve"> bring an unruly child on plane.</w:t>
      </w:r>
    </w:p>
    <w:p w14:paraId="18AD400A" w14:textId="77777777" w:rsidR="00F962E7" w:rsidRPr="00F962E7" w:rsidRDefault="00F962E7" w:rsidP="00F962E7">
      <w:pPr>
        <w:rPr>
          <w:color w:val="0070C0"/>
        </w:rPr>
      </w:pPr>
    </w:p>
    <w:p w14:paraId="497E744F" w14:textId="77777777" w:rsidR="00F962E7" w:rsidRPr="00F962E7" w:rsidRDefault="00F962E7" w:rsidP="00F962E7">
      <w:pPr>
        <w:rPr>
          <w:color w:val="0070C0"/>
        </w:rPr>
      </w:pPr>
      <w:r w:rsidRPr="00F962E7">
        <w:rPr>
          <w:color w:val="0070C0"/>
        </w:rPr>
        <w:t># model fit checking</w:t>
      </w:r>
    </w:p>
    <w:p w14:paraId="14F64057" w14:textId="3763381C" w:rsidR="00F962E7" w:rsidRPr="00F962E7" w:rsidRDefault="00F962E7" w:rsidP="00F962E7">
      <w:pPr>
        <w:rPr>
          <w:color w:val="0070C0"/>
        </w:rPr>
      </w:pPr>
      <w:r w:rsidRPr="00F962E7">
        <w:rPr>
          <w:color w:val="0070C0"/>
        </w:rPr>
        <w:t># model fitness check is not applicable here</w:t>
      </w:r>
    </w:p>
    <w:p w14:paraId="746C5E63" w14:textId="77777777" w:rsidR="00F962E7" w:rsidRDefault="00F962E7" w:rsidP="00F962E7"/>
    <w:p w14:paraId="3E02347E" w14:textId="52B1B0CA" w:rsidR="00E739E9" w:rsidRDefault="00E739E9" w:rsidP="00E739E9">
      <w:pPr>
        <w:pStyle w:val="ListParagraph"/>
        <w:numPr>
          <w:ilvl w:val="0"/>
          <w:numId w:val="2"/>
        </w:numPr>
      </w:pPr>
      <w:r>
        <w:t xml:space="preserve">Is there a </w:t>
      </w:r>
      <w:r w:rsidR="00D37965">
        <w:t xml:space="preserve">significant </w:t>
      </w:r>
      <w:r>
        <w:t xml:space="preserve">difference in tuition (tuition) by type of institution (type)? </w:t>
      </w:r>
      <w:r w:rsidR="001139C3">
        <w:t xml:space="preserve">If yes, which type has a higher tuition? </w:t>
      </w:r>
      <w:r w:rsidR="00D37965">
        <w:rPr>
          <w:b/>
        </w:rPr>
        <w:t>c</w:t>
      </w:r>
      <w:r>
        <w:rPr>
          <w:b/>
        </w:rPr>
        <w:t>ollege</w:t>
      </w:r>
    </w:p>
    <w:p w14:paraId="75A488C2" w14:textId="5F02C077" w:rsidR="00E739E9" w:rsidRDefault="00E739E9" w:rsidP="00E739E9"/>
    <w:p w14:paraId="744AA8BC" w14:textId="77777777" w:rsidR="00F962E7" w:rsidRPr="00F962E7" w:rsidRDefault="00F962E7" w:rsidP="00F962E7">
      <w:pPr>
        <w:rPr>
          <w:color w:val="0070C0"/>
        </w:rPr>
      </w:pPr>
      <w:r w:rsidRPr="00F962E7">
        <w:rPr>
          <w:color w:val="0070C0"/>
        </w:rPr>
        <w:t xml:space="preserve"># Q2) </w:t>
      </w:r>
    </w:p>
    <w:p w14:paraId="6F3839E4" w14:textId="77777777" w:rsidR="00F962E7" w:rsidRPr="00F962E7" w:rsidRDefault="00F962E7" w:rsidP="00F962E7">
      <w:pPr>
        <w:rPr>
          <w:color w:val="0070C0"/>
        </w:rPr>
      </w:pPr>
      <w:r w:rsidRPr="00F962E7">
        <w:rPr>
          <w:color w:val="0070C0"/>
        </w:rPr>
        <w:t xml:space="preserve">college = read.table(file="https://raw.githubusercontent.com/OscarFHC/NRE538_2017Fall/master/Final/college.csv",header=TRUE, </w:t>
      </w:r>
      <w:proofErr w:type="spellStart"/>
      <w:r w:rsidRPr="00F962E7">
        <w:rPr>
          <w:color w:val="0070C0"/>
        </w:rPr>
        <w:t>sep</w:t>
      </w:r>
      <w:proofErr w:type="spellEnd"/>
      <w:r w:rsidRPr="00F962E7">
        <w:rPr>
          <w:color w:val="0070C0"/>
        </w:rPr>
        <w:t>=",")</w:t>
      </w:r>
    </w:p>
    <w:p w14:paraId="5B11DAEF" w14:textId="77777777" w:rsidR="00F962E7" w:rsidRPr="00F962E7" w:rsidRDefault="00F962E7" w:rsidP="00F962E7">
      <w:pPr>
        <w:rPr>
          <w:color w:val="0070C0"/>
        </w:rPr>
      </w:pPr>
      <w:r w:rsidRPr="00F962E7">
        <w:rPr>
          <w:color w:val="0070C0"/>
        </w:rPr>
        <w:t>head(college)</w:t>
      </w:r>
    </w:p>
    <w:p w14:paraId="5708ED72" w14:textId="77777777" w:rsidR="00F962E7" w:rsidRPr="00F962E7" w:rsidRDefault="00F962E7" w:rsidP="00F962E7">
      <w:pPr>
        <w:rPr>
          <w:color w:val="0070C0"/>
        </w:rPr>
      </w:pPr>
    </w:p>
    <w:p w14:paraId="0C8A1A77" w14:textId="5E066343" w:rsidR="00F962E7" w:rsidRDefault="00F962E7" w:rsidP="00F962E7">
      <w:pPr>
        <w:rPr>
          <w:color w:val="0070C0"/>
        </w:rPr>
      </w:pPr>
      <w:proofErr w:type="spellStart"/>
      <w:r w:rsidRPr="00F962E7">
        <w:rPr>
          <w:color w:val="0070C0"/>
        </w:rPr>
        <w:lastRenderedPageBreak/>
        <w:t>hist</w:t>
      </w:r>
      <w:proofErr w:type="spellEnd"/>
      <w:r w:rsidRPr="00F962E7">
        <w:rPr>
          <w:color w:val="0070C0"/>
        </w:rPr>
        <w:t>(</w:t>
      </w:r>
      <w:proofErr w:type="spellStart"/>
      <w:r w:rsidRPr="00F962E7">
        <w:rPr>
          <w:color w:val="0070C0"/>
        </w:rPr>
        <w:t>college$tuition</w:t>
      </w:r>
      <w:proofErr w:type="spellEnd"/>
      <w:r w:rsidRPr="00F962E7">
        <w:rPr>
          <w:color w:val="0070C0"/>
        </w:rPr>
        <w:t>)</w:t>
      </w:r>
    </w:p>
    <w:p w14:paraId="5286E178" w14:textId="36C8C9EE" w:rsidR="00434E81" w:rsidRDefault="00434E81" w:rsidP="00F962E7">
      <w:pPr>
        <w:rPr>
          <w:color w:val="0070C0"/>
        </w:rPr>
      </w:pPr>
      <w:r>
        <w:rPr>
          <w:noProof/>
          <w:color w:val="0070C0"/>
          <w:lang w:eastAsia="zh-TW"/>
        </w:rPr>
        <w:drawing>
          <wp:inline distT="0" distB="0" distL="0" distR="0" wp14:anchorId="60431380" wp14:editId="3ED7F6DB">
            <wp:extent cx="2743200" cy="2432304"/>
            <wp:effectExtent l="0" t="0" r="0" b="6350"/>
            <wp:docPr id="2" name="Picture 2" descr="C:\Users\anson\AppData\Local\Microsoft\Windows\INetCache\Content.Word\Q2hist.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nson\AppData\Local\Microsoft\Windows\INetCache\Content.Word\Q2hist.jpe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743200" cy="2432304"/>
                    </a:xfrm>
                    <a:prstGeom prst="rect">
                      <a:avLst/>
                    </a:prstGeom>
                    <a:noFill/>
                    <a:ln>
                      <a:noFill/>
                    </a:ln>
                  </pic:spPr>
                </pic:pic>
              </a:graphicData>
            </a:graphic>
          </wp:inline>
        </w:drawing>
      </w:r>
    </w:p>
    <w:p w14:paraId="2925F7DC" w14:textId="078348A7" w:rsidR="00F962E7" w:rsidRPr="00F962E7" w:rsidRDefault="00F962E7" w:rsidP="00F962E7">
      <w:pPr>
        <w:rPr>
          <w:color w:val="0070C0"/>
        </w:rPr>
      </w:pPr>
      <w:proofErr w:type="spellStart"/>
      <w:r w:rsidRPr="00F962E7">
        <w:rPr>
          <w:color w:val="0070C0"/>
        </w:rPr>
        <w:t>qqnorm</w:t>
      </w:r>
      <w:proofErr w:type="spellEnd"/>
      <w:r w:rsidRPr="00F962E7">
        <w:rPr>
          <w:color w:val="0070C0"/>
        </w:rPr>
        <w:t>(</w:t>
      </w:r>
      <w:proofErr w:type="spellStart"/>
      <w:r w:rsidRPr="00F962E7">
        <w:rPr>
          <w:color w:val="0070C0"/>
        </w:rPr>
        <w:t>college$tuition</w:t>
      </w:r>
      <w:proofErr w:type="spellEnd"/>
      <w:r w:rsidRPr="00F962E7">
        <w:rPr>
          <w:color w:val="0070C0"/>
        </w:rPr>
        <w:t>)</w:t>
      </w:r>
    </w:p>
    <w:p w14:paraId="30A28857" w14:textId="19704E0F" w:rsidR="00F962E7" w:rsidRDefault="00F962E7" w:rsidP="00F962E7">
      <w:pPr>
        <w:rPr>
          <w:color w:val="0070C0"/>
        </w:rPr>
      </w:pPr>
      <w:proofErr w:type="spellStart"/>
      <w:r w:rsidRPr="00F962E7">
        <w:rPr>
          <w:color w:val="0070C0"/>
        </w:rPr>
        <w:t>qqline</w:t>
      </w:r>
      <w:proofErr w:type="spellEnd"/>
      <w:r w:rsidRPr="00F962E7">
        <w:rPr>
          <w:color w:val="0070C0"/>
        </w:rPr>
        <w:t>(</w:t>
      </w:r>
      <w:proofErr w:type="spellStart"/>
      <w:r w:rsidRPr="00F962E7">
        <w:rPr>
          <w:color w:val="0070C0"/>
        </w:rPr>
        <w:t>college$tuition,col</w:t>
      </w:r>
      <w:proofErr w:type="spellEnd"/>
      <w:r w:rsidRPr="00F962E7">
        <w:rPr>
          <w:color w:val="0070C0"/>
        </w:rPr>
        <w:t>="red")</w:t>
      </w:r>
    </w:p>
    <w:p w14:paraId="046F488E" w14:textId="4753C651" w:rsidR="00434E81" w:rsidRPr="00F962E7" w:rsidRDefault="00434E81" w:rsidP="00F962E7">
      <w:pPr>
        <w:rPr>
          <w:color w:val="0070C0"/>
        </w:rPr>
      </w:pPr>
      <w:r>
        <w:rPr>
          <w:noProof/>
          <w:color w:val="0070C0"/>
          <w:lang w:eastAsia="zh-TW"/>
        </w:rPr>
        <w:drawing>
          <wp:inline distT="0" distB="0" distL="0" distR="0" wp14:anchorId="3081FE58" wp14:editId="7E26080C">
            <wp:extent cx="2743200" cy="2432304"/>
            <wp:effectExtent l="0" t="0" r="0" b="6350"/>
            <wp:docPr id="3" name="Picture 3" descr="C:\Users\anson\AppData\Local\Microsoft\Windows\INetCache\Content.Word\Q2qq.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son\AppData\Local\Microsoft\Windows\INetCache\Content.Word\Q2qq.jpe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743200" cy="2432304"/>
                    </a:xfrm>
                    <a:prstGeom prst="rect">
                      <a:avLst/>
                    </a:prstGeom>
                    <a:noFill/>
                    <a:ln>
                      <a:noFill/>
                    </a:ln>
                  </pic:spPr>
                </pic:pic>
              </a:graphicData>
            </a:graphic>
          </wp:inline>
        </w:drawing>
      </w:r>
    </w:p>
    <w:p w14:paraId="66554E24" w14:textId="77777777" w:rsidR="00F962E7" w:rsidRPr="00F962E7" w:rsidRDefault="00F962E7" w:rsidP="00F962E7">
      <w:pPr>
        <w:rPr>
          <w:color w:val="0070C0"/>
        </w:rPr>
      </w:pPr>
      <w:r w:rsidRPr="00F962E7">
        <w:rPr>
          <w:color w:val="0070C0"/>
        </w:rPr>
        <w:t># from just eyeballing the proxy graphs, tuition is not normally distributed</w:t>
      </w:r>
    </w:p>
    <w:p w14:paraId="71A3A16D" w14:textId="77777777" w:rsidR="00F962E7" w:rsidRPr="00F962E7" w:rsidRDefault="00F962E7" w:rsidP="00F962E7">
      <w:pPr>
        <w:rPr>
          <w:color w:val="0070C0"/>
        </w:rPr>
      </w:pPr>
    </w:p>
    <w:p w14:paraId="2D74D772" w14:textId="77777777" w:rsidR="00F962E7" w:rsidRPr="00F962E7" w:rsidRDefault="00F962E7" w:rsidP="00F962E7">
      <w:pPr>
        <w:rPr>
          <w:color w:val="0070C0"/>
        </w:rPr>
      </w:pPr>
      <w:r w:rsidRPr="00F962E7">
        <w:rPr>
          <w:color w:val="0070C0"/>
        </w:rPr>
        <w:t xml:space="preserve"># two-tailed two samples t-test will be used in this question </w:t>
      </w:r>
    </w:p>
    <w:p w14:paraId="767A0C33" w14:textId="77777777" w:rsidR="00F962E7" w:rsidRPr="00F962E7" w:rsidRDefault="00F962E7" w:rsidP="00F962E7">
      <w:pPr>
        <w:rPr>
          <w:color w:val="0070C0"/>
        </w:rPr>
      </w:pPr>
    </w:p>
    <w:p w14:paraId="4332EDEC" w14:textId="77777777" w:rsidR="00F962E7" w:rsidRPr="00F962E7" w:rsidRDefault="00F962E7" w:rsidP="00F962E7">
      <w:pPr>
        <w:rPr>
          <w:color w:val="0070C0"/>
        </w:rPr>
      </w:pPr>
      <w:r w:rsidRPr="00F962E7">
        <w:rPr>
          <w:color w:val="0070C0"/>
        </w:rPr>
        <w:t># assumptions checking</w:t>
      </w:r>
    </w:p>
    <w:p w14:paraId="13DE5812" w14:textId="77777777" w:rsidR="00F962E7" w:rsidRPr="00F962E7" w:rsidRDefault="00F962E7" w:rsidP="00F962E7">
      <w:pPr>
        <w:rPr>
          <w:color w:val="0070C0"/>
        </w:rPr>
      </w:pPr>
      <w:proofErr w:type="spellStart"/>
      <w:r w:rsidRPr="00F962E7">
        <w:rPr>
          <w:color w:val="0070C0"/>
        </w:rPr>
        <w:t>publicshool</w:t>
      </w:r>
      <w:proofErr w:type="spellEnd"/>
      <w:r w:rsidRPr="00F962E7">
        <w:rPr>
          <w:color w:val="0070C0"/>
        </w:rPr>
        <w:t>&lt;-subset(</w:t>
      </w:r>
      <w:proofErr w:type="spellStart"/>
      <w:r w:rsidRPr="00F962E7">
        <w:rPr>
          <w:color w:val="0070C0"/>
        </w:rPr>
        <w:t>college,type</w:t>
      </w:r>
      <w:proofErr w:type="spellEnd"/>
      <w:r w:rsidRPr="00F962E7">
        <w:rPr>
          <w:color w:val="0070C0"/>
        </w:rPr>
        <w:t>=="Public")</w:t>
      </w:r>
    </w:p>
    <w:p w14:paraId="53E55C24" w14:textId="77777777" w:rsidR="00F962E7" w:rsidRPr="00F962E7" w:rsidRDefault="00F962E7" w:rsidP="00F962E7">
      <w:pPr>
        <w:rPr>
          <w:color w:val="0070C0"/>
        </w:rPr>
      </w:pPr>
      <w:r w:rsidRPr="00F962E7">
        <w:rPr>
          <w:color w:val="0070C0"/>
        </w:rPr>
        <w:t>is.na(</w:t>
      </w:r>
      <w:proofErr w:type="spellStart"/>
      <w:r w:rsidRPr="00F962E7">
        <w:rPr>
          <w:color w:val="0070C0"/>
        </w:rPr>
        <w:t>publicshool</w:t>
      </w:r>
      <w:proofErr w:type="spellEnd"/>
      <w:r w:rsidRPr="00F962E7">
        <w:rPr>
          <w:color w:val="0070C0"/>
        </w:rPr>
        <w:t>)</w:t>
      </w:r>
    </w:p>
    <w:p w14:paraId="210CB45C" w14:textId="77777777" w:rsidR="00F962E7" w:rsidRPr="00F962E7" w:rsidRDefault="00F962E7" w:rsidP="00F962E7">
      <w:pPr>
        <w:rPr>
          <w:color w:val="0070C0"/>
        </w:rPr>
      </w:pPr>
      <w:proofErr w:type="spellStart"/>
      <w:r w:rsidRPr="00F962E7">
        <w:rPr>
          <w:color w:val="0070C0"/>
        </w:rPr>
        <w:t>privateschool</w:t>
      </w:r>
      <w:proofErr w:type="spellEnd"/>
      <w:r w:rsidRPr="00F962E7">
        <w:rPr>
          <w:color w:val="0070C0"/>
        </w:rPr>
        <w:t>&lt;-subset(</w:t>
      </w:r>
      <w:proofErr w:type="spellStart"/>
      <w:r w:rsidRPr="00F962E7">
        <w:rPr>
          <w:color w:val="0070C0"/>
        </w:rPr>
        <w:t>college,type</w:t>
      </w:r>
      <w:proofErr w:type="spellEnd"/>
      <w:r w:rsidRPr="00F962E7">
        <w:rPr>
          <w:color w:val="0070C0"/>
        </w:rPr>
        <w:t>=="Private nonprofit")</w:t>
      </w:r>
    </w:p>
    <w:p w14:paraId="7F6FFABF" w14:textId="77777777" w:rsidR="00F962E7" w:rsidRPr="00F962E7" w:rsidRDefault="00F962E7" w:rsidP="00F962E7">
      <w:pPr>
        <w:rPr>
          <w:color w:val="0070C0"/>
        </w:rPr>
      </w:pPr>
      <w:r w:rsidRPr="00F962E7">
        <w:rPr>
          <w:color w:val="0070C0"/>
        </w:rPr>
        <w:t>is.na(</w:t>
      </w:r>
      <w:proofErr w:type="spellStart"/>
      <w:r w:rsidRPr="00F962E7">
        <w:rPr>
          <w:color w:val="0070C0"/>
        </w:rPr>
        <w:t>privateschool</w:t>
      </w:r>
      <w:proofErr w:type="spellEnd"/>
      <w:r w:rsidRPr="00F962E7">
        <w:rPr>
          <w:color w:val="0070C0"/>
        </w:rPr>
        <w:t>)</w:t>
      </w:r>
    </w:p>
    <w:p w14:paraId="05F35C9D" w14:textId="77777777" w:rsidR="00F962E7" w:rsidRPr="00F962E7" w:rsidRDefault="00F962E7" w:rsidP="00F962E7">
      <w:pPr>
        <w:rPr>
          <w:color w:val="0070C0"/>
        </w:rPr>
      </w:pPr>
    </w:p>
    <w:p w14:paraId="6434A3D0" w14:textId="77777777" w:rsidR="00F962E7" w:rsidRPr="00F962E7" w:rsidRDefault="00F962E7" w:rsidP="00F962E7">
      <w:pPr>
        <w:rPr>
          <w:color w:val="0070C0"/>
        </w:rPr>
      </w:pPr>
      <w:r w:rsidRPr="00F962E7">
        <w:rPr>
          <w:color w:val="0070C0"/>
        </w:rPr>
        <w:t xml:space="preserve"># 1) equal variances </w:t>
      </w:r>
    </w:p>
    <w:p w14:paraId="527D45EB" w14:textId="77777777" w:rsidR="00F962E7" w:rsidRPr="00F962E7" w:rsidRDefault="00F962E7" w:rsidP="00F962E7">
      <w:pPr>
        <w:rPr>
          <w:color w:val="0070C0"/>
        </w:rPr>
      </w:pPr>
      <w:proofErr w:type="spellStart"/>
      <w:r w:rsidRPr="00F962E7">
        <w:rPr>
          <w:color w:val="0070C0"/>
        </w:rPr>
        <w:t>var.test</w:t>
      </w:r>
      <w:proofErr w:type="spellEnd"/>
      <w:r w:rsidRPr="00F962E7">
        <w:rPr>
          <w:color w:val="0070C0"/>
        </w:rPr>
        <w:t>(</w:t>
      </w:r>
      <w:proofErr w:type="spellStart"/>
      <w:r w:rsidRPr="00F962E7">
        <w:rPr>
          <w:color w:val="0070C0"/>
        </w:rPr>
        <w:t>publicshool</w:t>
      </w:r>
      <w:proofErr w:type="spellEnd"/>
      <w:r w:rsidRPr="00F962E7">
        <w:rPr>
          <w:color w:val="0070C0"/>
        </w:rPr>
        <w:t>[,'tuition'],</w:t>
      </w:r>
      <w:proofErr w:type="spellStart"/>
      <w:r w:rsidRPr="00F962E7">
        <w:rPr>
          <w:color w:val="0070C0"/>
        </w:rPr>
        <w:t>privateschool</w:t>
      </w:r>
      <w:proofErr w:type="spellEnd"/>
      <w:r w:rsidRPr="00F962E7">
        <w:rPr>
          <w:color w:val="0070C0"/>
        </w:rPr>
        <w:t>[,'tuition'])</w:t>
      </w:r>
    </w:p>
    <w:p w14:paraId="2AF01CAB" w14:textId="77777777" w:rsidR="00F962E7" w:rsidRPr="00F962E7" w:rsidRDefault="00F962E7" w:rsidP="00F962E7">
      <w:pPr>
        <w:rPr>
          <w:color w:val="0070C0"/>
        </w:rPr>
      </w:pPr>
      <w:r w:rsidRPr="00F962E7">
        <w:rPr>
          <w:color w:val="0070C0"/>
        </w:rPr>
        <w:t xml:space="preserve"># p-value is 2.2e-16 which is significant, it means variances of tuition from public and private schools are not equal, it violates the assumption </w:t>
      </w:r>
    </w:p>
    <w:p w14:paraId="58888CDC" w14:textId="77777777" w:rsidR="00F962E7" w:rsidRPr="00F962E7" w:rsidRDefault="00F962E7" w:rsidP="00F962E7">
      <w:pPr>
        <w:rPr>
          <w:color w:val="0070C0"/>
        </w:rPr>
      </w:pPr>
    </w:p>
    <w:p w14:paraId="0990AB5E" w14:textId="77777777" w:rsidR="00F962E7" w:rsidRPr="00F962E7" w:rsidRDefault="00F962E7" w:rsidP="00F962E7">
      <w:pPr>
        <w:rPr>
          <w:color w:val="0070C0"/>
        </w:rPr>
      </w:pPr>
      <w:r w:rsidRPr="00F962E7">
        <w:rPr>
          <w:color w:val="0070C0"/>
        </w:rPr>
        <w:lastRenderedPageBreak/>
        <w:t xml:space="preserve"># 2) normality test </w:t>
      </w:r>
    </w:p>
    <w:p w14:paraId="0E0AE7A7" w14:textId="77777777" w:rsidR="00F962E7" w:rsidRPr="00F962E7" w:rsidRDefault="00F962E7" w:rsidP="00F962E7">
      <w:pPr>
        <w:rPr>
          <w:color w:val="0070C0"/>
        </w:rPr>
      </w:pPr>
      <w:proofErr w:type="spellStart"/>
      <w:r w:rsidRPr="00F962E7">
        <w:rPr>
          <w:color w:val="0070C0"/>
        </w:rPr>
        <w:t>shapiro.test</w:t>
      </w:r>
      <w:proofErr w:type="spellEnd"/>
      <w:r w:rsidRPr="00F962E7">
        <w:rPr>
          <w:color w:val="0070C0"/>
        </w:rPr>
        <w:t>(</w:t>
      </w:r>
      <w:proofErr w:type="spellStart"/>
      <w:r w:rsidRPr="00F962E7">
        <w:rPr>
          <w:color w:val="0070C0"/>
        </w:rPr>
        <w:t>college$tuition</w:t>
      </w:r>
      <w:proofErr w:type="spellEnd"/>
      <w:r w:rsidRPr="00F962E7">
        <w:rPr>
          <w:color w:val="0070C0"/>
        </w:rPr>
        <w:t>)</w:t>
      </w:r>
    </w:p>
    <w:p w14:paraId="5365B57A" w14:textId="77777777" w:rsidR="00F962E7" w:rsidRPr="00F962E7" w:rsidRDefault="00F962E7" w:rsidP="00F962E7">
      <w:pPr>
        <w:rPr>
          <w:color w:val="0070C0"/>
        </w:rPr>
      </w:pPr>
      <w:r w:rsidRPr="00F962E7">
        <w:rPr>
          <w:color w:val="0070C0"/>
        </w:rPr>
        <w:t xml:space="preserve"># p-value is 3.193e-15 which is significant, it means the tuition data is not normally distributed, it violates the assumption </w:t>
      </w:r>
    </w:p>
    <w:p w14:paraId="7FEFF1EB" w14:textId="77777777" w:rsidR="00F962E7" w:rsidRPr="00F962E7" w:rsidRDefault="00F962E7" w:rsidP="00F962E7">
      <w:pPr>
        <w:rPr>
          <w:color w:val="0070C0"/>
        </w:rPr>
      </w:pPr>
    </w:p>
    <w:p w14:paraId="3320B417" w14:textId="77777777" w:rsidR="00F962E7" w:rsidRPr="00F962E7" w:rsidRDefault="00F962E7" w:rsidP="00F962E7">
      <w:pPr>
        <w:rPr>
          <w:color w:val="0070C0"/>
        </w:rPr>
      </w:pPr>
      <w:r w:rsidRPr="00F962E7">
        <w:rPr>
          <w:color w:val="0070C0"/>
        </w:rPr>
        <w:t xml:space="preserve"># 3) independent sampling </w:t>
      </w:r>
    </w:p>
    <w:p w14:paraId="08A9A99B" w14:textId="77777777" w:rsidR="00F962E7" w:rsidRPr="00F962E7" w:rsidRDefault="00F962E7" w:rsidP="00F962E7">
      <w:pPr>
        <w:rPr>
          <w:color w:val="0070C0"/>
        </w:rPr>
      </w:pPr>
      <w:r w:rsidRPr="00F962E7">
        <w:rPr>
          <w:color w:val="0070C0"/>
        </w:rPr>
        <w:t># we cannot check for independent sampling in R, we assume it follows the assumption</w:t>
      </w:r>
    </w:p>
    <w:p w14:paraId="6FDC4B37" w14:textId="77777777" w:rsidR="00F962E7" w:rsidRPr="00F962E7" w:rsidRDefault="00F962E7" w:rsidP="00F962E7">
      <w:pPr>
        <w:rPr>
          <w:color w:val="0070C0"/>
        </w:rPr>
      </w:pPr>
    </w:p>
    <w:p w14:paraId="713E67C0" w14:textId="77777777" w:rsidR="00F962E7" w:rsidRPr="00F962E7" w:rsidRDefault="00F962E7" w:rsidP="00F962E7">
      <w:pPr>
        <w:rPr>
          <w:color w:val="0070C0"/>
        </w:rPr>
      </w:pPr>
      <w:r w:rsidRPr="00F962E7">
        <w:rPr>
          <w:color w:val="0070C0"/>
        </w:rPr>
        <w:t># transformation</w:t>
      </w:r>
    </w:p>
    <w:p w14:paraId="021F2AD0" w14:textId="77777777" w:rsidR="00F962E7" w:rsidRPr="00F962E7" w:rsidRDefault="00F962E7" w:rsidP="00F962E7">
      <w:pPr>
        <w:rPr>
          <w:color w:val="0070C0"/>
        </w:rPr>
      </w:pPr>
      <w:r w:rsidRPr="00F962E7">
        <w:rPr>
          <w:color w:val="0070C0"/>
        </w:rPr>
        <w:t xml:space="preserve"># since N&gt;30 in this case, </w:t>
      </w:r>
      <w:proofErr w:type="spellStart"/>
      <w:r w:rsidRPr="00F962E7">
        <w:rPr>
          <w:color w:val="0070C0"/>
        </w:rPr>
        <w:t>i</w:t>
      </w:r>
      <w:proofErr w:type="spellEnd"/>
      <w:r w:rsidRPr="00F962E7">
        <w:rPr>
          <w:color w:val="0070C0"/>
        </w:rPr>
        <w:t xml:space="preserve"> will assume it to be normally distributed according to CLT and use Welch T-test to deal with non-equal variance issue</w:t>
      </w:r>
    </w:p>
    <w:p w14:paraId="00BA1CFF" w14:textId="77777777" w:rsidR="00F962E7" w:rsidRPr="00F962E7" w:rsidRDefault="00F962E7" w:rsidP="00F962E7">
      <w:pPr>
        <w:rPr>
          <w:color w:val="0070C0"/>
        </w:rPr>
      </w:pPr>
    </w:p>
    <w:p w14:paraId="7EF71549" w14:textId="77777777" w:rsidR="00F962E7" w:rsidRPr="00F962E7" w:rsidRDefault="00F962E7" w:rsidP="00F962E7">
      <w:pPr>
        <w:rPr>
          <w:color w:val="0070C0"/>
        </w:rPr>
      </w:pPr>
      <w:r w:rsidRPr="00F962E7">
        <w:rPr>
          <w:color w:val="0070C0"/>
        </w:rPr>
        <w:t># run the test</w:t>
      </w:r>
    </w:p>
    <w:p w14:paraId="67F8A0A0" w14:textId="77777777" w:rsidR="00F962E7" w:rsidRPr="00F962E7" w:rsidRDefault="00F962E7" w:rsidP="00F962E7">
      <w:pPr>
        <w:rPr>
          <w:color w:val="0070C0"/>
        </w:rPr>
      </w:pPr>
      <w:proofErr w:type="spellStart"/>
      <w:r w:rsidRPr="00F962E7">
        <w:rPr>
          <w:color w:val="0070C0"/>
        </w:rPr>
        <w:t>t.test</w:t>
      </w:r>
      <w:proofErr w:type="spellEnd"/>
      <w:r w:rsidRPr="00F962E7">
        <w:rPr>
          <w:color w:val="0070C0"/>
        </w:rPr>
        <w:t>(</w:t>
      </w:r>
      <w:proofErr w:type="spellStart"/>
      <w:r w:rsidRPr="00F962E7">
        <w:rPr>
          <w:color w:val="0070C0"/>
        </w:rPr>
        <w:t>publicshool</w:t>
      </w:r>
      <w:proofErr w:type="spellEnd"/>
      <w:r w:rsidRPr="00F962E7">
        <w:rPr>
          <w:color w:val="0070C0"/>
        </w:rPr>
        <w:t>[,'tuition'],</w:t>
      </w:r>
      <w:proofErr w:type="spellStart"/>
      <w:r w:rsidRPr="00F962E7">
        <w:rPr>
          <w:color w:val="0070C0"/>
        </w:rPr>
        <w:t>privateschool</w:t>
      </w:r>
      <w:proofErr w:type="spellEnd"/>
      <w:r w:rsidRPr="00F962E7">
        <w:rPr>
          <w:color w:val="0070C0"/>
        </w:rPr>
        <w:t>[,'tuition'],paired = FALSE)</w:t>
      </w:r>
    </w:p>
    <w:p w14:paraId="483704BF" w14:textId="77777777" w:rsidR="00F962E7" w:rsidRPr="00F962E7" w:rsidRDefault="00F962E7" w:rsidP="00F962E7">
      <w:pPr>
        <w:rPr>
          <w:color w:val="0070C0"/>
        </w:rPr>
      </w:pPr>
    </w:p>
    <w:p w14:paraId="01BDFF70" w14:textId="77777777" w:rsidR="00F962E7" w:rsidRPr="00F962E7" w:rsidRDefault="00F962E7" w:rsidP="00F962E7">
      <w:pPr>
        <w:rPr>
          <w:color w:val="0070C0"/>
        </w:rPr>
      </w:pPr>
      <w:r w:rsidRPr="00F962E7">
        <w:rPr>
          <w:color w:val="0070C0"/>
        </w:rPr>
        <w:t xml:space="preserve"># results interpretation </w:t>
      </w:r>
    </w:p>
    <w:p w14:paraId="70FD1C50" w14:textId="77777777" w:rsidR="00F962E7" w:rsidRPr="00F962E7" w:rsidRDefault="00F962E7" w:rsidP="00F962E7">
      <w:pPr>
        <w:rPr>
          <w:color w:val="0070C0"/>
        </w:rPr>
      </w:pPr>
      <w:r w:rsidRPr="00F962E7">
        <w:rPr>
          <w:color w:val="0070C0"/>
        </w:rPr>
        <w:t xml:space="preserve"># p-value is 2.2e-16 </w:t>
      </w:r>
      <w:proofErr w:type="spellStart"/>
      <w:r w:rsidRPr="00F962E7">
        <w:rPr>
          <w:color w:val="0070C0"/>
        </w:rPr>
        <w:t>whih</w:t>
      </w:r>
      <w:proofErr w:type="spellEnd"/>
      <w:r w:rsidRPr="00F962E7">
        <w:rPr>
          <w:color w:val="0070C0"/>
        </w:rPr>
        <w:t xml:space="preserve"> is significant, it means that there is a significant difference for the tuition between public school and private non profit</w:t>
      </w:r>
    </w:p>
    <w:p w14:paraId="393424D9" w14:textId="77777777" w:rsidR="00F962E7" w:rsidRPr="00F962E7" w:rsidRDefault="00F962E7" w:rsidP="00F962E7">
      <w:pPr>
        <w:rPr>
          <w:color w:val="0070C0"/>
        </w:rPr>
      </w:pPr>
    </w:p>
    <w:p w14:paraId="20766616" w14:textId="77777777" w:rsidR="00F962E7" w:rsidRPr="00F962E7" w:rsidRDefault="00F962E7" w:rsidP="00F962E7">
      <w:pPr>
        <w:rPr>
          <w:color w:val="0070C0"/>
        </w:rPr>
      </w:pPr>
      <w:r w:rsidRPr="00F962E7">
        <w:rPr>
          <w:color w:val="0070C0"/>
        </w:rPr>
        <w:t xml:space="preserve"># model fit checking </w:t>
      </w:r>
    </w:p>
    <w:p w14:paraId="079E7212" w14:textId="519C144A" w:rsidR="00F962E7" w:rsidRDefault="00F962E7" w:rsidP="00F962E7">
      <w:pPr>
        <w:rPr>
          <w:color w:val="0070C0"/>
        </w:rPr>
      </w:pPr>
      <w:r w:rsidRPr="00F962E7">
        <w:rPr>
          <w:color w:val="0070C0"/>
        </w:rPr>
        <w:t># model fitness check is not applicable here</w:t>
      </w:r>
    </w:p>
    <w:p w14:paraId="6BC336F8" w14:textId="77777777" w:rsidR="00F962E7" w:rsidRPr="00F962E7" w:rsidRDefault="00F962E7" w:rsidP="00F962E7">
      <w:pPr>
        <w:rPr>
          <w:color w:val="0070C0"/>
        </w:rPr>
      </w:pPr>
    </w:p>
    <w:p w14:paraId="441F6327" w14:textId="77777777" w:rsidR="00E739E9" w:rsidRDefault="00D37965" w:rsidP="00E739E9">
      <w:pPr>
        <w:pStyle w:val="ListParagraph"/>
        <w:numPr>
          <w:ilvl w:val="0"/>
          <w:numId w:val="2"/>
        </w:numPr>
      </w:pPr>
      <w:r>
        <w:t>Is there a significant difference in happiness (</w:t>
      </w:r>
      <w:proofErr w:type="spellStart"/>
      <w:r>
        <w:t>Hscore</w:t>
      </w:r>
      <w:proofErr w:type="spellEnd"/>
      <w:r>
        <w:t xml:space="preserve">) by region (Region)? </w:t>
      </w:r>
      <w:r>
        <w:rPr>
          <w:b/>
        </w:rPr>
        <w:t>happy</w:t>
      </w:r>
    </w:p>
    <w:p w14:paraId="535381EF" w14:textId="73E87E7E" w:rsidR="00F962E7" w:rsidRDefault="00F962E7" w:rsidP="00E739E9"/>
    <w:p w14:paraId="65DBEF52" w14:textId="77777777" w:rsidR="00F962E7" w:rsidRPr="00F962E7" w:rsidRDefault="00F962E7" w:rsidP="00F962E7">
      <w:pPr>
        <w:rPr>
          <w:color w:val="0070C0"/>
        </w:rPr>
      </w:pPr>
      <w:r w:rsidRPr="00F962E7">
        <w:rPr>
          <w:color w:val="0070C0"/>
        </w:rPr>
        <w:t xml:space="preserve"># Q3) </w:t>
      </w:r>
    </w:p>
    <w:p w14:paraId="41791353" w14:textId="77777777" w:rsidR="00F962E7" w:rsidRPr="00F962E7" w:rsidRDefault="00F962E7" w:rsidP="00F962E7">
      <w:pPr>
        <w:rPr>
          <w:color w:val="0070C0"/>
        </w:rPr>
      </w:pPr>
      <w:r w:rsidRPr="00F962E7">
        <w:rPr>
          <w:color w:val="0070C0"/>
        </w:rPr>
        <w:t xml:space="preserve">happy = read.table(file="https://raw.githubusercontent.com/OscarFHC/NRE538_2017Fall/master/Final/happy.csv",header=TRUE, </w:t>
      </w:r>
      <w:proofErr w:type="spellStart"/>
      <w:r w:rsidRPr="00F962E7">
        <w:rPr>
          <w:color w:val="0070C0"/>
        </w:rPr>
        <w:t>sep</w:t>
      </w:r>
      <w:proofErr w:type="spellEnd"/>
      <w:r w:rsidRPr="00F962E7">
        <w:rPr>
          <w:color w:val="0070C0"/>
        </w:rPr>
        <w:t>=",")</w:t>
      </w:r>
    </w:p>
    <w:p w14:paraId="5CE73EA0" w14:textId="77777777" w:rsidR="00F962E7" w:rsidRPr="00F962E7" w:rsidRDefault="00F962E7" w:rsidP="00F962E7">
      <w:pPr>
        <w:rPr>
          <w:color w:val="0070C0"/>
        </w:rPr>
      </w:pPr>
      <w:r w:rsidRPr="00F962E7">
        <w:rPr>
          <w:color w:val="0070C0"/>
        </w:rPr>
        <w:t>head(happy)</w:t>
      </w:r>
    </w:p>
    <w:p w14:paraId="0E162BBD" w14:textId="77777777" w:rsidR="009C67B4" w:rsidRDefault="00F962E7" w:rsidP="00F962E7">
      <w:pPr>
        <w:rPr>
          <w:color w:val="0070C0"/>
        </w:rPr>
      </w:pPr>
      <w:proofErr w:type="spellStart"/>
      <w:r w:rsidRPr="00F962E7">
        <w:rPr>
          <w:color w:val="0070C0"/>
        </w:rPr>
        <w:t>hist</w:t>
      </w:r>
      <w:proofErr w:type="spellEnd"/>
      <w:r w:rsidRPr="00F962E7">
        <w:rPr>
          <w:color w:val="0070C0"/>
        </w:rPr>
        <w:t>(</w:t>
      </w:r>
      <w:proofErr w:type="spellStart"/>
      <w:r w:rsidRPr="00F962E7">
        <w:rPr>
          <w:color w:val="0070C0"/>
        </w:rPr>
        <w:t>happy$Hscore</w:t>
      </w:r>
      <w:proofErr w:type="spellEnd"/>
      <w:r w:rsidRPr="00F962E7">
        <w:rPr>
          <w:color w:val="0070C0"/>
        </w:rPr>
        <w:t>)</w:t>
      </w:r>
    </w:p>
    <w:p w14:paraId="2E5A7A69" w14:textId="6C29790F" w:rsidR="00F962E7" w:rsidRDefault="009C67B4" w:rsidP="00F962E7">
      <w:pPr>
        <w:rPr>
          <w:color w:val="0070C0"/>
        </w:rPr>
      </w:pPr>
      <w:r w:rsidRPr="009C67B4">
        <w:rPr>
          <w:noProof/>
          <w:lang w:eastAsia="zh-TW"/>
        </w:rPr>
        <w:t xml:space="preserve"> </w:t>
      </w:r>
      <w:r>
        <w:rPr>
          <w:noProof/>
          <w:lang w:eastAsia="zh-TW"/>
        </w:rPr>
        <w:drawing>
          <wp:inline distT="0" distB="0" distL="0" distR="0" wp14:anchorId="2E306C84" wp14:editId="12BFC751">
            <wp:extent cx="2743200" cy="2432304"/>
            <wp:effectExtent l="0" t="0" r="0" b="6350"/>
            <wp:docPr id="8" name="Picture 8" descr="C:\Users\anson\AppData\Local\Microsoft\Windows\INetCache\Content.Word\Q3hist.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nson\AppData\Local\Microsoft\Windows\INetCache\Content.Word\Q3hist.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43200" cy="2432304"/>
                    </a:xfrm>
                    <a:prstGeom prst="rect">
                      <a:avLst/>
                    </a:prstGeom>
                    <a:noFill/>
                    <a:ln>
                      <a:noFill/>
                    </a:ln>
                  </pic:spPr>
                </pic:pic>
              </a:graphicData>
            </a:graphic>
          </wp:inline>
        </w:drawing>
      </w:r>
    </w:p>
    <w:p w14:paraId="64AC6882" w14:textId="77777777" w:rsidR="00DF050F" w:rsidRPr="00F962E7" w:rsidRDefault="00DF050F" w:rsidP="00F962E7">
      <w:pPr>
        <w:rPr>
          <w:color w:val="0070C0"/>
        </w:rPr>
      </w:pPr>
    </w:p>
    <w:p w14:paraId="3129E8F9" w14:textId="1A901B72" w:rsidR="00DF050F" w:rsidRPr="00F962E7" w:rsidRDefault="00F962E7" w:rsidP="00F962E7">
      <w:pPr>
        <w:rPr>
          <w:color w:val="0070C0"/>
        </w:rPr>
      </w:pPr>
      <w:proofErr w:type="spellStart"/>
      <w:r w:rsidRPr="00F962E7">
        <w:rPr>
          <w:color w:val="0070C0"/>
        </w:rPr>
        <w:t>qqnorm</w:t>
      </w:r>
      <w:proofErr w:type="spellEnd"/>
      <w:r w:rsidRPr="00F962E7">
        <w:rPr>
          <w:color w:val="0070C0"/>
        </w:rPr>
        <w:t>(</w:t>
      </w:r>
      <w:proofErr w:type="spellStart"/>
      <w:r w:rsidRPr="00F962E7">
        <w:rPr>
          <w:color w:val="0070C0"/>
        </w:rPr>
        <w:t>happy$Hscore</w:t>
      </w:r>
      <w:proofErr w:type="spellEnd"/>
      <w:r w:rsidRPr="00F962E7">
        <w:rPr>
          <w:color w:val="0070C0"/>
        </w:rPr>
        <w:t>)</w:t>
      </w:r>
    </w:p>
    <w:p w14:paraId="6692A576" w14:textId="2579A827" w:rsidR="00F962E7" w:rsidRDefault="00F962E7" w:rsidP="00F962E7">
      <w:pPr>
        <w:rPr>
          <w:color w:val="0070C0"/>
        </w:rPr>
      </w:pPr>
      <w:proofErr w:type="spellStart"/>
      <w:r w:rsidRPr="00F962E7">
        <w:rPr>
          <w:color w:val="0070C0"/>
        </w:rPr>
        <w:t>qqline</w:t>
      </w:r>
      <w:proofErr w:type="spellEnd"/>
      <w:r w:rsidRPr="00F962E7">
        <w:rPr>
          <w:color w:val="0070C0"/>
        </w:rPr>
        <w:t>(</w:t>
      </w:r>
      <w:proofErr w:type="spellStart"/>
      <w:r w:rsidRPr="00F962E7">
        <w:rPr>
          <w:color w:val="0070C0"/>
        </w:rPr>
        <w:t>happy$Hscore</w:t>
      </w:r>
      <w:proofErr w:type="spellEnd"/>
      <w:r w:rsidRPr="00F962E7">
        <w:rPr>
          <w:color w:val="0070C0"/>
        </w:rPr>
        <w:t>, col="red")</w:t>
      </w:r>
    </w:p>
    <w:p w14:paraId="47349B70" w14:textId="466DD7BC" w:rsidR="00DF050F" w:rsidRDefault="009C67B4" w:rsidP="00F962E7">
      <w:pPr>
        <w:rPr>
          <w:color w:val="0070C0"/>
        </w:rPr>
      </w:pPr>
      <w:r>
        <w:rPr>
          <w:noProof/>
          <w:color w:val="0070C0"/>
          <w:lang w:eastAsia="zh-TW"/>
        </w:rPr>
        <w:drawing>
          <wp:inline distT="0" distB="0" distL="0" distR="0" wp14:anchorId="0B405F21" wp14:editId="7EFA2554">
            <wp:extent cx="2743200" cy="2432304"/>
            <wp:effectExtent l="0" t="0" r="0" b="6350"/>
            <wp:docPr id="9" name="Picture 9" descr="C:\Users\anson\AppData\Local\Microsoft\Windows\INetCache\Content.Word\Q3qq.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nson\AppData\Local\Microsoft\Windows\INetCache\Content.Word\Q3qq.jpe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43200" cy="2432304"/>
                    </a:xfrm>
                    <a:prstGeom prst="rect">
                      <a:avLst/>
                    </a:prstGeom>
                    <a:noFill/>
                    <a:ln>
                      <a:noFill/>
                    </a:ln>
                  </pic:spPr>
                </pic:pic>
              </a:graphicData>
            </a:graphic>
          </wp:inline>
        </w:drawing>
      </w:r>
    </w:p>
    <w:p w14:paraId="48D2B3E9" w14:textId="783B6C77" w:rsidR="00434E81" w:rsidRPr="00F962E7" w:rsidRDefault="00434E81" w:rsidP="00F962E7">
      <w:pPr>
        <w:rPr>
          <w:color w:val="0070C0"/>
        </w:rPr>
      </w:pPr>
      <w:r w:rsidRPr="00434E81">
        <w:rPr>
          <w:color w:val="0070C0"/>
        </w:rPr>
        <w:t xml:space="preserve"># from just eyeballing the proxy graphs, </w:t>
      </w:r>
      <w:proofErr w:type="spellStart"/>
      <w:r w:rsidRPr="00434E81">
        <w:rPr>
          <w:color w:val="0070C0"/>
        </w:rPr>
        <w:t>Hscore</w:t>
      </w:r>
      <w:proofErr w:type="spellEnd"/>
      <w:r w:rsidRPr="00434E81">
        <w:rPr>
          <w:color w:val="0070C0"/>
        </w:rPr>
        <w:t xml:space="preserve"> is not normally distributed</w:t>
      </w:r>
    </w:p>
    <w:p w14:paraId="22E29D39" w14:textId="77777777" w:rsidR="00F962E7" w:rsidRPr="00F962E7" w:rsidRDefault="00F962E7" w:rsidP="00F962E7">
      <w:pPr>
        <w:rPr>
          <w:color w:val="0070C0"/>
        </w:rPr>
      </w:pPr>
      <w:r w:rsidRPr="00F962E7">
        <w:rPr>
          <w:color w:val="0070C0"/>
        </w:rPr>
        <w:t xml:space="preserve"># One-way ANOVA will be used in this question </w:t>
      </w:r>
    </w:p>
    <w:p w14:paraId="6AB6691F" w14:textId="77777777" w:rsidR="00F962E7" w:rsidRPr="00F962E7" w:rsidRDefault="00F962E7" w:rsidP="00F962E7">
      <w:pPr>
        <w:rPr>
          <w:color w:val="0070C0"/>
        </w:rPr>
      </w:pPr>
    </w:p>
    <w:p w14:paraId="72EBCD29" w14:textId="77777777" w:rsidR="00F962E7" w:rsidRPr="00F962E7" w:rsidRDefault="00F962E7" w:rsidP="00F962E7">
      <w:pPr>
        <w:rPr>
          <w:color w:val="0070C0"/>
        </w:rPr>
      </w:pPr>
      <w:r w:rsidRPr="00F962E7">
        <w:rPr>
          <w:color w:val="0070C0"/>
        </w:rPr>
        <w:t># assumptions checking</w:t>
      </w:r>
    </w:p>
    <w:p w14:paraId="5B2A843F" w14:textId="77777777" w:rsidR="00F962E7" w:rsidRPr="00F962E7" w:rsidRDefault="00F962E7" w:rsidP="00F962E7">
      <w:pPr>
        <w:rPr>
          <w:color w:val="0070C0"/>
        </w:rPr>
      </w:pPr>
      <w:r w:rsidRPr="00F962E7">
        <w:rPr>
          <w:color w:val="0070C0"/>
        </w:rPr>
        <w:t># 1) equal variances</w:t>
      </w:r>
    </w:p>
    <w:p w14:paraId="09204386" w14:textId="77777777" w:rsidR="00F962E7" w:rsidRPr="00F962E7" w:rsidRDefault="00F962E7" w:rsidP="00F962E7">
      <w:pPr>
        <w:rPr>
          <w:color w:val="0070C0"/>
        </w:rPr>
      </w:pPr>
      <w:r w:rsidRPr="00F962E7">
        <w:rPr>
          <w:color w:val="0070C0"/>
        </w:rPr>
        <w:t># subset and stack the data</w:t>
      </w:r>
    </w:p>
    <w:p w14:paraId="35CB2EF7" w14:textId="77777777" w:rsidR="00F962E7" w:rsidRPr="00F962E7" w:rsidRDefault="00F962E7" w:rsidP="00F962E7">
      <w:pPr>
        <w:rPr>
          <w:color w:val="0070C0"/>
        </w:rPr>
      </w:pPr>
      <w:proofErr w:type="spellStart"/>
      <w:r w:rsidRPr="00F962E7">
        <w:rPr>
          <w:color w:val="0070C0"/>
        </w:rPr>
        <w:t>AsiaAustralia</w:t>
      </w:r>
      <w:proofErr w:type="spellEnd"/>
      <w:r w:rsidRPr="00F962E7">
        <w:rPr>
          <w:color w:val="0070C0"/>
        </w:rPr>
        <w:t>&lt;-subset(happy, Region=="</w:t>
      </w:r>
      <w:proofErr w:type="spellStart"/>
      <w:r w:rsidRPr="00F962E7">
        <w:rPr>
          <w:color w:val="0070C0"/>
        </w:rPr>
        <w:t>AsiaAustralia</w:t>
      </w:r>
      <w:proofErr w:type="spellEnd"/>
      <w:r w:rsidRPr="00F962E7">
        <w:rPr>
          <w:color w:val="0070C0"/>
        </w:rPr>
        <w:t>")</w:t>
      </w:r>
    </w:p>
    <w:p w14:paraId="4ED597EA" w14:textId="068CC59D" w:rsidR="00F962E7" w:rsidRPr="00F962E7" w:rsidRDefault="00F962E7" w:rsidP="00F962E7">
      <w:pPr>
        <w:rPr>
          <w:color w:val="0070C0"/>
        </w:rPr>
      </w:pPr>
      <w:r w:rsidRPr="00F962E7">
        <w:rPr>
          <w:color w:val="0070C0"/>
        </w:rPr>
        <w:t>Europe&lt;-subset(happy, Region=="Europe")</w:t>
      </w:r>
    </w:p>
    <w:p w14:paraId="7331D235" w14:textId="77777777" w:rsidR="00F962E7" w:rsidRPr="00F962E7" w:rsidRDefault="00F962E7" w:rsidP="00F962E7">
      <w:pPr>
        <w:rPr>
          <w:color w:val="0070C0"/>
        </w:rPr>
      </w:pPr>
      <w:proofErr w:type="spellStart"/>
      <w:r w:rsidRPr="00F962E7">
        <w:rPr>
          <w:color w:val="0070C0"/>
        </w:rPr>
        <w:t>AmericasCarribean</w:t>
      </w:r>
      <w:proofErr w:type="spellEnd"/>
      <w:r w:rsidRPr="00F962E7">
        <w:rPr>
          <w:color w:val="0070C0"/>
        </w:rPr>
        <w:t>&lt;-subset(happy, Region=="</w:t>
      </w:r>
      <w:proofErr w:type="spellStart"/>
      <w:r w:rsidRPr="00F962E7">
        <w:rPr>
          <w:color w:val="0070C0"/>
        </w:rPr>
        <w:t>AmericasCarribean</w:t>
      </w:r>
      <w:proofErr w:type="spellEnd"/>
      <w:r w:rsidRPr="00F962E7">
        <w:rPr>
          <w:color w:val="0070C0"/>
        </w:rPr>
        <w:t>")</w:t>
      </w:r>
    </w:p>
    <w:p w14:paraId="595A322A" w14:textId="77777777" w:rsidR="00F962E7" w:rsidRPr="00F962E7" w:rsidRDefault="00F962E7" w:rsidP="00F962E7">
      <w:pPr>
        <w:rPr>
          <w:color w:val="0070C0"/>
        </w:rPr>
      </w:pPr>
      <w:proofErr w:type="spellStart"/>
      <w:r w:rsidRPr="00F962E7">
        <w:rPr>
          <w:color w:val="0070C0"/>
        </w:rPr>
        <w:t>AfricaMideast</w:t>
      </w:r>
      <w:proofErr w:type="spellEnd"/>
      <w:r w:rsidRPr="00F962E7">
        <w:rPr>
          <w:color w:val="0070C0"/>
        </w:rPr>
        <w:t>&lt;-subset(happy, Region=="</w:t>
      </w:r>
      <w:proofErr w:type="spellStart"/>
      <w:r w:rsidRPr="00F962E7">
        <w:rPr>
          <w:color w:val="0070C0"/>
        </w:rPr>
        <w:t>AfricaMideast</w:t>
      </w:r>
      <w:proofErr w:type="spellEnd"/>
      <w:r w:rsidRPr="00F962E7">
        <w:rPr>
          <w:color w:val="0070C0"/>
        </w:rPr>
        <w:t>")</w:t>
      </w:r>
    </w:p>
    <w:p w14:paraId="74435949" w14:textId="77777777" w:rsidR="00F962E7" w:rsidRPr="00F962E7" w:rsidRDefault="00F962E7" w:rsidP="00F962E7">
      <w:pPr>
        <w:rPr>
          <w:color w:val="0070C0"/>
        </w:rPr>
      </w:pPr>
      <w:proofErr w:type="spellStart"/>
      <w:r w:rsidRPr="00F962E7">
        <w:rPr>
          <w:color w:val="0070C0"/>
        </w:rPr>
        <w:t>country.happy</w:t>
      </w:r>
      <w:proofErr w:type="spellEnd"/>
      <w:r w:rsidRPr="00F962E7">
        <w:rPr>
          <w:color w:val="0070C0"/>
        </w:rPr>
        <w:t>=stack(list(</w:t>
      </w:r>
      <w:proofErr w:type="spellStart"/>
      <w:r w:rsidRPr="00F962E7">
        <w:rPr>
          <w:color w:val="0070C0"/>
        </w:rPr>
        <w:t>AsiaAustralia</w:t>
      </w:r>
      <w:proofErr w:type="spellEnd"/>
      <w:r w:rsidRPr="00F962E7">
        <w:rPr>
          <w:color w:val="0070C0"/>
        </w:rPr>
        <w:t>=</w:t>
      </w:r>
      <w:proofErr w:type="spellStart"/>
      <w:r w:rsidRPr="00F962E7">
        <w:rPr>
          <w:color w:val="0070C0"/>
        </w:rPr>
        <w:t>AsiaAustralia$Hscore</w:t>
      </w:r>
      <w:proofErr w:type="spellEnd"/>
      <w:r w:rsidRPr="00F962E7">
        <w:rPr>
          <w:color w:val="0070C0"/>
        </w:rPr>
        <w:t>, Europe=</w:t>
      </w:r>
      <w:proofErr w:type="spellStart"/>
      <w:r w:rsidRPr="00F962E7">
        <w:rPr>
          <w:color w:val="0070C0"/>
        </w:rPr>
        <w:t>Europe$Hscore</w:t>
      </w:r>
      <w:proofErr w:type="spellEnd"/>
      <w:r w:rsidRPr="00F962E7">
        <w:rPr>
          <w:color w:val="0070C0"/>
        </w:rPr>
        <w:t>, AmericasCarribean=AmericasCarribean$Hscore,AfricaMideast=AfricaMideast$Hscore))</w:t>
      </w:r>
    </w:p>
    <w:p w14:paraId="56C5322A" w14:textId="77777777" w:rsidR="00F962E7" w:rsidRPr="00F962E7" w:rsidRDefault="00F962E7" w:rsidP="00F962E7">
      <w:pPr>
        <w:rPr>
          <w:color w:val="0070C0"/>
        </w:rPr>
      </w:pPr>
    </w:p>
    <w:p w14:paraId="66225DC8" w14:textId="77777777" w:rsidR="00F962E7" w:rsidRPr="00F962E7" w:rsidRDefault="00F962E7" w:rsidP="00F962E7">
      <w:pPr>
        <w:rPr>
          <w:color w:val="0070C0"/>
        </w:rPr>
      </w:pPr>
      <w:r w:rsidRPr="00F962E7">
        <w:rPr>
          <w:color w:val="0070C0"/>
        </w:rPr>
        <w:t>library(car)</w:t>
      </w:r>
    </w:p>
    <w:p w14:paraId="4F74AA68" w14:textId="77777777" w:rsidR="00F962E7" w:rsidRPr="00F962E7" w:rsidRDefault="00F962E7" w:rsidP="00F962E7">
      <w:pPr>
        <w:rPr>
          <w:color w:val="0070C0"/>
        </w:rPr>
      </w:pPr>
      <w:proofErr w:type="spellStart"/>
      <w:r w:rsidRPr="00F962E7">
        <w:rPr>
          <w:color w:val="0070C0"/>
        </w:rPr>
        <w:t>leveneTest</w:t>
      </w:r>
      <w:proofErr w:type="spellEnd"/>
      <w:r w:rsidRPr="00F962E7">
        <w:rPr>
          <w:color w:val="0070C0"/>
        </w:rPr>
        <w:t>(</w:t>
      </w:r>
      <w:proofErr w:type="spellStart"/>
      <w:r w:rsidRPr="00F962E7">
        <w:rPr>
          <w:color w:val="0070C0"/>
        </w:rPr>
        <w:t>values~ind</w:t>
      </w:r>
      <w:proofErr w:type="spellEnd"/>
      <w:r w:rsidRPr="00F962E7">
        <w:rPr>
          <w:color w:val="0070C0"/>
        </w:rPr>
        <w:t xml:space="preserve">, </w:t>
      </w:r>
      <w:proofErr w:type="spellStart"/>
      <w:r w:rsidRPr="00F962E7">
        <w:rPr>
          <w:color w:val="0070C0"/>
        </w:rPr>
        <w:t>country.happy</w:t>
      </w:r>
      <w:proofErr w:type="spellEnd"/>
      <w:r w:rsidRPr="00F962E7">
        <w:rPr>
          <w:color w:val="0070C0"/>
        </w:rPr>
        <w:t>)</w:t>
      </w:r>
    </w:p>
    <w:p w14:paraId="49BA2F13" w14:textId="77777777" w:rsidR="00F962E7" w:rsidRPr="00F962E7" w:rsidRDefault="00F962E7" w:rsidP="00F962E7">
      <w:pPr>
        <w:rPr>
          <w:color w:val="0070C0"/>
        </w:rPr>
      </w:pPr>
      <w:r w:rsidRPr="00F962E7">
        <w:rPr>
          <w:color w:val="0070C0"/>
        </w:rPr>
        <w:t xml:space="preserve"># p-value is 0.5179 which is not significant, it means that the variances among 4 regions in </w:t>
      </w:r>
      <w:proofErr w:type="spellStart"/>
      <w:r w:rsidRPr="00F962E7">
        <w:rPr>
          <w:color w:val="0070C0"/>
        </w:rPr>
        <w:t>Hscore</w:t>
      </w:r>
      <w:proofErr w:type="spellEnd"/>
      <w:r w:rsidRPr="00F962E7">
        <w:rPr>
          <w:color w:val="0070C0"/>
        </w:rPr>
        <w:t xml:space="preserve"> are equal and follows the assumption</w:t>
      </w:r>
    </w:p>
    <w:p w14:paraId="06ACB6D6" w14:textId="77777777" w:rsidR="00F962E7" w:rsidRPr="00F962E7" w:rsidRDefault="00F962E7" w:rsidP="00F962E7">
      <w:pPr>
        <w:rPr>
          <w:color w:val="0070C0"/>
        </w:rPr>
      </w:pPr>
    </w:p>
    <w:p w14:paraId="2AEED56F" w14:textId="77777777" w:rsidR="00F962E7" w:rsidRPr="00F962E7" w:rsidRDefault="00F962E7" w:rsidP="00F962E7">
      <w:pPr>
        <w:rPr>
          <w:color w:val="0070C0"/>
        </w:rPr>
      </w:pPr>
      <w:r w:rsidRPr="00F962E7">
        <w:rPr>
          <w:color w:val="0070C0"/>
        </w:rPr>
        <w:t xml:space="preserve"># 2) normality test </w:t>
      </w:r>
    </w:p>
    <w:p w14:paraId="277EC4D0" w14:textId="77777777" w:rsidR="00F962E7" w:rsidRPr="00F962E7" w:rsidRDefault="00F962E7" w:rsidP="00F962E7">
      <w:pPr>
        <w:rPr>
          <w:color w:val="0070C0"/>
        </w:rPr>
      </w:pPr>
      <w:proofErr w:type="spellStart"/>
      <w:r w:rsidRPr="00F962E7">
        <w:rPr>
          <w:color w:val="0070C0"/>
        </w:rPr>
        <w:t>shapiro.test</w:t>
      </w:r>
      <w:proofErr w:type="spellEnd"/>
      <w:r w:rsidRPr="00F962E7">
        <w:rPr>
          <w:color w:val="0070C0"/>
        </w:rPr>
        <w:t>(</w:t>
      </w:r>
      <w:proofErr w:type="spellStart"/>
      <w:r w:rsidRPr="00F962E7">
        <w:rPr>
          <w:color w:val="0070C0"/>
        </w:rPr>
        <w:t>happy$Hscore</w:t>
      </w:r>
      <w:proofErr w:type="spellEnd"/>
      <w:r w:rsidRPr="00F962E7">
        <w:rPr>
          <w:color w:val="0070C0"/>
        </w:rPr>
        <w:t>)</w:t>
      </w:r>
    </w:p>
    <w:p w14:paraId="45512FF6" w14:textId="77777777" w:rsidR="00F962E7" w:rsidRPr="00F962E7" w:rsidRDefault="00F962E7" w:rsidP="00F962E7">
      <w:pPr>
        <w:rPr>
          <w:color w:val="0070C0"/>
        </w:rPr>
      </w:pPr>
      <w:r w:rsidRPr="00F962E7">
        <w:rPr>
          <w:color w:val="0070C0"/>
        </w:rPr>
        <w:t xml:space="preserve"># p-value is 0.01248 which is significant, it means that the </w:t>
      </w:r>
      <w:proofErr w:type="spellStart"/>
      <w:r w:rsidRPr="00F962E7">
        <w:rPr>
          <w:color w:val="0070C0"/>
        </w:rPr>
        <w:t>Hscore</w:t>
      </w:r>
      <w:proofErr w:type="spellEnd"/>
      <w:r w:rsidRPr="00F962E7">
        <w:rPr>
          <w:color w:val="0070C0"/>
        </w:rPr>
        <w:t xml:space="preserve"> data is not normally distributed and violates the assumption </w:t>
      </w:r>
    </w:p>
    <w:p w14:paraId="56A9C662" w14:textId="77777777" w:rsidR="00F962E7" w:rsidRPr="00F962E7" w:rsidRDefault="00F962E7" w:rsidP="00F962E7">
      <w:pPr>
        <w:rPr>
          <w:color w:val="0070C0"/>
        </w:rPr>
      </w:pPr>
    </w:p>
    <w:p w14:paraId="4A2C8B85" w14:textId="77777777" w:rsidR="00F962E7" w:rsidRPr="00F962E7" w:rsidRDefault="00F962E7" w:rsidP="00F962E7">
      <w:pPr>
        <w:rPr>
          <w:color w:val="0070C0"/>
        </w:rPr>
      </w:pPr>
      <w:r w:rsidRPr="00F962E7">
        <w:rPr>
          <w:color w:val="0070C0"/>
        </w:rPr>
        <w:t># 3) independent sampling</w:t>
      </w:r>
    </w:p>
    <w:p w14:paraId="29F15911" w14:textId="77777777" w:rsidR="00F962E7" w:rsidRPr="00F962E7" w:rsidRDefault="00F962E7" w:rsidP="00F962E7">
      <w:pPr>
        <w:rPr>
          <w:color w:val="0070C0"/>
        </w:rPr>
      </w:pPr>
      <w:r w:rsidRPr="00F962E7">
        <w:rPr>
          <w:color w:val="0070C0"/>
        </w:rPr>
        <w:t># we cannot check for independent sampling in R, we assume it follows the assumption</w:t>
      </w:r>
    </w:p>
    <w:p w14:paraId="2AF29C4C" w14:textId="77777777" w:rsidR="00F962E7" w:rsidRPr="00F962E7" w:rsidRDefault="00F962E7" w:rsidP="00F962E7">
      <w:pPr>
        <w:rPr>
          <w:color w:val="0070C0"/>
        </w:rPr>
      </w:pPr>
    </w:p>
    <w:p w14:paraId="3862CF26" w14:textId="77777777" w:rsidR="00F962E7" w:rsidRPr="00F962E7" w:rsidRDefault="00F962E7" w:rsidP="00F962E7">
      <w:pPr>
        <w:rPr>
          <w:color w:val="0070C0"/>
        </w:rPr>
      </w:pPr>
      <w:r w:rsidRPr="00F962E7">
        <w:rPr>
          <w:color w:val="0070C0"/>
        </w:rPr>
        <w:lastRenderedPageBreak/>
        <w:t># transformation</w:t>
      </w:r>
    </w:p>
    <w:p w14:paraId="41B1BFD8" w14:textId="77777777" w:rsidR="00F962E7" w:rsidRPr="00F962E7" w:rsidRDefault="00F962E7" w:rsidP="00F962E7">
      <w:pPr>
        <w:rPr>
          <w:color w:val="0070C0"/>
        </w:rPr>
      </w:pPr>
      <w:r w:rsidRPr="00F962E7">
        <w:rPr>
          <w:color w:val="0070C0"/>
        </w:rPr>
        <w:t xml:space="preserve"># since N&gt;30 in this case and each of the region has &gt;15 data, </w:t>
      </w:r>
      <w:proofErr w:type="spellStart"/>
      <w:r w:rsidRPr="00F962E7">
        <w:rPr>
          <w:color w:val="0070C0"/>
        </w:rPr>
        <w:t>i</w:t>
      </w:r>
      <w:proofErr w:type="spellEnd"/>
      <w:r w:rsidRPr="00F962E7">
        <w:rPr>
          <w:color w:val="0070C0"/>
        </w:rPr>
        <w:t xml:space="preserve"> will assume it to be normally distributed according to CLT</w:t>
      </w:r>
    </w:p>
    <w:p w14:paraId="5B198F8B" w14:textId="77777777" w:rsidR="00F962E7" w:rsidRPr="00F962E7" w:rsidRDefault="00F962E7" w:rsidP="00F962E7">
      <w:pPr>
        <w:rPr>
          <w:color w:val="0070C0"/>
        </w:rPr>
      </w:pPr>
    </w:p>
    <w:p w14:paraId="7EA4ABAC" w14:textId="77777777" w:rsidR="00F962E7" w:rsidRPr="00F962E7" w:rsidRDefault="00F962E7" w:rsidP="00F962E7">
      <w:pPr>
        <w:rPr>
          <w:color w:val="0070C0"/>
        </w:rPr>
      </w:pPr>
      <w:r w:rsidRPr="00F962E7">
        <w:rPr>
          <w:color w:val="0070C0"/>
        </w:rPr>
        <w:t># run the test</w:t>
      </w:r>
    </w:p>
    <w:p w14:paraId="0E5AE012" w14:textId="77777777" w:rsidR="00F962E7" w:rsidRPr="00F962E7" w:rsidRDefault="00F962E7" w:rsidP="00F962E7">
      <w:pPr>
        <w:rPr>
          <w:color w:val="0070C0"/>
        </w:rPr>
      </w:pPr>
      <w:proofErr w:type="spellStart"/>
      <w:r w:rsidRPr="00F962E7">
        <w:rPr>
          <w:color w:val="0070C0"/>
        </w:rPr>
        <w:t>countryHscore</w:t>
      </w:r>
      <w:proofErr w:type="spellEnd"/>
      <w:r w:rsidRPr="00F962E7">
        <w:rPr>
          <w:color w:val="0070C0"/>
        </w:rPr>
        <w:t>=</w:t>
      </w:r>
      <w:proofErr w:type="spellStart"/>
      <w:r w:rsidRPr="00F962E7">
        <w:rPr>
          <w:color w:val="0070C0"/>
        </w:rPr>
        <w:t>aov</w:t>
      </w:r>
      <w:proofErr w:type="spellEnd"/>
      <w:r w:rsidRPr="00F962E7">
        <w:rPr>
          <w:color w:val="0070C0"/>
        </w:rPr>
        <w:t>(</w:t>
      </w:r>
      <w:proofErr w:type="spellStart"/>
      <w:r w:rsidRPr="00F962E7">
        <w:rPr>
          <w:color w:val="0070C0"/>
        </w:rPr>
        <w:t>values~ind</w:t>
      </w:r>
      <w:proofErr w:type="spellEnd"/>
      <w:r w:rsidRPr="00F962E7">
        <w:rPr>
          <w:color w:val="0070C0"/>
        </w:rPr>
        <w:t>, data=</w:t>
      </w:r>
      <w:proofErr w:type="spellStart"/>
      <w:r w:rsidRPr="00F962E7">
        <w:rPr>
          <w:color w:val="0070C0"/>
        </w:rPr>
        <w:t>country.happy</w:t>
      </w:r>
      <w:proofErr w:type="spellEnd"/>
      <w:r w:rsidRPr="00F962E7">
        <w:rPr>
          <w:color w:val="0070C0"/>
        </w:rPr>
        <w:t>)</w:t>
      </w:r>
    </w:p>
    <w:p w14:paraId="4F52CC4F" w14:textId="77777777" w:rsidR="00F962E7" w:rsidRPr="00F962E7" w:rsidRDefault="00F962E7" w:rsidP="00F962E7">
      <w:pPr>
        <w:rPr>
          <w:color w:val="0070C0"/>
        </w:rPr>
      </w:pPr>
    </w:p>
    <w:p w14:paraId="3674CE43" w14:textId="77777777" w:rsidR="00F962E7" w:rsidRPr="00F962E7" w:rsidRDefault="00F962E7" w:rsidP="00F962E7">
      <w:pPr>
        <w:rPr>
          <w:color w:val="0070C0"/>
        </w:rPr>
      </w:pPr>
      <w:r w:rsidRPr="00F962E7">
        <w:rPr>
          <w:color w:val="0070C0"/>
        </w:rPr>
        <w:t># results interpretation</w:t>
      </w:r>
    </w:p>
    <w:p w14:paraId="3A19B8D5" w14:textId="77777777" w:rsidR="00F962E7" w:rsidRPr="00F962E7" w:rsidRDefault="00F962E7" w:rsidP="00F962E7">
      <w:pPr>
        <w:rPr>
          <w:color w:val="0070C0"/>
        </w:rPr>
      </w:pPr>
      <w:r w:rsidRPr="00F962E7">
        <w:rPr>
          <w:color w:val="0070C0"/>
        </w:rPr>
        <w:t>summary(</w:t>
      </w:r>
      <w:proofErr w:type="spellStart"/>
      <w:r w:rsidRPr="00F962E7">
        <w:rPr>
          <w:color w:val="0070C0"/>
        </w:rPr>
        <w:t>countryHscore</w:t>
      </w:r>
      <w:proofErr w:type="spellEnd"/>
      <w:r w:rsidRPr="00F962E7">
        <w:rPr>
          <w:color w:val="0070C0"/>
        </w:rPr>
        <w:t>)</w:t>
      </w:r>
    </w:p>
    <w:p w14:paraId="07D48AB7" w14:textId="77777777" w:rsidR="00F962E7" w:rsidRPr="00F962E7" w:rsidRDefault="00F962E7" w:rsidP="00F962E7">
      <w:pPr>
        <w:rPr>
          <w:color w:val="0070C0"/>
        </w:rPr>
      </w:pPr>
      <w:r w:rsidRPr="00F962E7">
        <w:rPr>
          <w:color w:val="0070C0"/>
        </w:rPr>
        <w:t xml:space="preserve"># p-value is 1.28e-12 which is significant, it means that the there is a significant </w:t>
      </w:r>
      <w:proofErr w:type="spellStart"/>
      <w:r w:rsidRPr="00F962E7">
        <w:rPr>
          <w:color w:val="0070C0"/>
        </w:rPr>
        <w:t>differnece</w:t>
      </w:r>
      <w:proofErr w:type="spellEnd"/>
      <w:r w:rsidRPr="00F962E7">
        <w:rPr>
          <w:color w:val="0070C0"/>
        </w:rPr>
        <w:t xml:space="preserve"> in </w:t>
      </w:r>
      <w:proofErr w:type="spellStart"/>
      <w:r w:rsidRPr="00F962E7">
        <w:rPr>
          <w:color w:val="0070C0"/>
        </w:rPr>
        <w:t>Hscore</w:t>
      </w:r>
      <w:proofErr w:type="spellEnd"/>
      <w:r w:rsidRPr="00F962E7">
        <w:rPr>
          <w:color w:val="0070C0"/>
        </w:rPr>
        <w:t xml:space="preserve"> among different regions</w:t>
      </w:r>
    </w:p>
    <w:p w14:paraId="7FDA3EF5" w14:textId="77777777" w:rsidR="00F962E7" w:rsidRPr="00F962E7" w:rsidRDefault="00F962E7" w:rsidP="00F962E7">
      <w:pPr>
        <w:rPr>
          <w:color w:val="0070C0"/>
        </w:rPr>
      </w:pPr>
    </w:p>
    <w:p w14:paraId="72AE2AD9" w14:textId="77777777" w:rsidR="00F962E7" w:rsidRPr="00F962E7" w:rsidRDefault="00F962E7" w:rsidP="00F962E7">
      <w:pPr>
        <w:rPr>
          <w:color w:val="0070C0"/>
        </w:rPr>
      </w:pPr>
      <w:r w:rsidRPr="00F962E7">
        <w:rPr>
          <w:color w:val="0070C0"/>
        </w:rPr>
        <w:t># model fit checking</w:t>
      </w:r>
    </w:p>
    <w:p w14:paraId="6F4CEFD8" w14:textId="45AC89C3" w:rsidR="00F962E7" w:rsidRDefault="00F962E7" w:rsidP="00F962E7">
      <w:pPr>
        <w:rPr>
          <w:color w:val="0070C0"/>
        </w:rPr>
      </w:pPr>
      <w:r w:rsidRPr="00F962E7">
        <w:rPr>
          <w:color w:val="0070C0"/>
        </w:rPr>
        <w:t># model fitness check is not applicable here</w:t>
      </w:r>
    </w:p>
    <w:p w14:paraId="072DD2D0" w14:textId="77777777" w:rsidR="00F962E7" w:rsidRPr="00F962E7" w:rsidRDefault="00F962E7" w:rsidP="00F962E7">
      <w:pPr>
        <w:rPr>
          <w:color w:val="0070C0"/>
        </w:rPr>
      </w:pPr>
    </w:p>
    <w:p w14:paraId="3B9553B2" w14:textId="5C71B6C4" w:rsidR="00E739E9" w:rsidRPr="00F962E7" w:rsidRDefault="00D37965" w:rsidP="00E739E9">
      <w:pPr>
        <w:pStyle w:val="ListParagraph"/>
        <w:numPr>
          <w:ilvl w:val="0"/>
          <w:numId w:val="2"/>
        </w:numPr>
      </w:pPr>
      <w:r>
        <w:t xml:space="preserve">What factors are significantly associated with a country’s corruption levels (Corruption)? Choose three continuous </w:t>
      </w:r>
      <w:r w:rsidR="00144D25">
        <w:t xml:space="preserve">independent </w:t>
      </w:r>
      <w:r>
        <w:t>variables to include in your model</w:t>
      </w:r>
      <w:r w:rsidR="00CD1663">
        <w:t xml:space="preserve">. </w:t>
      </w:r>
      <w:r w:rsidR="00F962E7">
        <w:rPr>
          <w:b/>
        </w:rPr>
        <w:t>H</w:t>
      </w:r>
      <w:r w:rsidR="00CD1663">
        <w:rPr>
          <w:b/>
        </w:rPr>
        <w:t>appy</w:t>
      </w:r>
    </w:p>
    <w:p w14:paraId="21FF779A" w14:textId="4F7151E1" w:rsidR="00F962E7" w:rsidRDefault="00F962E7" w:rsidP="00F962E7"/>
    <w:p w14:paraId="2A0B9C7D" w14:textId="77777777" w:rsidR="00F962E7" w:rsidRPr="00F962E7" w:rsidRDefault="00F962E7" w:rsidP="00F962E7">
      <w:pPr>
        <w:rPr>
          <w:color w:val="0070C0"/>
        </w:rPr>
      </w:pPr>
      <w:r w:rsidRPr="00F962E7">
        <w:rPr>
          <w:color w:val="0070C0"/>
        </w:rPr>
        <w:t># Q4)</w:t>
      </w:r>
    </w:p>
    <w:p w14:paraId="1A7F200F" w14:textId="77777777" w:rsidR="00F962E7" w:rsidRPr="00F962E7" w:rsidRDefault="00F962E7" w:rsidP="00F962E7">
      <w:pPr>
        <w:rPr>
          <w:color w:val="0070C0"/>
        </w:rPr>
      </w:pPr>
      <w:r w:rsidRPr="00F962E7">
        <w:rPr>
          <w:color w:val="0070C0"/>
        </w:rPr>
        <w:t>head(happy)</w:t>
      </w:r>
    </w:p>
    <w:p w14:paraId="22EB55A0" w14:textId="77777777" w:rsidR="00823B79" w:rsidRDefault="00F962E7" w:rsidP="00F962E7">
      <w:pPr>
        <w:rPr>
          <w:noProof/>
          <w:color w:val="0070C0"/>
          <w:lang w:eastAsia="zh-TW"/>
        </w:rPr>
      </w:pPr>
      <w:proofErr w:type="spellStart"/>
      <w:r w:rsidRPr="00F962E7">
        <w:rPr>
          <w:color w:val="0070C0"/>
        </w:rPr>
        <w:t>hist</w:t>
      </w:r>
      <w:proofErr w:type="spellEnd"/>
      <w:r w:rsidRPr="00F962E7">
        <w:rPr>
          <w:color w:val="0070C0"/>
        </w:rPr>
        <w:t>(</w:t>
      </w:r>
      <w:proofErr w:type="spellStart"/>
      <w:r w:rsidRPr="00F962E7">
        <w:rPr>
          <w:color w:val="0070C0"/>
        </w:rPr>
        <w:t>happy$Corruption</w:t>
      </w:r>
      <w:proofErr w:type="spellEnd"/>
      <w:r w:rsidRPr="00F962E7">
        <w:rPr>
          <w:color w:val="0070C0"/>
        </w:rPr>
        <w:t>)</w:t>
      </w:r>
      <w:r w:rsidR="00823B79" w:rsidRPr="00823B79">
        <w:rPr>
          <w:noProof/>
          <w:color w:val="0070C0"/>
          <w:lang w:eastAsia="zh-TW"/>
        </w:rPr>
        <w:t xml:space="preserve"> </w:t>
      </w:r>
    </w:p>
    <w:p w14:paraId="19FD9F37" w14:textId="35BF99C9" w:rsidR="00F962E7" w:rsidRPr="00F962E7" w:rsidRDefault="00823B79" w:rsidP="00F962E7">
      <w:pPr>
        <w:rPr>
          <w:color w:val="0070C0"/>
        </w:rPr>
      </w:pPr>
      <w:r>
        <w:rPr>
          <w:noProof/>
          <w:color w:val="0070C0"/>
          <w:lang w:eastAsia="zh-TW"/>
        </w:rPr>
        <w:drawing>
          <wp:inline distT="0" distB="0" distL="0" distR="0" wp14:anchorId="29C813E0" wp14:editId="15268FA6">
            <wp:extent cx="2743200" cy="2432304"/>
            <wp:effectExtent l="0" t="0" r="0" b="6350"/>
            <wp:docPr id="11" name="Picture 11" descr="C:\Users\anson\AppData\Local\Microsoft\Windows\INetCache\Content.Word\Q4qq.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nson\AppData\Local\Microsoft\Windows\INetCache\Content.Word\Q4qq.jpe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43200" cy="2432304"/>
                    </a:xfrm>
                    <a:prstGeom prst="rect">
                      <a:avLst/>
                    </a:prstGeom>
                    <a:noFill/>
                    <a:ln>
                      <a:noFill/>
                    </a:ln>
                  </pic:spPr>
                </pic:pic>
              </a:graphicData>
            </a:graphic>
          </wp:inline>
        </w:drawing>
      </w:r>
      <w:r w:rsidRPr="00823B79">
        <w:rPr>
          <w:noProof/>
          <w:color w:val="0070C0"/>
          <w:lang w:eastAsia="zh-TW"/>
        </w:rPr>
        <w:t xml:space="preserve"> </w:t>
      </w:r>
    </w:p>
    <w:p w14:paraId="31D1CA90" w14:textId="77777777" w:rsidR="00F962E7" w:rsidRPr="00F962E7" w:rsidRDefault="00F962E7" w:rsidP="00F962E7">
      <w:pPr>
        <w:rPr>
          <w:color w:val="0070C0"/>
        </w:rPr>
      </w:pPr>
      <w:proofErr w:type="spellStart"/>
      <w:r w:rsidRPr="00F962E7">
        <w:rPr>
          <w:color w:val="0070C0"/>
        </w:rPr>
        <w:t>qqnorm</w:t>
      </w:r>
      <w:proofErr w:type="spellEnd"/>
      <w:r w:rsidRPr="00F962E7">
        <w:rPr>
          <w:color w:val="0070C0"/>
        </w:rPr>
        <w:t>(</w:t>
      </w:r>
      <w:proofErr w:type="spellStart"/>
      <w:r w:rsidRPr="00F962E7">
        <w:rPr>
          <w:color w:val="0070C0"/>
        </w:rPr>
        <w:t>happy$Corruption</w:t>
      </w:r>
      <w:proofErr w:type="spellEnd"/>
      <w:r w:rsidRPr="00F962E7">
        <w:rPr>
          <w:color w:val="0070C0"/>
        </w:rPr>
        <w:t>)</w:t>
      </w:r>
    </w:p>
    <w:p w14:paraId="0A1D4DAF" w14:textId="77777777" w:rsidR="00823B79" w:rsidRDefault="00F962E7" w:rsidP="00F962E7">
      <w:pPr>
        <w:rPr>
          <w:color w:val="0070C0"/>
        </w:rPr>
      </w:pPr>
      <w:proofErr w:type="spellStart"/>
      <w:r w:rsidRPr="00F962E7">
        <w:rPr>
          <w:color w:val="0070C0"/>
        </w:rPr>
        <w:t>qqline</w:t>
      </w:r>
      <w:proofErr w:type="spellEnd"/>
      <w:r w:rsidRPr="00F962E7">
        <w:rPr>
          <w:color w:val="0070C0"/>
        </w:rPr>
        <w:t>(</w:t>
      </w:r>
      <w:proofErr w:type="spellStart"/>
      <w:r w:rsidRPr="00F962E7">
        <w:rPr>
          <w:color w:val="0070C0"/>
        </w:rPr>
        <w:t>happy$Corruption</w:t>
      </w:r>
      <w:proofErr w:type="spellEnd"/>
      <w:r w:rsidRPr="00F962E7">
        <w:rPr>
          <w:color w:val="0070C0"/>
        </w:rPr>
        <w:t>, col="red")</w:t>
      </w:r>
    </w:p>
    <w:p w14:paraId="5854B806" w14:textId="6E8F4A2B" w:rsidR="00F962E7" w:rsidRPr="00F962E7" w:rsidRDefault="00823B79" w:rsidP="00F962E7">
      <w:pPr>
        <w:rPr>
          <w:color w:val="0070C0"/>
        </w:rPr>
      </w:pPr>
      <w:r>
        <w:rPr>
          <w:noProof/>
          <w:color w:val="0070C0"/>
          <w:lang w:eastAsia="zh-TW"/>
        </w:rPr>
        <w:lastRenderedPageBreak/>
        <w:drawing>
          <wp:inline distT="0" distB="0" distL="0" distR="0" wp14:anchorId="18E0DFA4" wp14:editId="05F04B8E">
            <wp:extent cx="2743200" cy="2432304"/>
            <wp:effectExtent l="0" t="0" r="0" b="6350"/>
            <wp:docPr id="10" name="Picture 10" descr="C:\Users\anson\AppData\Local\Microsoft\Windows\INetCache\Content.Word\Q4hist.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nson\AppData\Local\Microsoft\Windows\INetCache\Content.Word\Q4hist.jpe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43200" cy="2432304"/>
                    </a:xfrm>
                    <a:prstGeom prst="rect">
                      <a:avLst/>
                    </a:prstGeom>
                    <a:noFill/>
                    <a:ln>
                      <a:noFill/>
                    </a:ln>
                  </pic:spPr>
                </pic:pic>
              </a:graphicData>
            </a:graphic>
          </wp:inline>
        </w:drawing>
      </w:r>
    </w:p>
    <w:p w14:paraId="4524A37C" w14:textId="77777777" w:rsidR="00F962E7" w:rsidRPr="00F962E7" w:rsidRDefault="00F962E7" w:rsidP="00F962E7">
      <w:pPr>
        <w:rPr>
          <w:color w:val="0070C0"/>
        </w:rPr>
      </w:pPr>
      <w:r w:rsidRPr="00F962E7">
        <w:rPr>
          <w:color w:val="0070C0"/>
        </w:rPr>
        <w:t xml:space="preserve"># from the plot on </w:t>
      </w:r>
      <w:proofErr w:type="spellStart"/>
      <w:r w:rsidRPr="00F962E7">
        <w:rPr>
          <w:color w:val="0070C0"/>
        </w:rPr>
        <w:t>depedent</w:t>
      </w:r>
      <w:proofErr w:type="spellEnd"/>
      <w:r w:rsidRPr="00F962E7">
        <w:rPr>
          <w:color w:val="0070C0"/>
        </w:rPr>
        <w:t xml:space="preserve"> variable as a proxy, it is not normally distributed and transformation later is needed</w:t>
      </w:r>
    </w:p>
    <w:p w14:paraId="29A095B4" w14:textId="77777777" w:rsidR="00F962E7" w:rsidRPr="00F962E7" w:rsidRDefault="00F962E7" w:rsidP="00F962E7">
      <w:pPr>
        <w:rPr>
          <w:color w:val="0070C0"/>
        </w:rPr>
      </w:pPr>
    </w:p>
    <w:p w14:paraId="109BE313" w14:textId="77777777" w:rsidR="00F962E7" w:rsidRPr="00F962E7" w:rsidRDefault="00F962E7" w:rsidP="00F962E7">
      <w:pPr>
        <w:rPr>
          <w:color w:val="0070C0"/>
        </w:rPr>
      </w:pPr>
      <w:r w:rsidRPr="00F962E7">
        <w:rPr>
          <w:color w:val="0070C0"/>
        </w:rPr>
        <w:t xml:space="preserve"># multiple linear regression will be used   </w:t>
      </w:r>
    </w:p>
    <w:p w14:paraId="47630AB9" w14:textId="77777777" w:rsidR="00F962E7" w:rsidRPr="00F962E7" w:rsidRDefault="00F962E7" w:rsidP="00F962E7">
      <w:pPr>
        <w:rPr>
          <w:color w:val="0070C0"/>
        </w:rPr>
      </w:pPr>
      <w:r w:rsidRPr="00F962E7">
        <w:rPr>
          <w:color w:val="0070C0"/>
        </w:rPr>
        <w:t>q4lm=</w:t>
      </w:r>
      <w:proofErr w:type="spellStart"/>
      <w:r w:rsidRPr="00F962E7">
        <w:rPr>
          <w:color w:val="0070C0"/>
        </w:rPr>
        <w:t>lm</w:t>
      </w:r>
      <w:proofErr w:type="spellEnd"/>
      <w:r w:rsidRPr="00F962E7">
        <w:rPr>
          <w:color w:val="0070C0"/>
        </w:rPr>
        <w:t>(</w:t>
      </w:r>
      <w:proofErr w:type="spellStart"/>
      <w:r w:rsidRPr="00F962E7">
        <w:rPr>
          <w:color w:val="0070C0"/>
        </w:rPr>
        <w:t>Corruption~Hscore+Freedom+Generosity</w:t>
      </w:r>
      <w:proofErr w:type="spellEnd"/>
      <w:r w:rsidRPr="00F962E7">
        <w:rPr>
          <w:color w:val="0070C0"/>
        </w:rPr>
        <w:t>, data=happy)</w:t>
      </w:r>
    </w:p>
    <w:p w14:paraId="3D9F253D" w14:textId="77777777" w:rsidR="00F962E7" w:rsidRPr="00F962E7" w:rsidRDefault="00F962E7" w:rsidP="00F962E7">
      <w:pPr>
        <w:rPr>
          <w:color w:val="0070C0"/>
        </w:rPr>
      </w:pPr>
      <w:r w:rsidRPr="00F962E7">
        <w:rPr>
          <w:color w:val="0070C0"/>
        </w:rPr>
        <w:t>summary(q4lm)</w:t>
      </w:r>
    </w:p>
    <w:p w14:paraId="1D645A52" w14:textId="77777777" w:rsidR="00F962E7" w:rsidRPr="00F962E7" w:rsidRDefault="00F962E7" w:rsidP="00F962E7">
      <w:pPr>
        <w:rPr>
          <w:color w:val="0070C0"/>
        </w:rPr>
      </w:pPr>
    </w:p>
    <w:p w14:paraId="2DE9C85E" w14:textId="77777777" w:rsidR="00F962E7" w:rsidRPr="00F962E7" w:rsidRDefault="00F962E7" w:rsidP="00F962E7">
      <w:pPr>
        <w:rPr>
          <w:color w:val="0070C0"/>
        </w:rPr>
      </w:pPr>
      <w:proofErr w:type="spellStart"/>
      <w:r w:rsidRPr="00F962E7">
        <w:rPr>
          <w:color w:val="0070C0"/>
        </w:rPr>
        <w:t>vif</w:t>
      </w:r>
      <w:proofErr w:type="spellEnd"/>
      <w:r w:rsidRPr="00F962E7">
        <w:rPr>
          <w:color w:val="0070C0"/>
        </w:rPr>
        <w:t>(q4cubicrootlm)</w:t>
      </w:r>
    </w:p>
    <w:p w14:paraId="7CB88A0C" w14:textId="77777777" w:rsidR="00F962E7" w:rsidRPr="00F962E7" w:rsidRDefault="00F962E7" w:rsidP="00F962E7">
      <w:pPr>
        <w:rPr>
          <w:color w:val="0070C0"/>
        </w:rPr>
      </w:pPr>
      <w:r w:rsidRPr="00F962E7">
        <w:rPr>
          <w:color w:val="0070C0"/>
        </w:rPr>
        <w:t xml:space="preserve"># from the </w:t>
      </w:r>
      <w:proofErr w:type="spellStart"/>
      <w:r w:rsidRPr="00F962E7">
        <w:rPr>
          <w:color w:val="0070C0"/>
        </w:rPr>
        <w:t>vif</w:t>
      </w:r>
      <w:proofErr w:type="spellEnd"/>
      <w:r w:rsidRPr="00F962E7">
        <w:rPr>
          <w:color w:val="0070C0"/>
        </w:rPr>
        <w:t xml:space="preserve"> result, the three values are around 1.5 which means the chosen variables are not highly correlated </w:t>
      </w:r>
    </w:p>
    <w:p w14:paraId="4E94EEA3" w14:textId="77777777" w:rsidR="00F962E7" w:rsidRPr="00F962E7" w:rsidRDefault="00F962E7" w:rsidP="00F962E7">
      <w:pPr>
        <w:rPr>
          <w:color w:val="0070C0"/>
        </w:rPr>
      </w:pPr>
    </w:p>
    <w:p w14:paraId="4293BBDB" w14:textId="77777777" w:rsidR="00F962E7" w:rsidRPr="00F962E7" w:rsidRDefault="00F962E7" w:rsidP="00F962E7">
      <w:pPr>
        <w:rPr>
          <w:color w:val="0070C0"/>
        </w:rPr>
      </w:pPr>
      <w:r w:rsidRPr="00F962E7">
        <w:rPr>
          <w:color w:val="0070C0"/>
        </w:rPr>
        <w:t># assumptions checking</w:t>
      </w:r>
    </w:p>
    <w:p w14:paraId="389A95D4" w14:textId="77777777" w:rsidR="00F962E7" w:rsidRPr="00F962E7" w:rsidRDefault="00F962E7" w:rsidP="00F962E7">
      <w:pPr>
        <w:rPr>
          <w:color w:val="0070C0"/>
        </w:rPr>
      </w:pPr>
      <w:r w:rsidRPr="00F962E7">
        <w:rPr>
          <w:color w:val="0070C0"/>
        </w:rPr>
        <w:t xml:space="preserve"># 1) linear relationship  </w:t>
      </w:r>
    </w:p>
    <w:p w14:paraId="28917C71" w14:textId="77777777" w:rsidR="00F93EA6" w:rsidRDefault="00F962E7" w:rsidP="00F962E7">
      <w:pPr>
        <w:rPr>
          <w:noProof/>
          <w:color w:val="0070C0"/>
          <w:lang w:eastAsia="zh-TW"/>
        </w:rPr>
      </w:pPr>
      <w:proofErr w:type="spellStart"/>
      <w:r w:rsidRPr="00F962E7">
        <w:rPr>
          <w:color w:val="0070C0"/>
        </w:rPr>
        <w:t>residualPlot</w:t>
      </w:r>
      <w:proofErr w:type="spellEnd"/>
      <w:r w:rsidRPr="00F962E7">
        <w:rPr>
          <w:color w:val="0070C0"/>
        </w:rPr>
        <w:t>(q4lm)</w:t>
      </w:r>
      <w:r w:rsidR="00F93EA6" w:rsidRPr="00F93EA6">
        <w:rPr>
          <w:noProof/>
          <w:color w:val="0070C0"/>
          <w:lang w:eastAsia="zh-TW"/>
        </w:rPr>
        <w:t xml:space="preserve"> </w:t>
      </w:r>
    </w:p>
    <w:p w14:paraId="1D72B49E" w14:textId="7BD15407" w:rsidR="00F962E7" w:rsidRPr="00F962E7" w:rsidRDefault="00F93EA6" w:rsidP="00F962E7">
      <w:pPr>
        <w:rPr>
          <w:color w:val="0070C0"/>
        </w:rPr>
      </w:pPr>
      <w:r>
        <w:rPr>
          <w:noProof/>
          <w:color w:val="0070C0"/>
          <w:lang w:eastAsia="zh-TW"/>
        </w:rPr>
        <w:drawing>
          <wp:inline distT="0" distB="0" distL="0" distR="0" wp14:anchorId="2ED51EAF" wp14:editId="4106E854">
            <wp:extent cx="2743200" cy="2432304"/>
            <wp:effectExtent l="0" t="0" r="0" b="6350"/>
            <wp:docPr id="12" name="Picture 12" descr="C:\Users\anson\AppData\Local\Microsoft\Windows\INetCache\Content.Word\Q4red.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nson\AppData\Local\Microsoft\Windows\INetCache\Content.Word\Q4red.jpe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43200" cy="2432304"/>
                    </a:xfrm>
                    <a:prstGeom prst="rect">
                      <a:avLst/>
                    </a:prstGeom>
                    <a:noFill/>
                    <a:ln>
                      <a:noFill/>
                    </a:ln>
                  </pic:spPr>
                </pic:pic>
              </a:graphicData>
            </a:graphic>
          </wp:inline>
        </w:drawing>
      </w:r>
    </w:p>
    <w:p w14:paraId="5487D9A1" w14:textId="77777777" w:rsidR="00F962E7" w:rsidRPr="00F962E7" w:rsidRDefault="00F962E7" w:rsidP="00F962E7">
      <w:pPr>
        <w:rPr>
          <w:color w:val="0070C0"/>
        </w:rPr>
      </w:pPr>
      <w:r w:rsidRPr="00F962E7">
        <w:rPr>
          <w:color w:val="0070C0"/>
        </w:rPr>
        <w:t xml:space="preserve"># from the residual plot, the red line deviates greatly from the central horizontal line, it violates the assumption of linearity </w:t>
      </w:r>
    </w:p>
    <w:p w14:paraId="7AB4D338" w14:textId="77777777" w:rsidR="00F962E7" w:rsidRPr="00F962E7" w:rsidRDefault="00F962E7" w:rsidP="00F962E7">
      <w:pPr>
        <w:rPr>
          <w:color w:val="0070C0"/>
        </w:rPr>
      </w:pPr>
    </w:p>
    <w:p w14:paraId="06181477" w14:textId="77777777" w:rsidR="00F962E7" w:rsidRPr="00F962E7" w:rsidRDefault="00F962E7" w:rsidP="00F962E7">
      <w:pPr>
        <w:rPr>
          <w:color w:val="0070C0"/>
        </w:rPr>
      </w:pPr>
      <w:r w:rsidRPr="00F962E7">
        <w:rPr>
          <w:color w:val="0070C0"/>
        </w:rPr>
        <w:t xml:space="preserve"># 2) normality test on </w:t>
      </w:r>
      <w:proofErr w:type="spellStart"/>
      <w:r w:rsidRPr="00F962E7">
        <w:rPr>
          <w:color w:val="0070C0"/>
        </w:rPr>
        <w:t>depdenent</w:t>
      </w:r>
      <w:proofErr w:type="spellEnd"/>
      <w:r w:rsidRPr="00F962E7">
        <w:rPr>
          <w:color w:val="0070C0"/>
        </w:rPr>
        <w:t xml:space="preserve"> variable (as a proxy)</w:t>
      </w:r>
    </w:p>
    <w:p w14:paraId="64D5DC4A" w14:textId="77777777" w:rsidR="00F962E7" w:rsidRPr="00F962E7" w:rsidRDefault="00F962E7" w:rsidP="00F962E7">
      <w:pPr>
        <w:rPr>
          <w:color w:val="0070C0"/>
        </w:rPr>
      </w:pPr>
      <w:proofErr w:type="spellStart"/>
      <w:r w:rsidRPr="00F962E7">
        <w:rPr>
          <w:color w:val="0070C0"/>
        </w:rPr>
        <w:lastRenderedPageBreak/>
        <w:t>shapiro.test</w:t>
      </w:r>
      <w:proofErr w:type="spellEnd"/>
      <w:r w:rsidRPr="00F962E7">
        <w:rPr>
          <w:color w:val="0070C0"/>
        </w:rPr>
        <w:t>(</w:t>
      </w:r>
      <w:proofErr w:type="spellStart"/>
      <w:r w:rsidRPr="00F962E7">
        <w:rPr>
          <w:color w:val="0070C0"/>
        </w:rPr>
        <w:t>happy$Corruption</w:t>
      </w:r>
      <w:proofErr w:type="spellEnd"/>
      <w:r w:rsidRPr="00F962E7">
        <w:rPr>
          <w:color w:val="0070C0"/>
        </w:rPr>
        <w:t>)</w:t>
      </w:r>
    </w:p>
    <w:p w14:paraId="7B70F286" w14:textId="77777777" w:rsidR="00F962E7" w:rsidRPr="00F962E7" w:rsidRDefault="00F962E7" w:rsidP="00F962E7">
      <w:pPr>
        <w:rPr>
          <w:color w:val="0070C0"/>
        </w:rPr>
      </w:pPr>
      <w:r w:rsidRPr="00F962E7">
        <w:rPr>
          <w:color w:val="0070C0"/>
        </w:rPr>
        <w:t xml:space="preserve"># p-value is 5.128e-11 which is significant, it means </w:t>
      </w:r>
      <w:proofErr w:type="spellStart"/>
      <w:r w:rsidRPr="00F962E7">
        <w:rPr>
          <w:color w:val="0070C0"/>
        </w:rPr>
        <w:t>thats</w:t>
      </w:r>
      <w:proofErr w:type="spellEnd"/>
      <w:r w:rsidRPr="00F962E7">
        <w:rPr>
          <w:color w:val="0070C0"/>
        </w:rPr>
        <w:t xml:space="preserve"> corruption data is not normally distributed </w:t>
      </w:r>
    </w:p>
    <w:p w14:paraId="3714F13F" w14:textId="77777777" w:rsidR="00F962E7" w:rsidRPr="00F962E7" w:rsidRDefault="00F962E7" w:rsidP="00F962E7">
      <w:pPr>
        <w:rPr>
          <w:color w:val="0070C0"/>
        </w:rPr>
      </w:pPr>
    </w:p>
    <w:p w14:paraId="3977CD63" w14:textId="77777777" w:rsidR="00F962E7" w:rsidRPr="00F962E7" w:rsidRDefault="00F962E7" w:rsidP="00F962E7">
      <w:pPr>
        <w:rPr>
          <w:color w:val="0070C0"/>
        </w:rPr>
      </w:pPr>
      <w:r w:rsidRPr="00F962E7">
        <w:rPr>
          <w:color w:val="0070C0"/>
        </w:rPr>
        <w:t># 3) independent observations</w:t>
      </w:r>
    </w:p>
    <w:p w14:paraId="440F1E17" w14:textId="77777777" w:rsidR="00F962E7" w:rsidRPr="00F962E7" w:rsidRDefault="00F962E7" w:rsidP="00F962E7">
      <w:pPr>
        <w:rPr>
          <w:color w:val="0070C0"/>
        </w:rPr>
      </w:pPr>
      <w:r w:rsidRPr="00F962E7">
        <w:rPr>
          <w:color w:val="0070C0"/>
        </w:rPr>
        <w:t># we cannot check for independent observations in R, we assume it follows the assumption</w:t>
      </w:r>
    </w:p>
    <w:p w14:paraId="13022B01" w14:textId="77777777" w:rsidR="00F962E7" w:rsidRPr="00F962E7" w:rsidRDefault="00F962E7" w:rsidP="00F962E7">
      <w:pPr>
        <w:rPr>
          <w:color w:val="0070C0"/>
        </w:rPr>
      </w:pPr>
    </w:p>
    <w:p w14:paraId="55388640" w14:textId="77777777" w:rsidR="00F962E7" w:rsidRPr="00F962E7" w:rsidRDefault="00F962E7" w:rsidP="00F962E7">
      <w:pPr>
        <w:rPr>
          <w:color w:val="0070C0"/>
        </w:rPr>
      </w:pPr>
      <w:r w:rsidRPr="00F962E7">
        <w:rPr>
          <w:color w:val="0070C0"/>
        </w:rPr>
        <w:t xml:space="preserve"># transformation </w:t>
      </w:r>
    </w:p>
    <w:p w14:paraId="74832AA0" w14:textId="77777777" w:rsidR="00F962E7" w:rsidRPr="00F962E7" w:rsidRDefault="00F962E7" w:rsidP="00F962E7">
      <w:pPr>
        <w:rPr>
          <w:color w:val="0070C0"/>
        </w:rPr>
      </w:pPr>
      <w:r w:rsidRPr="00F962E7">
        <w:rPr>
          <w:color w:val="0070C0"/>
        </w:rPr>
        <w:t>q4cubicrootlm=</w:t>
      </w:r>
      <w:proofErr w:type="spellStart"/>
      <w:r w:rsidRPr="00F962E7">
        <w:rPr>
          <w:color w:val="0070C0"/>
        </w:rPr>
        <w:t>lm</w:t>
      </w:r>
      <w:proofErr w:type="spellEnd"/>
      <w:r w:rsidRPr="00F962E7">
        <w:rPr>
          <w:color w:val="0070C0"/>
        </w:rPr>
        <w:t>((Corruption)^(1/3)~</w:t>
      </w:r>
      <w:proofErr w:type="spellStart"/>
      <w:r w:rsidRPr="00F962E7">
        <w:rPr>
          <w:color w:val="0070C0"/>
        </w:rPr>
        <w:t>Hscore+Freedom+Generosity</w:t>
      </w:r>
      <w:proofErr w:type="spellEnd"/>
      <w:r w:rsidRPr="00F962E7">
        <w:rPr>
          <w:color w:val="0070C0"/>
        </w:rPr>
        <w:t>, data=happy)</w:t>
      </w:r>
    </w:p>
    <w:p w14:paraId="6707331C" w14:textId="77777777" w:rsidR="00F962E7" w:rsidRPr="00F962E7" w:rsidRDefault="00F962E7" w:rsidP="00F962E7">
      <w:pPr>
        <w:rPr>
          <w:color w:val="0070C0"/>
        </w:rPr>
      </w:pPr>
    </w:p>
    <w:p w14:paraId="1A40A419" w14:textId="77777777" w:rsidR="00F962E7" w:rsidRPr="00F962E7" w:rsidRDefault="00F962E7" w:rsidP="00F962E7">
      <w:pPr>
        <w:rPr>
          <w:color w:val="0070C0"/>
        </w:rPr>
      </w:pPr>
      <w:proofErr w:type="spellStart"/>
      <w:r w:rsidRPr="00F962E7">
        <w:rPr>
          <w:color w:val="0070C0"/>
        </w:rPr>
        <w:t>hist</w:t>
      </w:r>
      <w:proofErr w:type="spellEnd"/>
      <w:r w:rsidRPr="00F962E7">
        <w:rPr>
          <w:color w:val="0070C0"/>
        </w:rPr>
        <w:t>(q4cubicrootlm$residuals)</w:t>
      </w:r>
    </w:p>
    <w:p w14:paraId="3CE40E47" w14:textId="77777777" w:rsidR="00F962E7" w:rsidRPr="00F962E7" w:rsidRDefault="00F962E7" w:rsidP="00F962E7">
      <w:pPr>
        <w:rPr>
          <w:color w:val="0070C0"/>
        </w:rPr>
      </w:pPr>
      <w:proofErr w:type="spellStart"/>
      <w:r w:rsidRPr="00F962E7">
        <w:rPr>
          <w:color w:val="0070C0"/>
        </w:rPr>
        <w:t>shapiro.test</w:t>
      </w:r>
      <w:proofErr w:type="spellEnd"/>
      <w:r w:rsidRPr="00F962E7">
        <w:rPr>
          <w:color w:val="0070C0"/>
        </w:rPr>
        <w:t>(residuals(q4cubicrootlm))</w:t>
      </w:r>
    </w:p>
    <w:p w14:paraId="1404804E" w14:textId="77777777" w:rsidR="00F962E7" w:rsidRPr="00F962E7" w:rsidRDefault="00F962E7" w:rsidP="00F962E7">
      <w:pPr>
        <w:rPr>
          <w:color w:val="0070C0"/>
        </w:rPr>
      </w:pPr>
    </w:p>
    <w:p w14:paraId="0BBAE0E5" w14:textId="77777777" w:rsidR="00F962E7" w:rsidRPr="00F962E7" w:rsidRDefault="00F962E7" w:rsidP="00F962E7">
      <w:pPr>
        <w:rPr>
          <w:color w:val="0070C0"/>
        </w:rPr>
      </w:pPr>
      <w:r w:rsidRPr="00F962E7">
        <w:rPr>
          <w:color w:val="0070C0"/>
        </w:rPr>
        <w:t xml:space="preserve"># run the test </w:t>
      </w:r>
    </w:p>
    <w:p w14:paraId="1B525948" w14:textId="77777777" w:rsidR="00F962E7" w:rsidRPr="00F962E7" w:rsidRDefault="00F962E7" w:rsidP="00F962E7">
      <w:pPr>
        <w:rPr>
          <w:color w:val="0070C0"/>
        </w:rPr>
      </w:pPr>
      <w:r w:rsidRPr="00F962E7">
        <w:rPr>
          <w:color w:val="0070C0"/>
        </w:rPr>
        <w:t>q4cubicrootlm=</w:t>
      </w:r>
      <w:proofErr w:type="spellStart"/>
      <w:r w:rsidRPr="00F962E7">
        <w:rPr>
          <w:color w:val="0070C0"/>
        </w:rPr>
        <w:t>lm</w:t>
      </w:r>
      <w:proofErr w:type="spellEnd"/>
      <w:r w:rsidRPr="00F962E7">
        <w:rPr>
          <w:color w:val="0070C0"/>
        </w:rPr>
        <w:t>((Corruption)^(1/3)~</w:t>
      </w:r>
      <w:proofErr w:type="spellStart"/>
      <w:r w:rsidRPr="00F962E7">
        <w:rPr>
          <w:color w:val="0070C0"/>
        </w:rPr>
        <w:t>Hscore+Freedom+Generosity</w:t>
      </w:r>
      <w:proofErr w:type="spellEnd"/>
      <w:r w:rsidRPr="00F962E7">
        <w:rPr>
          <w:color w:val="0070C0"/>
        </w:rPr>
        <w:t>, data=happy)</w:t>
      </w:r>
    </w:p>
    <w:p w14:paraId="4137D973" w14:textId="77777777" w:rsidR="00F962E7" w:rsidRPr="00F962E7" w:rsidRDefault="00F962E7" w:rsidP="00F962E7">
      <w:pPr>
        <w:rPr>
          <w:color w:val="0070C0"/>
        </w:rPr>
      </w:pPr>
    </w:p>
    <w:p w14:paraId="169DF6C2" w14:textId="77777777" w:rsidR="00F962E7" w:rsidRPr="00F962E7" w:rsidRDefault="00F962E7" w:rsidP="00F962E7">
      <w:pPr>
        <w:rPr>
          <w:color w:val="0070C0"/>
        </w:rPr>
      </w:pPr>
      <w:r w:rsidRPr="00F962E7">
        <w:rPr>
          <w:color w:val="0070C0"/>
        </w:rPr>
        <w:t xml:space="preserve"># results interpretation </w:t>
      </w:r>
    </w:p>
    <w:p w14:paraId="45102C1F" w14:textId="77777777" w:rsidR="00F962E7" w:rsidRPr="00F962E7" w:rsidRDefault="00F962E7" w:rsidP="00F962E7">
      <w:pPr>
        <w:rPr>
          <w:color w:val="0070C0"/>
        </w:rPr>
      </w:pPr>
      <w:r w:rsidRPr="00F962E7">
        <w:rPr>
          <w:color w:val="0070C0"/>
        </w:rPr>
        <w:t>summary(q4cubicrootlm)</w:t>
      </w:r>
    </w:p>
    <w:p w14:paraId="18796B38" w14:textId="77777777" w:rsidR="00F962E7" w:rsidRPr="00F962E7" w:rsidRDefault="00F962E7" w:rsidP="00F962E7">
      <w:pPr>
        <w:rPr>
          <w:color w:val="0070C0"/>
        </w:rPr>
      </w:pPr>
      <w:r w:rsidRPr="00F962E7">
        <w:rPr>
          <w:color w:val="0070C0"/>
        </w:rPr>
        <w:t># from the summary table, Corruption^(1/3)=0.278+0.0143Hscore+0.310Freedom+0.117Genorosity</w:t>
      </w:r>
    </w:p>
    <w:p w14:paraId="0513018A" w14:textId="77777777" w:rsidR="00F962E7" w:rsidRPr="00F962E7" w:rsidRDefault="00F962E7" w:rsidP="00F962E7">
      <w:pPr>
        <w:rPr>
          <w:color w:val="0070C0"/>
        </w:rPr>
      </w:pPr>
      <w:r w:rsidRPr="00F962E7">
        <w:rPr>
          <w:color w:val="0070C0"/>
        </w:rPr>
        <w:t xml:space="preserve"># since </w:t>
      </w:r>
      <w:proofErr w:type="spellStart"/>
      <w:r w:rsidRPr="00F962E7">
        <w:rPr>
          <w:color w:val="0070C0"/>
        </w:rPr>
        <w:t>i</w:t>
      </w:r>
      <w:proofErr w:type="spellEnd"/>
      <w:r w:rsidRPr="00F962E7">
        <w:rPr>
          <w:color w:val="0070C0"/>
        </w:rPr>
        <w:t xml:space="preserve"> took cubic root for transformation, </w:t>
      </w:r>
      <w:proofErr w:type="spellStart"/>
      <w:r w:rsidRPr="00F962E7">
        <w:rPr>
          <w:color w:val="0070C0"/>
        </w:rPr>
        <w:t>i</w:t>
      </w:r>
      <w:proofErr w:type="spellEnd"/>
      <w:r w:rsidRPr="00F962E7">
        <w:rPr>
          <w:color w:val="0070C0"/>
        </w:rPr>
        <w:t xml:space="preserve"> need to </w:t>
      </w:r>
      <w:proofErr w:type="spellStart"/>
      <w:r w:rsidRPr="00F962E7">
        <w:rPr>
          <w:color w:val="0070C0"/>
        </w:rPr>
        <w:t>backtransform</w:t>
      </w:r>
      <w:proofErr w:type="spellEnd"/>
      <w:r w:rsidRPr="00F962E7">
        <w:rPr>
          <w:color w:val="0070C0"/>
        </w:rPr>
        <w:t xml:space="preserve"> the estimates </w:t>
      </w:r>
    </w:p>
    <w:p w14:paraId="452EB578" w14:textId="77777777" w:rsidR="00F962E7" w:rsidRPr="00F962E7" w:rsidRDefault="00F962E7" w:rsidP="00F962E7">
      <w:pPr>
        <w:rPr>
          <w:color w:val="0070C0"/>
        </w:rPr>
      </w:pPr>
      <w:r w:rsidRPr="00F962E7">
        <w:rPr>
          <w:color w:val="0070C0"/>
        </w:rPr>
        <w:t>0.277794^(3) #0.0214</w:t>
      </w:r>
    </w:p>
    <w:p w14:paraId="2BF4881F" w14:textId="77777777" w:rsidR="00F962E7" w:rsidRPr="00F962E7" w:rsidRDefault="00F962E7" w:rsidP="00F962E7">
      <w:pPr>
        <w:rPr>
          <w:color w:val="0070C0"/>
        </w:rPr>
      </w:pPr>
      <w:r w:rsidRPr="00F962E7">
        <w:rPr>
          <w:color w:val="0070C0"/>
        </w:rPr>
        <w:t>0.014308^(3) #2.93e-06</w:t>
      </w:r>
    </w:p>
    <w:p w14:paraId="5F16EAB2" w14:textId="77777777" w:rsidR="00F962E7" w:rsidRPr="00F962E7" w:rsidRDefault="00F962E7" w:rsidP="00F962E7">
      <w:pPr>
        <w:rPr>
          <w:color w:val="0070C0"/>
        </w:rPr>
      </w:pPr>
      <w:r w:rsidRPr="00F962E7">
        <w:rPr>
          <w:color w:val="0070C0"/>
        </w:rPr>
        <w:t>0.310309^(3) #0.0299</w:t>
      </w:r>
    </w:p>
    <w:p w14:paraId="0D369BEA" w14:textId="77777777" w:rsidR="00F962E7" w:rsidRPr="00F962E7" w:rsidRDefault="00F962E7" w:rsidP="00F962E7">
      <w:pPr>
        <w:rPr>
          <w:color w:val="0070C0"/>
        </w:rPr>
      </w:pPr>
      <w:r w:rsidRPr="00F962E7">
        <w:rPr>
          <w:color w:val="0070C0"/>
        </w:rPr>
        <w:t>0.117062^(3) #0.00160</w:t>
      </w:r>
    </w:p>
    <w:p w14:paraId="03080D0B" w14:textId="77777777" w:rsidR="00F962E7" w:rsidRPr="00F962E7" w:rsidRDefault="00F962E7" w:rsidP="00F962E7">
      <w:pPr>
        <w:rPr>
          <w:color w:val="0070C0"/>
        </w:rPr>
      </w:pPr>
      <w:r w:rsidRPr="00F962E7">
        <w:rPr>
          <w:color w:val="0070C0"/>
        </w:rPr>
        <w:t xml:space="preserve"># after taking cubic on those estimates, Corruption=0.0214+2.93e-6Hscore+0.0299Freedom+0.00160Genorosity </w:t>
      </w:r>
    </w:p>
    <w:p w14:paraId="66E918D7" w14:textId="77777777" w:rsidR="00F962E7" w:rsidRPr="00F962E7" w:rsidRDefault="00F962E7" w:rsidP="00F962E7">
      <w:pPr>
        <w:rPr>
          <w:color w:val="0070C0"/>
        </w:rPr>
      </w:pPr>
      <w:r w:rsidRPr="00F962E7">
        <w:rPr>
          <w:color w:val="0070C0"/>
        </w:rPr>
        <w:t xml:space="preserve"># from the 1st line, p-value is 1.68e-09 which is significant, when </w:t>
      </w:r>
      <w:proofErr w:type="spellStart"/>
      <w:r w:rsidRPr="00F962E7">
        <w:rPr>
          <w:color w:val="0070C0"/>
        </w:rPr>
        <w:t>Hscore</w:t>
      </w:r>
      <w:proofErr w:type="spellEnd"/>
      <w:r w:rsidRPr="00F962E7">
        <w:rPr>
          <w:color w:val="0070C0"/>
        </w:rPr>
        <w:t>, Freedom, and Generosity are set to zero, Corruption = 0.0214</w:t>
      </w:r>
    </w:p>
    <w:p w14:paraId="176AD2A4" w14:textId="77777777" w:rsidR="00F962E7" w:rsidRPr="00F962E7" w:rsidRDefault="00F962E7" w:rsidP="00F962E7">
      <w:pPr>
        <w:rPr>
          <w:color w:val="0070C0"/>
        </w:rPr>
      </w:pPr>
      <w:r w:rsidRPr="00F962E7">
        <w:rPr>
          <w:color w:val="0070C0"/>
        </w:rPr>
        <w:t># from the 2nd line, p-value is 0.125 which is not significant, holding Freedom and Generosity zero, it has no effect to Corruption</w:t>
      </w:r>
    </w:p>
    <w:p w14:paraId="781FA296" w14:textId="77777777" w:rsidR="00F962E7" w:rsidRPr="00F962E7" w:rsidRDefault="00F962E7" w:rsidP="00F962E7">
      <w:pPr>
        <w:rPr>
          <w:color w:val="0070C0"/>
        </w:rPr>
      </w:pPr>
      <w:r w:rsidRPr="00F962E7">
        <w:rPr>
          <w:color w:val="0070C0"/>
        </w:rPr>
        <w:t xml:space="preserve"># from the 3rd line, p-value is 9.08e-05 which is significant, holding </w:t>
      </w:r>
      <w:proofErr w:type="spellStart"/>
      <w:r w:rsidRPr="00F962E7">
        <w:rPr>
          <w:color w:val="0070C0"/>
        </w:rPr>
        <w:t>Hscore</w:t>
      </w:r>
      <w:proofErr w:type="spellEnd"/>
      <w:r w:rsidRPr="00F962E7">
        <w:rPr>
          <w:color w:val="0070C0"/>
        </w:rPr>
        <w:t xml:space="preserve"> and Generosity zero, a unit increase in Freedom will lead to 0.0299increase in Corruption</w:t>
      </w:r>
    </w:p>
    <w:p w14:paraId="70AD397E" w14:textId="77777777" w:rsidR="00F962E7" w:rsidRPr="00F962E7" w:rsidRDefault="00F962E7" w:rsidP="00F962E7">
      <w:pPr>
        <w:rPr>
          <w:color w:val="0070C0"/>
        </w:rPr>
      </w:pPr>
      <w:r w:rsidRPr="00F962E7">
        <w:rPr>
          <w:color w:val="0070C0"/>
        </w:rPr>
        <w:t xml:space="preserve"># from the 4th line, p-value is 0.0967 which is not significant, holding </w:t>
      </w:r>
      <w:proofErr w:type="spellStart"/>
      <w:r w:rsidRPr="00F962E7">
        <w:rPr>
          <w:color w:val="0070C0"/>
        </w:rPr>
        <w:t>Hscore</w:t>
      </w:r>
      <w:proofErr w:type="spellEnd"/>
      <w:r w:rsidRPr="00F962E7">
        <w:rPr>
          <w:color w:val="0070C0"/>
        </w:rPr>
        <w:t xml:space="preserve"> and Freedom zero, it has no effect to Corruption</w:t>
      </w:r>
    </w:p>
    <w:p w14:paraId="40839148" w14:textId="77777777" w:rsidR="00F962E7" w:rsidRPr="00F962E7" w:rsidRDefault="00F962E7" w:rsidP="00F962E7">
      <w:pPr>
        <w:rPr>
          <w:color w:val="0070C0"/>
        </w:rPr>
      </w:pPr>
    </w:p>
    <w:p w14:paraId="12695066" w14:textId="77777777" w:rsidR="00F962E7" w:rsidRPr="00F962E7" w:rsidRDefault="00F962E7" w:rsidP="00F962E7">
      <w:pPr>
        <w:rPr>
          <w:color w:val="0070C0"/>
        </w:rPr>
      </w:pPr>
      <w:r w:rsidRPr="00F962E7">
        <w:rPr>
          <w:color w:val="0070C0"/>
        </w:rPr>
        <w:t># model fit checking</w:t>
      </w:r>
    </w:p>
    <w:p w14:paraId="6D3E1957" w14:textId="77777777" w:rsidR="00F962E7" w:rsidRPr="00F962E7" w:rsidRDefault="00F962E7" w:rsidP="00F962E7">
      <w:pPr>
        <w:rPr>
          <w:color w:val="0070C0"/>
        </w:rPr>
      </w:pPr>
      <w:r w:rsidRPr="00F962E7">
        <w:rPr>
          <w:color w:val="0070C0"/>
        </w:rPr>
        <w:t># from the summary table, multiple R-squared is 0.255 which means that 25.5% of variances are explained by the model</w:t>
      </w:r>
    </w:p>
    <w:p w14:paraId="025F18F8" w14:textId="77777777" w:rsidR="00F962E7" w:rsidRPr="00F962E7" w:rsidRDefault="00F962E7" w:rsidP="00F962E7">
      <w:pPr>
        <w:rPr>
          <w:color w:val="0070C0"/>
        </w:rPr>
      </w:pPr>
      <w:r w:rsidRPr="00F962E7">
        <w:rPr>
          <w:color w:val="0070C0"/>
        </w:rPr>
        <w:t># 1) residual normality</w:t>
      </w:r>
    </w:p>
    <w:p w14:paraId="154D8709" w14:textId="77777777" w:rsidR="00F962E7" w:rsidRPr="00F962E7" w:rsidRDefault="00F962E7" w:rsidP="00F962E7">
      <w:pPr>
        <w:rPr>
          <w:color w:val="0070C0"/>
        </w:rPr>
      </w:pPr>
      <w:proofErr w:type="spellStart"/>
      <w:r w:rsidRPr="00F962E7">
        <w:rPr>
          <w:color w:val="0070C0"/>
        </w:rPr>
        <w:t>qqnorm</w:t>
      </w:r>
      <w:proofErr w:type="spellEnd"/>
      <w:r w:rsidRPr="00F962E7">
        <w:rPr>
          <w:color w:val="0070C0"/>
        </w:rPr>
        <w:t>(residuals(q4cubicrootlm))</w:t>
      </w:r>
    </w:p>
    <w:p w14:paraId="5A422CCD" w14:textId="029F0C71" w:rsidR="00F962E7" w:rsidRPr="00F962E7" w:rsidRDefault="00F962E7" w:rsidP="00F962E7">
      <w:pPr>
        <w:rPr>
          <w:color w:val="0070C0"/>
        </w:rPr>
      </w:pPr>
      <w:proofErr w:type="spellStart"/>
      <w:r w:rsidRPr="00F962E7">
        <w:rPr>
          <w:color w:val="0070C0"/>
        </w:rPr>
        <w:lastRenderedPageBreak/>
        <w:t>qqline</w:t>
      </w:r>
      <w:proofErr w:type="spellEnd"/>
      <w:r w:rsidRPr="00F962E7">
        <w:rPr>
          <w:color w:val="0070C0"/>
        </w:rPr>
        <w:t>(residuals(q4cubicrootlm),col="red")</w:t>
      </w:r>
      <w:r w:rsidR="00BE2B89">
        <w:rPr>
          <w:noProof/>
          <w:color w:val="0070C0"/>
          <w:lang w:eastAsia="zh-TW"/>
        </w:rPr>
        <w:drawing>
          <wp:inline distT="0" distB="0" distL="0" distR="0" wp14:anchorId="7D943725" wp14:editId="3DAE67A7">
            <wp:extent cx="2743200" cy="2432304"/>
            <wp:effectExtent l="0" t="0" r="0" b="6350"/>
            <wp:docPr id="13" name="Picture 13" descr="C:\Users\anson\AppData\Local\Microsoft\Windows\INetCache\Content.Word\Q4tranqq.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nson\AppData\Local\Microsoft\Windows\INetCache\Content.Word\Q4tranqq.jpe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43200" cy="2432304"/>
                    </a:xfrm>
                    <a:prstGeom prst="rect">
                      <a:avLst/>
                    </a:prstGeom>
                    <a:noFill/>
                    <a:ln>
                      <a:noFill/>
                    </a:ln>
                  </pic:spPr>
                </pic:pic>
              </a:graphicData>
            </a:graphic>
          </wp:inline>
        </w:drawing>
      </w:r>
    </w:p>
    <w:p w14:paraId="37BD9EB9" w14:textId="77777777" w:rsidR="00F962E7" w:rsidRPr="00F962E7" w:rsidRDefault="00F962E7" w:rsidP="00F962E7">
      <w:pPr>
        <w:rPr>
          <w:color w:val="0070C0"/>
        </w:rPr>
      </w:pPr>
      <w:r w:rsidRPr="00F962E7">
        <w:rPr>
          <w:color w:val="0070C0"/>
        </w:rPr>
        <w:t xml:space="preserve"># from just eyeballing, the residuals seem to be normally distributed </w:t>
      </w:r>
    </w:p>
    <w:p w14:paraId="007EE86B" w14:textId="77777777" w:rsidR="00F962E7" w:rsidRPr="00F962E7" w:rsidRDefault="00F962E7" w:rsidP="00F962E7">
      <w:pPr>
        <w:rPr>
          <w:color w:val="0070C0"/>
        </w:rPr>
      </w:pPr>
      <w:proofErr w:type="spellStart"/>
      <w:r w:rsidRPr="00F962E7">
        <w:rPr>
          <w:color w:val="0070C0"/>
        </w:rPr>
        <w:t>shapiro.test</w:t>
      </w:r>
      <w:proofErr w:type="spellEnd"/>
      <w:r w:rsidRPr="00F962E7">
        <w:rPr>
          <w:color w:val="0070C0"/>
        </w:rPr>
        <w:t>(residuals(q4cubicrootlm))</w:t>
      </w:r>
    </w:p>
    <w:p w14:paraId="1FA6EFBE" w14:textId="77777777" w:rsidR="00F962E7" w:rsidRPr="00F962E7" w:rsidRDefault="00F962E7" w:rsidP="00F962E7">
      <w:pPr>
        <w:rPr>
          <w:color w:val="0070C0"/>
        </w:rPr>
      </w:pPr>
      <w:r w:rsidRPr="00F962E7">
        <w:rPr>
          <w:color w:val="0070C0"/>
        </w:rPr>
        <w:t xml:space="preserve"># from the </w:t>
      </w:r>
      <w:proofErr w:type="spellStart"/>
      <w:r w:rsidRPr="00F962E7">
        <w:rPr>
          <w:color w:val="0070C0"/>
        </w:rPr>
        <w:t>shapiro</w:t>
      </w:r>
      <w:proofErr w:type="spellEnd"/>
      <w:r w:rsidRPr="00F962E7">
        <w:rPr>
          <w:color w:val="0070C0"/>
        </w:rPr>
        <w:t xml:space="preserve"> test, p-value=0.876 which is not significant and agree with the </w:t>
      </w:r>
      <w:proofErr w:type="spellStart"/>
      <w:r w:rsidRPr="00F962E7">
        <w:rPr>
          <w:color w:val="0070C0"/>
        </w:rPr>
        <w:t>qqplot</w:t>
      </w:r>
      <w:proofErr w:type="spellEnd"/>
      <w:r w:rsidRPr="00F962E7">
        <w:rPr>
          <w:color w:val="0070C0"/>
        </w:rPr>
        <w:t xml:space="preserve"> result </w:t>
      </w:r>
    </w:p>
    <w:p w14:paraId="62481F91" w14:textId="77777777" w:rsidR="00F962E7" w:rsidRPr="00F962E7" w:rsidRDefault="00F962E7" w:rsidP="00F962E7">
      <w:pPr>
        <w:rPr>
          <w:color w:val="0070C0"/>
        </w:rPr>
      </w:pPr>
    </w:p>
    <w:p w14:paraId="03EFF753" w14:textId="77777777" w:rsidR="00F962E7" w:rsidRPr="00F962E7" w:rsidRDefault="00F962E7" w:rsidP="00F962E7">
      <w:pPr>
        <w:rPr>
          <w:color w:val="0070C0"/>
        </w:rPr>
      </w:pPr>
      <w:r w:rsidRPr="00F962E7">
        <w:rPr>
          <w:color w:val="0070C0"/>
        </w:rPr>
        <w:t># 2) residual homoscedasticity</w:t>
      </w:r>
    </w:p>
    <w:p w14:paraId="463FA711" w14:textId="77777777" w:rsidR="00BE2B89" w:rsidRDefault="00F962E7" w:rsidP="00F962E7">
      <w:pPr>
        <w:rPr>
          <w:noProof/>
          <w:color w:val="0070C0"/>
          <w:lang w:eastAsia="zh-TW"/>
        </w:rPr>
      </w:pPr>
      <w:r w:rsidRPr="00F962E7">
        <w:rPr>
          <w:color w:val="0070C0"/>
        </w:rPr>
        <w:t>plot(q4cubicrootlm, which=c(1))</w:t>
      </w:r>
      <w:r w:rsidR="00BE2B89" w:rsidRPr="00BE2B89">
        <w:rPr>
          <w:noProof/>
          <w:color w:val="0070C0"/>
          <w:lang w:eastAsia="zh-TW"/>
        </w:rPr>
        <w:t xml:space="preserve"> </w:t>
      </w:r>
    </w:p>
    <w:p w14:paraId="27EFEDB1" w14:textId="0B53DA66" w:rsidR="00F962E7" w:rsidRPr="00F962E7" w:rsidRDefault="00BE2B89" w:rsidP="00F962E7">
      <w:pPr>
        <w:rPr>
          <w:color w:val="0070C0"/>
        </w:rPr>
      </w:pPr>
      <w:r>
        <w:rPr>
          <w:noProof/>
          <w:color w:val="0070C0"/>
          <w:lang w:eastAsia="zh-TW"/>
        </w:rPr>
        <w:drawing>
          <wp:inline distT="0" distB="0" distL="0" distR="0" wp14:anchorId="14E5187D" wp14:editId="33E92D2E">
            <wp:extent cx="2743200" cy="2432304"/>
            <wp:effectExtent l="0" t="0" r="0" b="6350"/>
            <wp:docPr id="14" name="Picture 14" descr="C:\Users\anson\AppData\Local\Microsoft\Windows\INetCache\Content.Word\Q4tranplot.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nson\AppData\Local\Microsoft\Windows\INetCache\Content.Word\Q4tranplot.jpe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43200" cy="2432304"/>
                    </a:xfrm>
                    <a:prstGeom prst="rect">
                      <a:avLst/>
                    </a:prstGeom>
                    <a:noFill/>
                    <a:ln>
                      <a:noFill/>
                    </a:ln>
                  </pic:spPr>
                </pic:pic>
              </a:graphicData>
            </a:graphic>
          </wp:inline>
        </w:drawing>
      </w:r>
    </w:p>
    <w:p w14:paraId="3A7E5E2B" w14:textId="1E2FF321" w:rsidR="00F962E7" w:rsidRPr="00F962E7" w:rsidRDefault="00F962E7" w:rsidP="00F962E7">
      <w:pPr>
        <w:rPr>
          <w:color w:val="0070C0"/>
        </w:rPr>
      </w:pPr>
      <w:r w:rsidRPr="00F962E7">
        <w:rPr>
          <w:color w:val="0070C0"/>
        </w:rPr>
        <w:t xml:space="preserve"># from just eyeballing the residual plot, the result seems to </w:t>
      </w:r>
      <w:proofErr w:type="spellStart"/>
      <w:r w:rsidRPr="00F962E7">
        <w:rPr>
          <w:color w:val="0070C0"/>
        </w:rPr>
        <w:t>to</w:t>
      </w:r>
      <w:proofErr w:type="spellEnd"/>
      <w:r w:rsidRPr="00F962E7">
        <w:rPr>
          <w:color w:val="0070C0"/>
        </w:rPr>
        <w:t xml:space="preserve"> be heteroscedastic</w:t>
      </w:r>
    </w:p>
    <w:p w14:paraId="1CEF5A4F" w14:textId="77777777" w:rsidR="00F962E7" w:rsidRPr="00F962E7" w:rsidRDefault="00F962E7" w:rsidP="00F962E7">
      <w:pPr>
        <w:rPr>
          <w:color w:val="0070C0"/>
        </w:rPr>
      </w:pPr>
      <w:r w:rsidRPr="00F962E7">
        <w:rPr>
          <w:color w:val="0070C0"/>
        </w:rPr>
        <w:t>library(</w:t>
      </w:r>
      <w:proofErr w:type="spellStart"/>
      <w:r w:rsidRPr="00F962E7">
        <w:rPr>
          <w:color w:val="0070C0"/>
        </w:rPr>
        <w:t>lmtest</w:t>
      </w:r>
      <w:proofErr w:type="spellEnd"/>
      <w:r w:rsidRPr="00F962E7">
        <w:rPr>
          <w:color w:val="0070C0"/>
        </w:rPr>
        <w:t>)</w:t>
      </w:r>
    </w:p>
    <w:p w14:paraId="25685581" w14:textId="77777777" w:rsidR="00F962E7" w:rsidRPr="00F962E7" w:rsidRDefault="00F962E7" w:rsidP="00F962E7">
      <w:pPr>
        <w:rPr>
          <w:color w:val="0070C0"/>
        </w:rPr>
      </w:pPr>
      <w:proofErr w:type="spellStart"/>
      <w:r w:rsidRPr="00F962E7">
        <w:rPr>
          <w:color w:val="0070C0"/>
        </w:rPr>
        <w:t>bptest</w:t>
      </w:r>
      <w:proofErr w:type="spellEnd"/>
      <w:r w:rsidRPr="00F962E7">
        <w:rPr>
          <w:color w:val="0070C0"/>
        </w:rPr>
        <w:t>(q4cubicrootlm)</w:t>
      </w:r>
    </w:p>
    <w:p w14:paraId="2EA4F04F" w14:textId="77777777" w:rsidR="00F962E7" w:rsidRPr="00F962E7" w:rsidRDefault="00F962E7" w:rsidP="00F962E7">
      <w:pPr>
        <w:rPr>
          <w:color w:val="0070C0"/>
        </w:rPr>
      </w:pPr>
      <w:r w:rsidRPr="00F962E7">
        <w:rPr>
          <w:color w:val="0070C0"/>
        </w:rPr>
        <w:t xml:space="preserve"># from the </w:t>
      </w:r>
      <w:proofErr w:type="spellStart"/>
      <w:r w:rsidRPr="00F962E7">
        <w:rPr>
          <w:color w:val="0070C0"/>
        </w:rPr>
        <w:t>bptest</w:t>
      </w:r>
      <w:proofErr w:type="spellEnd"/>
      <w:r w:rsidRPr="00F962E7">
        <w:rPr>
          <w:color w:val="0070C0"/>
        </w:rPr>
        <w:t>, p-value=0.136 which is not significant, it means that the residuals are homoscedastic</w:t>
      </w:r>
    </w:p>
    <w:p w14:paraId="08A3D441" w14:textId="77777777" w:rsidR="00F962E7" w:rsidRPr="00F962E7" w:rsidRDefault="00F962E7" w:rsidP="00F962E7">
      <w:pPr>
        <w:rPr>
          <w:color w:val="0070C0"/>
        </w:rPr>
      </w:pPr>
    </w:p>
    <w:p w14:paraId="10127504" w14:textId="77777777" w:rsidR="00F962E7" w:rsidRPr="00F962E7" w:rsidRDefault="00F962E7" w:rsidP="00F962E7">
      <w:pPr>
        <w:rPr>
          <w:color w:val="0070C0"/>
        </w:rPr>
      </w:pPr>
      <w:r w:rsidRPr="00F962E7">
        <w:rPr>
          <w:color w:val="0070C0"/>
        </w:rPr>
        <w:t xml:space="preserve"># 3) residual interdependency </w:t>
      </w:r>
    </w:p>
    <w:p w14:paraId="71238DA8" w14:textId="77777777" w:rsidR="00BE2B89" w:rsidRDefault="00F962E7" w:rsidP="00F962E7">
      <w:pPr>
        <w:rPr>
          <w:noProof/>
          <w:color w:val="0070C0"/>
          <w:lang w:eastAsia="zh-TW"/>
        </w:rPr>
      </w:pPr>
      <w:r w:rsidRPr="00F962E7">
        <w:rPr>
          <w:color w:val="0070C0"/>
        </w:rPr>
        <w:t>plot(residuals(q4cubicrootlm))</w:t>
      </w:r>
      <w:r w:rsidR="00BE2B89" w:rsidRPr="00BE2B89">
        <w:rPr>
          <w:noProof/>
          <w:color w:val="0070C0"/>
          <w:lang w:eastAsia="zh-TW"/>
        </w:rPr>
        <w:t xml:space="preserve"> </w:t>
      </w:r>
    </w:p>
    <w:p w14:paraId="4B5A6FA7" w14:textId="77777777" w:rsidR="002A6044" w:rsidRDefault="002A6044" w:rsidP="00F962E7">
      <w:pPr>
        <w:rPr>
          <w:noProof/>
          <w:color w:val="0070C0"/>
          <w:lang w:eastAsia="zh-TW"/>
        </w:rPr>
      </w:pPr>
    </w:p>
    <w:p w14:paraId="2F1FE528" w14:textId="60EEFC85" w:rsidR="00F962E7" w:rsidRPr="00F962E7" w:rsidRDefault="00BE2B89" w:rsidP="00F962E7">
      <w:pPr>
        <w:rPr>
          <w:color w:val="0070C0"/>
        </w:rPr>
      </w:pPr>
      <w:r>
        <w:rPr>
          <w:noProof/>
          <w:color w:val="0070C0"/>
          <w:lang w:eastAsia="zh-TW"/>
        </w:rPr>
        <w:lastRenderedPageBreak/>
        <w:drawing>
          <wp:inline distT="0" distB="0" distL="0" distR="0" wp14:anchorId="4B028299" wp14:editId="3A590578">
            <wp:extent cx="2743200" cy="2432304"/>
            <wp:effectExtent l="0" t="0" r="0" b="6350"/>
            <wp:docPr id="15" name="Picture 15" descr="C:\Users\anson\AppData\Local\Microsoft\Windows\INetCache\Content.Word\Q4tranres.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nson\AppData\Local\Microsoft\Windows\INetCache\Content.Word\Q4tranres.jpe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43200" cy="2432304"/>
                    </a:xfrm>
                    <a:prstGeom prst="rect">
                      <a:avLst/>
                    </a:prstGeom>
                    <a:noFill/>
                    <a:ln>
                      <a:noFill/>
                    </a:ln>
                  </pic:spPr>
                </pic:pic>
              </a:graphicData>
            </a:graphic>
          </wp:inline>
        </w:drawing>
      </w:r>
    </w:p>
    <w:p w14:paraId="75A70D0A" w14:textId="77777777" w:rsidR="00F962E7" w:rsidRPr="00F962E7" w:rsidRDefault="00F962E7" w:rsidP="00F962E7">
      <w:pPr>
        <w:rPr>
          <w:color w:val="0070C0"/>
        </w:rPr>
      </w:pPr>
      <w:r w:rsidRPr="00F962E7">
        <w:rPr>
          <w:color w:val="0070C0"/>
        </w:rPr>
        <w:t># from just eyeballing the residual plot, it has no obvious pattern</w:t>
      </w:r>
    </w:p>
    <w:p w14:paraId="24AC2CD9" w14:textId="77777777" w:rsidR="00F962E7" w:rsidRPr="00F962E7" w:rsidRDefault="00F962E7" w:rsidP="00F962E7">
      <w:pPr>
        <w:rPr>
          <w:color w:val="0070C0"/>
        </w:rPr>
      </w:pPr>
      <w:proofErr w:type="spellStart"/>
      <w:r w:rsidRPr="00F962E7">
        <w:rPr>
          <w:color w:val="0070C0"/>
        </w:rPr>
        <w:t>dwtest</w:t>
      </w:r>
      <w:proofErr w:type="spellEnd"/>
      <w:r w:rsidRPr="00F962E7">
        <w:rPr>
          <w:color w:val="0070C0"/>
        </w:rPr>
        <w:t>(q4cubicrootlm, alternative=c("</w:t>
      </w:r>
      <w:proofErr w:type="spellStart"/>
      <w:r w:rsidRPr="00F962E7">
        <w:rPr>
          <w:color w:val="0070C0"/>
        </w:rPr>
        <w:t>two.sided</w:t>
      </w:r>
      <w:proofErr w:type="spellEnd"/>
      <w:r w:rsidRPr="00F962E7">
        <w:rPr>
          <w:color w:val="0070C0"/>
        </w:rPr>
        <w:t>"))</w:t>
      </w:r>
    </w:p>
    <w:p w14:paraId="7C41502E" w14:textId="77777777" w:rsidR="00F962E7" w:rsidRPr="00F962E7" w:rsidRDefault="00F962E7" w:rsidP="00F962E7">
      <w:pPr>
        <w:rPr>
          <w:color w:val="0070C0"/>
        </w:rPr>
      </w:pPr>
      <w:r w:rsidRPr="00F962E7">
        <w:rPr>
          <w:color w:val="0070C0"/>
        </w:rPr>
        <w:t xml:space="preserve"># from the </w:t>
      </w:r>
      <w:proofErr w:type="spellStart"/>
      <w:r w:rsidRPr="00F962E7">
        <w:rPr>
          <w:color w:val="0070C0"/>
        </w:rPr>
        <w:t>dwtest</w:t>
      </w:r>
      <w:proofErr w:type="spellEnd"/>
      <w:r w:rsidRPr="00F962E7">
        <w:rPr>
          <w:color w:val="0070C0"/>
        </w:rPr>
        <w:t xml:space="preserve">, p-value=0.1684 which is not significant, it means that the residuals are </w:t>
      </w:r>
      <w:proofErr w:type="spellStart"/>
      <w:r w:rsidRPr="00F962E7">
        <w:rPr>
          <w:color w:val="0070C0"/>
        </w:rPr>
        <w:t>indepedent</w:t>
      </w:r>
      <w:proofErr w:type="spellEnd"/>
      <w:r w:rsidRPr="00F962E7">
        <w:rPr>
          <w:color w:val="0070C0"/>
        </w:rPr>
        <w:t xml:space="preserve"> </w:t>
      </w:r>
    </w:p>
    <w:p w14:paraId="495F03BF" w14:textId="70ADDC42" w:rsidR="00F962E7" w:rsidRPr="00F962E7" w:rsidRDefault="00F962E7" w:rsidP="00F962E7">
      <w:pPr>
        <w:rPr>
          <w:color w:val="0070C0"/>
        </w:rPr>
      </w:pPr>
      <w:r w:rsidRPr="00F962E7">
        <w:rPr>
          <w:color w:val="0070C0"/>
        </w:rPr>
        <w:t># overall, this is a good model to explain Corruption</w:t>
      </w:r>
    </w:p>
    <w:p w14:paraId="6AB89B38" w14:textId="77777777" w:rsidR="00CD1663" w:rsidRDefault="00CD1663" w:rsidP="00CD1663"/>
    <w:p w14:paraId="59818F22" w14:textId="1CC13249" w:rsidR="00CD1663" w:rsidRDefault="00CD1663" w:rsidP="00CD1663">
      <w:pPr>
        <w:pStyle w:val="ListParagraph"/>
        <w:numPr>
          <w:ilvl w:val="0"/>
          <w:numId w:val="2"/>
        </w:numPr>
      </w:pPr>
      <w:r>
        <w:t xml:space="preserve">Choose one of the continuous </w:t>
      </w:r>
      <w:r w:rsidR="00B13CAA">
        <w:t xml:space="preserve">independent </w:t>
      </w:r>
      <w:r>
        <w:t xml:space="preserve">variables that was significant in </w:t>
      </w:r>
      <w:r w:rsidR="00BD193C">
        <w:t>the model for Question 4</w:t>
      </w:r>
      <w:r>
        <w:t xml:space="preserve"> and interact it with region (Region) to predict corruption (Corruption). This model should only include one continuous </w:t>
      </w:r>
      <w:r w:rsidR="00A76C52">
        <w:t xml:space="preserve">independent </w:t>
      </w:r>
      <w:r>
        <w:t xml:space="preserve">variable and its interaction with region. Does the influence of your continuous variable on corruption vary by region? </w:t>
      </w:r>
      <w:r w:rsidR="001139C3">
        <w:t xml:space="preserve">If yes, how do you interpret the interaction? </w:t>
      </w:r>
      <w:r w:rsidR="00F962E7" w:rsidRPr="00F962E7">
        <w:rPr>
          <w:b/>
        </w:rPr>
        <w:t>H</w:t>
      </w:r>
      <w:r w:rsidRPr="00F962E7">
        <w:rPr>
          <w:b/>
        </w:rPr>
        <w:t>appy</w:t>
      </w:r>
    </w:p>
    <w:p w14:paraId="6380D869" w14:textId="6559685B" w:rsidR="00F962E7" w:rsidRDefault="00F962E7" w:rsidP="00F962E7"/>
    <w:p w14:paraId="1577CDB1" w14:textId="77777777" w:rsidR="00F962E7" w:rsidRPr="00F962E7" w:rsidRDefault="00F962E7" w:rsidP="00F962E7">
      <w:pPr>
        <w:rPr>
          <w:color w:val="0070C0"/>
        </w:rPr>
      </w:pPr>
      <w:r w:rsidRPr="00F962E7">
        <w:rPr>
          <w:color w:val="0070C0"/>
        </w:rPr>
        <w:t xml:space="preserve"># Q5) </w:t>
      </w:r>
    </w:p>
    <w:p w14:paraId="301AB493" w14:textId="77777777" w:rsidR="00F962E7" w:rsidRPr="00F962E7" w:rsidRDefault="00F962E7" w:rsidP="00F962E7">
      <w:pPr>
        <w:rPr>
          <w:color w:val="0070C0"/>
        </w:rPr>
      </w:pPr>
      <w:r w:rsidRPr="00F962E7">
        <w:rPr>
          <w:color w:val="0070C0"/>
        </w:rPr>
        <w:t>head(happy)</w:t>
      </w:r>
    </w:p>
    <w:p w14:paraId="0B8E4ADD" w14:textId="77777777" w:rsidR="00F962E7" w:rsidRPr="00F962E7" w:rsidRDefault="00F962E7" w:rsidP="00F962E7">
      <w:pPr>
        <w:rPr>
          <w:color w:val="0070C0"/>
        </w:rPr>
      </w:pPr>
      <w:r w:rsidRPr="00F962E7">
        <w:rPr>
          <w:color w:val="0070C0"/>
        </w:rPr>
        <w:t xml:space="preserve"># from Q4, the </w:t>
      </w:r>
      <w:proofErr w:type="spellStart"/>
      <w:r w:rsidRPr="00F962E7">
        <w:rPr>
          <w:color w:val="0070C0"/>
        </w:rPr>
        <w:t>signifcant</w:t>
      </w:r>
      <w:proofErr w:type="spellEnd"/>
      <w:r w:rsidRPr="00F962E7">
        <w:rPr>
          <w:color w:val="0070C0"/>
        </w:rPr>
        <w:t xml:space="preserve"> variable will be Freedom</w:t>
      </w:r>
    </w:p>
    <w:p w14:paraId="6CDAC37E" w14:textId="77777777" w:rsidR="00F962E7" w:rsidRPr="00F962E7" w:rsidRDefault="00F962E7" w:rsidP="00F962E7">
      <w:pPr>
        <w:rPr>
          <w:color w:val="0070C0"/>
        </w:rPr>
      </w:pPr>
      <w:r w:rsidRPr="00F962E7">
        <w:rPr>
          <w:color w:val="0070C0"/>
        </w:rPr>
        <w:t xml:space="preserve"># from Q4 plot on Corruption, it is not normally </w:t>
      </w:r>
      <w:proofErr w:type="spellStart"/>
      <w:r w:rsidRPr="00F962E7">
        <w:rPr>
          <w:color w:val="0070C0"/>
        </w:rPr>
        <w:t>distribued</w:t>
      </w:r>
      <w:proofErr w:type="spellEnd"/>
      <w:r w:rsidRPr="00F962E7">
        <w:rPr>
          <w:color w:val="0070C0"/>
        </w:rPr>
        <w:t xml:space="preserve"> and transformation later is needed </w:t>
      </w:r>
    </w:p>
    <w:p w14:paraId="1F8AB65B" w14:textId="77777777" w:rsidR="00F962E7" w:rsidRPr="00F962E7" w:rsidRDefault="00F962E7" w:rsidP="00F962E7">
      <w:pPr>
        <w:rPr>
          <w:color w:val="0070C0"/>
        </w:rPr>
      </w:pPr>
      <w:r w:rsidRPr="00F962E7">
        <w:rPr>
          <w:color w:val="0070C0"/>
        </w:rPr>
        <w:t># multiple linear regression will be used in this case</w:t>
      </w:r>
    </w:p>
    <w:p w14:paraId="27828505" w14:textId="44A03693" w:rsidR="00F962E7" w:rsidRPr="00F962E7" w:rsidRDefault="00F962E7" w:rsidP="00F962E7">
      <w:pPr>
        <w:rPr>
          <w:color w:val="0070C0"/>
        </w:rPr>
      </w:pPr>
      <w:r w:rsidRPr="00F962E7">
        <w:rPr>
          <w:color w:val="0070C0"/>
        </w:rPr>
        <w:t>q5lm=</w:t>
      </w:r>
      <w:proofErr w:type="spellStart"/>
      <w:r w:rsidRPr="00F962E7">
        <w:rPr>
          <w:color w:val="0070C0"/>
        </w:rPr>
        <w:t>lm</w:t>
      </w:r>
      <w:proofErr w:type="spellEnd"/>
      <w:r w:rsidRPr="00F962E7">
        <w:rPr>
          <w:color w:val="0070C0"/>
        </w:rPr>
        <w:t>(</w:t>
      </w:r>
      <w:proofErr w:type="spellStart"/>
      <w:r w:rsidRPr="00F962E7">
        <w:rPr>
          <w:color w:val="0070C0"/>
        </w:rPr>
        <w:t>Corruption~Freedom</w:t>
      </w:r>
      <w:proofErr w:type="spellEnd"/>
      <w:r w:rsidRPr="00F962E7">
        <w:rPr>
          <w:color w:val="0070C0"/>
        </w:rPr>
        <w:t>*Region, data=happy)</w:t>
      </w:r>
    </w:p>
    <w:p w14:paraId="5535E0FD" w14:textId="77777777" w:rsidR="00F962E7" w:rsidRPr="00F962E7" w:rsidRDefault="00F962E7" w:rsidP="00F962E7">
      <w:pPr>
        <w:rPr>
          <w:color w:val="0070C0"/>
        </w:rPr>
      </w:pPr>
    </w:p>
    <w:p w14:paraId="0F053164" w14:textId="77777777" w:rsidR="00F962E7" w:rsidRPr="00F962E7" w:rsidRDefault="00F962E7" w:rsidP="00F962E7">
      <w:pPr>
        <w:rPr>
          <w:color w:val="0070C0"/>
        </w:rPr>
      </w:pPr>
      <w:proofErr w:type="spellStart"/>
      <w:r w:rsidRPr="00F962E7">
        <w:rPr>
          <w:color w:val="0070C0"/>
        </w:rPr>
        <w:t>vif</w:t>
      </w:r>
      <w:proofErr w:type="spellEnd"/>
      <w:r w:rsidRPr="00F962E7">
        <w:rPr>
          <w:color w:val="0070C0"/>
        </w:rPr>
        <w:t>(q5cubicrootlm)</w:t>
      </w:r>
    </w:p>
    <w:p w14:paraId="554476E2" w14:textId="77777777" w:rsidR="00F962E7" w:rsidRPr="00F962E7" w:rsidRDefault="00F962E7" w:rsidP="00F962E7">
      <w:pPr>
        <w:rPr>
          <w:color w:val="0070C0"/>
        </w:rPr>
      </w:pPr>
      <w:r w:rsidRPr="00F962E7">
        <w:rPr>
          <w:color w:val="0070C0"/>
        </w:rPr>
        <w:t># from the adjusted VIF result, (GVIF^(2*</w:t>
      </w:r>
      <w:proofErr w:type="spellStart"/>
      <w:r w:rsidRPr="00F962E7">
        <w:rPr>
          <w:color w:val="0070C0"/>
        </w:rPr>
        <w:t>Df</w:t>
      </w:r>
      <w:proofErr w:type="spellEnd"/>
      <w:r w:rsidRPr="00F962E7">
        <w:rPr>
          <w:color w:val="0070C0"/>
        </w:rPr>
        <w:t xml:space="preserve">), Freedom, Region, and interaction term are 1.7, 3.3 and 3.6 </w:t>
      </w:r>
      <w:proofErr w:type="spellStart"/>
      <w:r w:rsidRPr="00F962E7">
        <w:rPr>
          <w:color w:val="0070C0"/>
        </w:rPr>
        <w:t>respecively</w:t>
      </w:r>
      <w:proofErr w:type="spellEnd"/>
      <w:r w:rsidRPr="00F962E7">
        <w:rPr>
          <w:color w:val="0070C0"/>
        </w:rPr>
        <w:t>, which means they are not highly correlated</w:t>
      </w:r>
    </w:p>
    <w:p w14:paraId="3E91A6BA" w14:textId="77777777" w:rsidR="00F962E7" w:rsidRPr="00F962E7" w:rsidRDefault="00F962E7" w:rsidP="00F962E7">
      <w:pPr>
        <w:rPr>
          <w:color w:val="0070C0"/>
        </w:rPr>
      </w:pPr>
    </w:p>
    <w:p w14:paraId="74B5F340" w14:textId="77777777" w:rsidR="00F962E7" w:rsidRPr="00F962E7" w:rsidRDefault="00F962E7" w:rsidP="00F962E7">
      <w:pPr>
        <w:rPr>
          <w:color w:val="0070C0"/>
        </w:rPr>
      </w:pPr>
      <w:r w:rsidRPr="00F962E7">
        <w:rPr>
          <w:color w:val="0070C0"/>
        </w:rPr>
        <w:t># assumptions checking</w:t>
      </w:r>
    </w:p>
    <w:p w14:paraId="0341DB9C" w14:textId="77777777" w:rsidR="00F962E7" w:rsidRPr="00F962E7" w:rsidRDefault="00F962E7" w:rsidP="00F962E7">
      <w:pPr>
        <w:rPr>
          <w:color w:val="0070C0"/>
        </w:rPr>
      </w:pPr>
      <w:r w:rsidRPr="00F962E7">
        <w:rPr>
          <w:color w:val="0070C0"/>
        </w:rPr>
        <w:t xml:space="preserve"># 1) linear relationship  </w:t>
      </w:r>
    </w:p>
    <w:p w14:paraId="34691E21" w14:textId="77777777" w:rsidR="00A8456B" w:rsidRDefault="00F962E7" w:rsidP="00F962E7">
      <w:pPr>
        <w:rPr>
          <w:noProof/>
          <w:color w:val="0070C0"/>
          <w:lang w:eastAsia="zh-TW"/>
        </w:rPr>
      </w:pPr>
      <w:proofErr w:type="spellStart"/>
      <w:r w:rsidRPr="00F962E7">
        <w:rPr>
          <w:color w:val="0070C0"/>
        </w:rPr>
        <w:t>residualPlot</w:t>
      </w:r>
      <w:proofErr w:type="spellEnd"/>
      <w:r w:rsidRPr="00F962E7">
        <w:rPr>
          <w:color w:val="0070C0"/>
        </w:rPr>
        <w:t>(q5lm)</w:t>
      </w:r>
      <w:r w:rsidR="00A8456B" w:rsidRPr="00A8456B">
        <w:rPr>
          <w:noProof/>
          <w:color w:val="0070C0"/>
          <w:lang w:eastAsia="zh-TW"/>
        </w:rPr>
        <w:t xml:space="preserve"> </w:t>
      </w:r>
    </w:p>
    <w:p w14:paraId="10929ECE" w14:textId="2AA9D575" w:rsidR="00F962E7" w:rsidRPr="00F962E7" w:rsidRDefault="00A8456B" w:rsidP="00F962E7">
      <w:pPr>
        <w:rPr>
          <w:color w:val="0070C0"/>
        </w:rPr>
      </w:pPr>
      <w:r>
        <w:rPr>
          <w:noProof/>
          <w:color w:val="0070C0"/>
          <w:lang w:eastAsia="zh-TW"/>
        </w:rPr>
        <w:lastRenderedPageBreak/>
        <w:drawing>
          <wp:inline distT="0" distB="0" distL="0" distR="0" wp14:anchorId="618B77D0" wp14:editId="3E80438D">
            <wp:extent cx="2706624" cy="2377440"/>
            <wp:effectExtent l="0" t="0" r="0" b="3810"/>
            <wp:docPr id="16" name="Picture 16" descr="C:\Users\anson\AppData\Local\Microsoft\Windows\INetCache\Content.Word\Q5res.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nson\AppData\Local\Microsoft\Windows\INetCache\Content.Word\Q5res.jpe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06624" cy="2377440"/>
                    </a:xfrm>
                    <a:prstGeom prst="rect">
                      <a:avLst/>
                    </a:prstGeom>
                    <a:noFill/>
                    <a:ln>
                      <a:noFill/>
                    </a:ln>
                  </pic:spPr>
                </pic:pic>
              </a:graphicData>
            </a:graphic>
          </wp:inline>
        </w:drawing>
      </w:r>
    </w:p>
    <w:p w14:paraId="63E301FA" w14:textId="77777777" w:rsidR="00F962E7" w:rsidRPr="00F962E7" w:rsidRDefault="00F962E7" w:rsidP="00F962E7">
      <w:pPr>
        <w:rPr>
          <w:color w:val="0070C0"/>
        </w:rPr>
      </w:pPr>
      <w:r w:rsidRPr="00F962E7">
        <w:rPr>
          <w:color w:val="0070C0"/>
        </w:rPr>
        <w:t xml:space="preserve"># from the residual plot, the red line deviates greatly from the central horizontal line, it violates the assumption of linearity </w:t>
      </w:r>
    </w:p>
    <w:p w14:paraId="16CFCD0F" w14:textId="77777777" w:rsidR="00F962E7" w:rsidRPr="00F962E7" w:rsidRDefault="00F962E7" w:rsidP="00F962E7">
      <w:pPr>
        <w:rPr>
          <w:color w:val="0070C0"/>
        </w:rPr>
      </w:pPr>
    </w:p>
    <w:p w14:paraId="3CFA67E1" w14:textId="77777777" w:rsidR="00F962E7" w:rsidRPr="00F962E7" w:rsidRDefault="00F962E7" w:rsidP="00F962E7">
      <w:pPr>
        <w:rPr>
          <w:color w:val="0070C0"/>
        </w:rPr>
      </w:pPr>
      <w:r w:rsidRPr="00F962E7">
        <w:rPr>
          <w:color w:val="0070C0"/>
        </w:rPr>
        <w:t xml:space="preserve"># 2) normality test on </w:t>
      </w:r>
      <w:proofErr w:type="spellStart"/>
      <w:r w:rsidRPr="00F962E7">
        <w:rPr>
          <w:color w:val="0070C0"/>
        </w:rPr>
        <w:t>depdenent</w:t>
      </w:r>
      <w:proofErr w:type="spellEnd"/>
      <w:r w:rsidRPr="00F962E7">
        <w:rPr>
          <w:color w:val="0070C0"/>
        </w:rPr>
        <w:t xml:space="preserve"> variable (as a proxy)</w:t>
      </w:r>
    </w:p>
    <w:p w14:paraId="6D6FFBC0" w14:textId="77777777" w:rsidR="00F962E7" w:rsidRPr="00F962E7" w:rsidRDefault="00F962E7" w:rsidP="00F962E7">
      <w:pPr>
        <w:rPr>
          <w:color w:val="0070C0"/>
        </w:rPr>
      </w:pPr>
      <w:proofErr w:type="spellStart"/>
      <w:r w:rsidRPr="00F962E7">
        <w:rPr>
          <w:color w:val="0070C0"/>
        </w:rPr>
        <w:t>shapiro.test</w:t>
      </w:r>
      <w:proofErr w:type="spellEnd"/>
      <w:r w:rsidRPr="00F962E7">
        <w:rPr>
          <w:color w:val="0070C0"/>
        </w:rPr>
        <w:t>(</w:t>
      </w:r>
      <w:proofErr w:type="spellStart"/>
      <w:r w:rsidRPr="00F962E7">
        <w:rPr>
          <w:color w:val="0070C0"/>
        </w:rPr>
        <w:t>happy$Corruption</w:t>
      </w:r>
      <w:proofErr w:type="spellEnd"/>
      <w:r w:rsidRPr="00F962E7">
        <w:rPr>
          <w:color w:val="0070C0"/>
        </w:rPr>
        <w:t>)</w:t>
      </w:r>
    </w:p>
    <w:p w14:paraId="7C19ECDB" w14:textId="77777777" w:rsidR="00F962E7" w:rsidRPr="00F962E7" w:rsidRDefault="00F962E7" w:rsidP="00F962E7">
      <w:pPr>
        <w:rPr>
          <w:color w:val="0070C0"/>
        </w:rPr>
      </w:pPr>
      <w:r w:rsidRPr="00F962E7">
        <w:rPr>
          <w:color w:val="0070C0"/>
        </w:rPr>
        <w:t xml:space="preserve"># p-value is 5.128e-11 which is significant, it means </w:t>
      </w:r>
      <w:proofErr w:type="spellStart"/>
      <w:r w:rsidRPr="00F962E7">
        <w:rPr>
          <w:color w:val="0070C0"/>
        </w:rPr>
        <w:t>thats</w:t>
      </w:r>
      <w:proofErr w:type="spellEnd"/>
      <w:r w:rsidRPr="00F962E7">
        <w:rPr>
          <w:color w:val="0070C0"/>
        </w:rPr>
        <w:t xml:space="preserve"> corruption data is not normally distributed </w:t>
      </w:r>
    </w:p>
    <w:p w14:paraId="09A0945C" w14:textId="77777777" w:rsidR="00F962E7" w:rsidRPr="00F962E7" w:rsidRDefault="00F962E7" w:rsidP="00F962E7">
      <w:pPr>
        <w:rPr>
          <w:color w:val="0070C0"/>
        </w:rPr>
      </w:pPr>
    </w:p>
    <w:p w14:paraId="70683834" w14:textId="77777777" w:rsidR="00F962E7" w:rsidRPr="00F962E7" w:rsidRDefault="00F962E7" w:rsidP="00F962E7">
      <w:pPr>
        <w:rPr>
          <w:color w:val="0070C0"/>
        </w:rPr>
      </w:pPr>
      <w:r w:rsidRPr="00F962E7">
        <w:rPr>
          <w:color w:val="0070C0"/>
        </w:rPr>
        <w:t># 3) independent observations</w:t>
      </w:r>
    </w:p>
    <w:p w14:paraId="6941183A" w14:textId="77777777" w:rsidR="00F962E7" w:rsidRPr="00F962E7" w:rsidRDefault="00F962E7" w:rsidP="00F962E7">
      <w:pPr>
        <w:rPr>
          <w:color w:val="0070C0"/>
        </w:rPr>
      </w:pPr>
      <w:r w:rsidRPr="00F962E7">
        <w:rPr>
          <w:color w:val="0070C0"/>
        </w:rPr>
        <w:t># we cannot check for independent observations in R, we assume it follows the assumption</w:t>
      </w:r>
    </w:p>
    <w:p w14:paraId="014B544C" w14:textId="77777777" w:rsidR="00F962E7" w:rsidRPr="00F962E7" w:rsidRDefault="00F962E7" w:rsidP="00F962E7">
      <w:pPr>
        <w:rPr>
          <w:color w:val="0070C0"/>
        </w:rPr>
      </w:pPr>
    </w:p>
    <w:p w14:paraId="41ED9850" w14:textId="77777777" w:rsidR="00F962E7" w:rsidRPr="00F962E7" w:rsidRDefault="00F962E7" w:rsidP="00F962E7">
      <w:pPr>
        <w:rPr>
          <w:color w:val="0070C0"/>
        </w:rPr>
      </w:pPr>
      <w:r w:rsidRPr="00F962E7">
        <w:rPr>
          <w:color w:val="0070C0"/>
        </w:rPr>
        <w:t xml:space="preserve"># transformation </w:t>
      </w:r>
    </w:p>
    <w:p w14:paraId="52F91173" w14:textId="77777777" w:rsidR="00F962E7" w:rsidRPr="00F962E7" w:rsidRDefault="00F962E7" w:rsidP="00F962E7">
      <w:pPr>
        <w:rPr>
          <w:color w:val="0070C0"/>
        </w:rPr>
      </w:pPr>
      <w:r w:rsidRPr="00F962E7">
        <w:rPr>
          <w:color w:val="0070C0"/>
        </w:rPr>
        <w:t>q5cubicrootlm=</w:t>
      </w:r>
      <w:proofErr w:type="spellStart"/>
      <w:r w:rsidRPr="00F962E7">
        <w:rPr>
          <w:color w:val="0070C0"/>
        </w:rPr>
        <w:t>lm</w:t>
      </w:r>
      <w:proofErr w:type="spellEnd"/>
      <w:r w:rsidRPr="00F962E7">
        <w:rPr>
          <w:color w:val="0070C0"/>
        </w:rPr>
        <w:t>((Corruption)^(1/3)~Freedom*Region, data=happy)</w:t>
      </w:r>
    </w:p>
    <w:p w14:paraId="381F4CA8" w14:textId="77777777" w:rsidR="00F962E7" w:rsidRPr="00F962E7" w:rsidRDefault="00F962E7" w:rsidP="00F962E7">
      <w:pPr>
        <w:rPr>
          <w:color w:val="0070C0"/>
        </w:rPr>
      </w:pPr>
    </w:p>
    <w:p w14:paraId="23CCA7BE" w14:textId="77777777" w:rsidR="00F962E7" w:rsidRPr="00F962E7" w:rsidRDefault="00F962E7" w:rsidP="00F962E7">
      <w:pPr>
        <w:rPr>
          <w:color w:val="0070C0"/>
        </w:rPr>
      </w:pPr>
      <w:proofErr w:type="spellStart"/>
      <w:r w:rsidRPr="00F962E7">
        <w:rPr>
          <w:color w:val="0070C0"/>
        </w:rPr>
        <w:t>hist</w:t>
      </w:r>
      <w:proofErr w:type="spellEnd"/>
      <w:r w:rsidRPr="00F962E7">
        <w:rPr>
          <w:color w:val="0070C0"/>
        </w:rPr>
        <w:t>(q5cubicrootlm$residuals)</w:t>
      </w:r>
    </w:p>
    <w:p w14:paraId="7D4BEE46" w14:textId="77777777" w:rsidR="00F962E7" w:rsidRPr="00F962E7" w:rsidRDefault="00F962E7" w:rsidP="00F962E7">
      <w:pPr>
        <w:rPr>
          <w:color w:val="0070C0"/>
        </w:rPr>
      </w:pPr>
      <w:proofErr w:type="spellStart"/>
      <w:r w:rsidRPr="00F962E7">
        <w:rPr>
          <w:color w:val="0070C0"/>
        </w:rPr>
        <w:t>shapiro.test</w:t>
      </w:r>
      <w:proofErr w:type="spellEnd"/>
      <w:r w:rsidRPr="00F962E7">
        <w:rPr>
          <w:color w:val="0070C0"/>
        </w:rPr>
        <w:t>(residuals(q5cubicrootlm))</w:t>
      </w:r>
    </w:p>
    <w:p w14:paraId="6500F3DB" w14:textId="77777777" w:rsidR="00F962E7" w:rsidRPr="00F962E7" w:rsidRDefault="00F962E7" w:rsidP="00F962E7">
      <w:pPr>
        <w:rPr>
          <w:color w:val="0070C0"/>
        </w:rPr>
      </w:pPr>
    </w:p>
    <w:p w14:paraId="7097FF48" w14:textId="77777777" w:rsidR="00F962E7" w:rsidRPr="00F962E7" w:rsidRDefault="00F962E7" w:rsidP="00F962E7">
      <w:pPr>
        <w:rPr>
          <w:color w:val="0070C0"/>
        </w:rPr>
      </w:pPr>
      <w:r w:rsidRPr="00F962E7">
        <w:rPr>
          <w:color w:val="0070C0"/>
        </w:rPr>
        <w:t xml:space="preserve"># run the test </w:t>
      </w:r>
    </w:p>
    <w:p w14:paraId="12296E7C" w14:textId="77777777" w:rsidR="00F962E7" w:rsidRPr="00F962E7" w:rsidRDefault="00F962E7" w:rsidP="00F962E7">
      <w:pPr>
        <w:rPr>
          <w:color w:val="0070C0"/>
        </w:rPr>
      </w:pPr>
      <w:r w:rsidRPr="00F962E7">
        <w:rPr>
          <w:color w:val="0070C0"/>
        </w:rPr>
        <w:t>q5lm=</w:t>
      </w:r>
      <w:proofErr w:type="spellStart"/>
      <w:r w:rsidRPr="00F962E7">
        <w:rPr>
          <w:color w:val="0070C0"/>
        </w:rPr>
        <w:t>lm</w:t>
      </w:r>
      <w:proofErr w:type="spellEnd"/>
      <w:r w:rsidRPr="00F962E7">
        <w:rPr>
          <w:color w:val="0070C0"/>
        </w:rPr>
        <w:t>(</w:t>
      </w:r>
      <w:proofErr w:type="spellStart"/>
      <w:r w:rsidRPr="00F962E7">
        <w:rPr>
          <w:color w:val="0070C0"/>
        </w:rPr>
        <w:t>Corruption~Freedom</w:t>
      </w:r>
      <w:proofErr w:type="spellEnd"/>
      <w:r w:rsidRPr="00F962E7">
        <w:rPr>
          <w:color w:val="0070C0"/>
        </w:rPr>
        <w:t>*Region, data=happy)</w:t>
      </w:r>
    </w:p>
    <w:p w14:paraId="5A80524D" w14:textId="77777777" w:rsidR="00F962E7" w:rsidRPr="00F962E7" w:rsidRDefault="00F962E7" w:rsidP="00F962E7">
      <w:pPr>
        <w:rPr>
          <w:color w:val="0070C0"/>
        </w:rPr>
      </w:pPr>
    </w:p>
    <w:p w14:paraId="07E24A37" w14:textId="77777777" w:rsidR="00F962E7" w:rsidRPr="00F962E7" w:rsidRDefault="00F962E7" w:rsidP="00F962E7">
      <w:pPr>
        <w:rPr>
          <w:color w:val="0070C0"/>
        </w:rPr>
      </w:pPr>
      <w:r w:rsidRPr="00F962E7">
        <w:rPr>
          <w:color w:val="0070C0"/>
        </w:rPr>
        <w:t># results interpretation</w:t>
      </w:r>
    </w:p>
    <w:p w14:paraId="0F45C539" w14:textId="77777777" w:rsidR="00F962E7" w:rsidRPr="00F962E7" w:rsidRDefault="00F962E7" w:rsidP="00F962E7">
      <w:pPr>
        <w:rPr>
          <w:color w:val="0070C0"/>
        </w:rPr>
      </w:pPr>
      <w:r w:rsidRPr="00F962E7">
        <w:rPr>
          <w:color w:val="0070C0"/>
        </w:rPr>
        <w:t>summary(q5cubicrootlm)</w:t>
      </w:r>
    </w:p>
    <w:p w14:paraId="02ABD9C0" w14:textId="77777777" w:rsidR="00F962E7" w:rsidRPr="00F962E7" w:rsidRDefault="00F962E7" w:rsidP="00F962E7">
      <w:pPr>
        <w:rPr>
          <w:color w:val="0070C0"/>
        </w:rPr>
      </w:pPr>
      <w:r w:rsidRPr="00F962E7">
        <w:rPr>
          <w:color w:val="0070C0"/>
        </w:rPr>
        <w:t xml:space="preserve"># from the summary table, since </w:t>
      </w:r>
      <w:proofErr w:type="spellStart"/>
      <w:r w:rsidRPr="00F962E7">
        <w:rPr>
          <w:color w:val="0070C0"/>
        </w:rPr>
        <w:t>i</w:t>
      </w:r>
      <w:proofErr w:type="spellEnd"/>
      <w:r w:rsidRPr="00F962E7">
        <w:rPr>
          <w:color w:val="0070C0"/>
        </w:rPr>
        <w:t xml:space="preserve"> took cubic root before, </w:t>
      </w:r>
      <w:proofErr w:type="spellStart"/>
      <w:r w:rsidRPr="00F962E7">
        <w:rPr>
          <w:color w:val="0070C0"/>
        </w:rPr>
        <w:t>i</w:t>
      </w:r>
      <w:proofErr w:type="spellEnd"/>
      <w:r w:rsidRPr="00F962E7">
        <w:rPr>
          <w:color w:val="0070C0"/>
        </w:rPr>
        <w:t xml:space="preserve"> have to </w:t>
      </w:r>
      <w:proofErr w:type="spellStart"/>
      <w:r w:rsidRPr="00F962E7">
        <w:rPr>
          <w:color w:val="0070C0"/>
        </w:rPr>
        <w:t>backtransform</w:t>
      </w:r>
      <w:proofErr w:type="spellEnd"/>
      <w:r w:rsidRPr="00F962E7">
        <w:rPr>
          <w:color w:val="0070C0"/>
        </w:rPr>
        <w:t xml:space="preserve"> all the estimates by taking cubic power</w:t>
      </w:r>
    </w:p>
    <w:p w14:paraId="15CD5D84" w14:textId="77777777" w:rsidR="00F962E7" w:rsidRPr="00F962E7" w:rsidRDefault="00F962E7" w:rsidP="00F962E7">
      <w:pPr>
        <w:rPr>
          <w:color w:val="0070C0"/>
        </w:rPr>
      </w:pPr>
      <w:r w:rsidRPr="00F962E7">
        <w:rPr>
          <w:color w:val="0070C0"/>
        </w:rPr>
        <w:t>(0.40617)^(3) #0.0670</w:t>
      </w:r>
    </w:p>
    <w:p w14:paraId="02893E5E" w14:textId="77777777" w:rsidR="00F962E7" w:rsidRPr="00F962E7" w:rsidRDefault="00F962E7" w:rsidP="00F962E7">
      <w:pPr>
        <w:rPr>
          <w:color w:val="0070C0"/>
        </w:rPr>
      </w:pPr>
      <w:r w:rsidRPr="00F962E7">
        <w:rPr>
          <w:color w:val="0070C0"/>
        </w:rPr>
        <w:t>(0.31375)^(3) #0.0309</w:t>
      </w:r>
    </w:p>
    <w:p w14:paraId="662A431C" w14:textId="77777777" w:rsidR="00F962E7" w:rsidRPr="00F962E7" w:rsidRDefault="00F962E7" w:rsidP="00F962E7">
      <w:pPr>
        <w:rPr>
          <w:color w:val="0070C0"/>
        </w:rPr>
      </w:pPr>
      <w:r w:rsidRPr="00F962E7">
        <w:rPr>
          <w:color w:val="0070C0"/>
        </w:rPr>
        <w:t>(0.07311)^(3) #0.000391</w:t>
      </w:r>
    </w:p>
    <w:p w14:paraId="7E5D7465" w14:textId="77777777" w:rsidR="00F962E7" w:rsidRPr="00F962E7" w:rsidRDefault="00F962E7" w:rsidP="00F962E7">
      <w:pPr>
        <w:rPr>
          <w:color w:val="0070C0"/>
        </w:rPr>
      </w:pPr>
      <w:r w:rsidRPr="00F962E7">
        <w:rPr>
          <w:color w:val="0070C0"/>
        </w:rPr>
        <w:t>(-0.07734)^(3) #-0.000463</w:t>
      </w:r>
    </w:p>
    <w:p w14:paraId="624734C2" w14:textId="77777777" w:rsidR="00F962E7" w:rsidRPr="00F962E7" w:rsidRDefault="00F962E7" w:rsidP="00F962E7">
      <w:pPr>
        <w:rPr>
          <w:color w:val="0070C0"/>
        </w:rPr>
      </w:pPr>
      <w:r w:rsidRPr="00F962E7">
        <w:rPr>
          <w:color w:val="0070C0"/>
        </w:rPr>
        <w:t>(-0.18682)^(3) #-0.00652</w:t>
      </w:r>
    </w:p>
    <w:p w14:paraId="60BFF03C" w14:textId="77777777" w:rsidR="00F962E7" w:rsidRPr="00F962E7" w:rsidRDefault="00F962E7" w:rsidP="00F962E7">
      <w:pPr>
        <w:rPr>
          <w:color w:val="0070C0"/>
        </w:rPr>
      </w:pPr>
      <w:r w:rsidRPr="00F962E7">
        <w:rPr>
          <w:color w:val="0070C0"/>
        </w:rPr>
        <w:t>(-0.31201)^(3) #-0.0304</w:t>
      </w:r>
    </w:p>
    <w:p w14:paraId="3E700E01" w14:textId="77777777" w:rsidR="00F962E7" w:rsidRPr="00F962E7" w:rsidRDefault="00F962E7" w:rsidP="00F962E7">
      <w:pPr>
        <w:rPr>
          <w:color w:val="0070C0"/>
        </w:rPr>
      </w:pPr>
      <w:r w:rsidRPr="00F962E7">
        <w:rPr>
          <w:color w:val="0070C0"/>
        </w:rPr>
        <w:t>(0.09658)^(3) #0.000901</w:t>
      </w:r>
    </w:p>
    <w:p w14:paraId="6BD61EE4" w14:textId="77777777" w:rsidR="00F962E7" w:rsidRPr="00F962E7" w:rsidRDefault="00F962E7" w:rsidP="00F962E7">
      <w:pPr>
        <w:rPr>
          <w:color w:val="0070C0"/>
        </w:rPr>
      </w:pPr>
      <w:r w:rsidRPr="00F962E7">
        <w:rPr>
          <w:color w:val="0070C0"/>
        </w:rPr>
        <w:lastRenderedPageBreak/>
        <w:t>(0.42202)^(3) #0.0752</w:t>
      </w:r>
    </w:p>
    <w:p w14:paraId="106C0B90" w14:textId="77777777" w:rsidR="00F962E7" w:rsidRPr="00F962E7" w:rsidRDefault="00F962E7" w:rsidP="00F962E7">
      <w:pPr>
        <w:rPr>
          <w:color w:val="0070C0"/>
        </w:rPr>
      </w:pPr>
      <w:r w:rsidRPr="00F962E7">
        <w:rPr>
          <w:color w:val="0070C0"/>
        </w:rPr>
        <w:t xml:space="preserve"># from the 1st line, p-value is 2e-16 which is significant, it means that the holding Freedom zero, Corruption in </w:t>
      </w:r>
      <w:proofErr w:type="spellStart"/>
      <w:r w:rsidRPr="00F962E7">
        <w:rPr>
          <w:color w:val="0070C0"/>
        </w:rPr>
        <w:t>AfricaMideast</w:t>
      </w:r>
      <w:proofErr w:type="spellEnd"/>
      <w:r w:rsidRPr="00F962E7">
        <w:rPr>
          <w:color w:val="0070C0"/>
        </w:rPr>
        <w:t xml:space="preserve"> will be 0.0670</w:t>
      </w:r>
    </w:p>
    <w:p w14:paraId="1C045B2C" w14:textId="77777777" w:rsidR="00F962E7" w:rsidRPr="00F962E7" w:rsidRDefault="00F962E7" w:rsidP="00F962E7">
      <w:pPr>
        <w:rPr>
          <w:color w:val="0070C0"/>
        </w:rPr>
      </w:pPr>
      <w:r w:rsidRPr="00F962E7">
        <w:rPr>
          <w:color w:val="0070C0"/>
        </w:rPr>
        <w:t xml:space="preserve"># from the 2nd line, p-value is 0.00147 which is significant, it means that a unit increase in Freedom will lead to 0.0309 increase in Corruption in </w:t>
      </w:r>
      <w:proofErr w:type="spellStart"/>
      <w:r w:rsidRPr="00F962E7">
        <w:rPr>
          <w:color w:val="0070C0"/>
        </w:rPr>
        <w:t>AfricaMideast</w:t>
      </w:r>
      <w:proofErr w:type="spellEnd"/>
    </w:p>
    <w:p w14:paraId="6E2A61E0" w14:textId="77777777" w:rsidR="00F962E7" w:rsidRPr="00F962E7" w:rsidRDefault="00F962E7" w:rsidP="00F962E7">
      <w:pPr>
        <w:rPr>
          <w:color w:val="0070C0"/>
        </w:rPr>
      </w:pPr>
      <w:r w:rsidRPr="00F962E7">
        <w:rPr>
          <w:color w:val="0070C0"/>
        </w:rPr>
        <w:t xml:space="preserve"># from the 3rd line, p-value is 0.440 which is not significant, it means that </w:t>
      </w:r>
      <w:proofErr w:type="spellStart"/>
      <w:r w:rsidRPr="00F962E7">
        <w:rPr>
          <w:color w:val="0070C0"/>
        </w:rPr>
        <w:t>AmericaCarribean</w:t>
      </w:r>
      <w:proofErr w:type="spellEnd"/>
      <w:r w:rsidRPr="00F962E7">
        <w:rPr>
          <w:color w:val="0070C0"/>
        </w:rPr>
        <w:t xml:space="preserve"> has no effect on the change in intercept </w:t>
      </w:r>
    </w:p>
    <w:p w14:paraId="6AF9C5BC" w14:textId="77777777" w:rsidR="00F962E7" w:rsidRPr="00F962E7" w:rsidRDefault="00F962E7" w:rsidP="00F962E7">
      <w:pPr>
        <w:rPr>
          <w:color w:val="0070C0"/>
        </w:rPr>
      </w:pPr>
      <w:r w:rsidRPr="00F962E7">
        <w:rPr>
          <w:color w:val="0070C0"/>
        </w:rPr>
        <w:t xml:space="preserve"># from the 4th line, p-value is 0.373 which is not significant, it means that </w:t>
      </w:r>
      <w:proofErr w:type="spellStart"/>
      <w:r w:rsidRPr="00F962E7">
        <w:rPr>
          <w:color w:val="0070C0"/>
        </w:rPr>
        <w:t>AsiaAustralia</w:t>
      </w:r>
      <w:proofErr w:type="spellEnd"/>
      <w:r w:rsidRPr="00F962E7">
        <w:rPr>
          <w:color w:val="0070C0"/>
        </w:rPr>
        <w:t xml:space="preserve"> has no effect on  the change in intercept</w:t>
      </w:r>
    </w:p>
    <w:p w14:paraId="0B23A4C7" w14:textId="77777777" w:rsidR="00F962E7" w:rsidRPr="00F962E7" w:rsidRDefault="00F962E7" w:rsidP="00F962E7">
      <w:pPr>
        <w:rPr>
          <w:color w:val="0070C0"/>
        </w:rPr>
      </w:pPr>
      <w:r w:rsidRPr="00F962E7">
        <w:rPr>
          <w:color w:val="0070C0"/>
        </w:rPr>
        <w:t xml:space="preserve"># from the 5th line, p-value is 0.000301 which is significant, it means that the intercept of Europe is 0.00652 lower than the intercept of </w:t>
      </w:r>
      <w:proofErr w:type="spellStart"/>
      <w:r w:rsidRPr="00F962E7">
        <w:rPr>
          <w:color w:val="0070C0"/>
        </w:rPr>
        <w:t>AfricaMideast</w:t>
      </w:r>
      <w:proofErr w:type="spellEnd"/>
      <w:r w:rsidRPr="00F962E7">
        <w:rPr>
          <w:color w:val="0070C0"/>
        </w:rPr>
        <w:t>, that is 0.0605</w:t>
      </w:r>
    </w:p>
    <w:p w14:paraId="717513EC" w14:textId="77777777" w:rsidR="00F962E7" w:rsidRPr="00F962E7" w:rsidRDefault="00F962E7" w:rsidP="00F962E7">
      <w:pPr>
        <w:rPr>
          <w:color w:val="0070C0"/>
        </w:rPr>
      </w:pPr>
      <w:r w:rsidRPr="00F962E7">
        <w:rPr>
          <w:color w:val="0070C0"/>
        </w:rPr>
        <w:t xml:space="preserve"># from the 6th line, p-value is 0.162 which is not significant, it means that there is no </w:t>
      </w:r>
      <w:proofErr w:type="spellStart"/>
      <w:r w:rsidRPr="00F962E7">
        <w:rPr>
          <w:color w:val="0070C0"/>
        </w:rPr>
        <w:t>sigificant</w:t>
      </w:r>
      <w:proofErr w:type="spellEnd"/>
      <w:r w:rsidRPr="00F962E7">
        <w:rPr>
          <w:color w:val="0070C0"/>
        </w:rPr>
        <w:t xml:space="preserve"> interaction between Freedom and </w:t>
      </w:r>
      <w:proofErr w:type="spellStart"/>
      <w:r w:rsidRPr="00F962E7">
        <w:rPr>
          <w:color w:val="0070C0"/>
        </w:rPr>
        <w:t>AmericasCarribean</w:t>
      </w:r>
      <w:proofErr w:type="spellEnd"/>
    </w:p>
    <w:p w14:paraId="338A3654" w14:textId="77777777" w:rsidR="00F962E7" w:rsidRPr="00F962E7" w:rsidRDefault="00F962E7" w:rsidP="00F962E7">
      <w:pPr>
        <w:rPr>
          <w:color w:val="0070C0"/>
        </w:rPr>
      </w:pPr>
      <w:r w:rsidRPr="00F962E7">
        <w:rPr>
          <w:color w:val="0070C0"/>
        </w:rPr>
        <w:t xml:space="preserve"># from the 7th line, p-value is 0.635 which is not significant, it means that there is no significant interaction between Freedom and </w:t>
      </w:r>
      <w:proofErr w:type="spellStart"/>
      <w:r w:rsidRPr="00F962E7">
        <w:rPr>
          <w:color w:val="0070C0"/>
        </w:rPr>
        <w:t>AsiaAustralia</w:t>
      </w:r>
      <w:proofErr w:type="spellEnd"/>
    </w:p>
    <w:p w14:paraId="5852F614" w14:textId="77777777" w:rsidR="00F962E7" w:rsidRPr="00F962E7" w:rsidRDefault="00F962E7" w:rsidP="00F962E7">
      <w:pPr>
        <w:rPr>
          <w:color w:val="0070C0"/>
        </w:rPr>
      </w:pPr>
      <w:r w:rsidRPr="00F962E7">
        <w:rPr>
          <w:color w:val="0070C0"/>
        </w:rPr>
        <w:t># from the 8th line, p-value is 0.00197 which is significant, it means that in Europe when Freedom increase by 1 unit, Corruption will increase by 0.0309+0.0752 = 0.106 unit</w:t>
      </w:r>
    </w:p>
    <w:p w14:paraId="01B734A3" w14:textId="77777777" w:rsidR="00F962E7" w:rsidRPr="00F962E7" w:rsidRDefault="00F962E7" w:rsidP="00F962E7">
      <w:pPr>
        <w:rPr>
          <w:color w:val="0070C0"/>
        </w:rPr>
      </w:pPr>
      <w:r w:rsidRPr="00F962E7">
        <w:rPr>
          <w:color w:val="0070C0"/>
        </w:rPr>
        <w:t xml:space="preserve"># therefore, there is a difference in influence by Freedom in </w:t>
      </w:r>
      <w:proofErr w:type="spellStart"/>
      <w:r w:rsidRPr="00F962E7">
        <w:rPr>
          <w:color w:val="0070C0"/>
        </w:rPr>
        <w:t>AfricaMideast</w:t>
      </w:r>
      <w:proofErr w:type="spellEnd"/>
      <w:r w:rsidRPr="00F962E7">
        <w:rPr>
          <w:color w:val="0070C0"/>
        </w:rPr>
        <w:t xml:space="preserve"> and Europe towards Corruption </w:t>
      </w:r>
    </w:p>
    <w:p w14:paraId="6C6AFCBF" w14:textId="77777777" w:rsidR="00F962E7" w:rsidRPr="00F962E7" w:rsidRDefault="00F962E7" w:rsidP="00F962E7">
      <w:pPr>
        <w:rPr>
          <w:color w:val="0070C0"/>
        </w:rPr>
      </w:pPr>
    </w:p>
    <w:p w14:paraId="5F6F19AF" w14:textId="77777777" w:rsidR="00F962E7" w:rsidRPr="00F962E7" w:rsidRDefault="00F962E7" w:rsidP="00F962E7">
      <w:pPr>
        <w:rPr>
          <w:color w:val="0070C0"/>
        </w:rPr>
      </w:pPr>
      <w:r w:rsidRPr="00F962E7">
        <w:rPr>
          <w:color w:val="0070C0"/>
        </w:rPr>
        <w:t># model fit checking</w:t>
      </w:r>
    </w:p>
    <w:p w14:paraId="44392784" w14:textId="77777777" w:rsidR="00F962E7" w:rsidRPr="00F962E7" w:rsidRDefault="00F962E7" w:rsidP="00F962E7">
      <w:pPr>
        <w:rPr>
          <w:color w:val="0070C0"/>
        </w:rPr>
      </w:pPr>
      <w:r w:rsidRPr="00F962E7">
        <w:rPr>
          <w:color w:val="0070C0"/>
        </w:rPr>
        <w:t># from the summary table, multiple R-squared is 0.350 which means that 35% of variances are explained by the model</w:t>
      </w:r>
    </w:p>
    <w:p w14:paraId="5FADBDBB" w14:textId="77777777" w:rsidR="00F962E7" w:rsidRPr="00F962E7" w:rsidRDefault="00F962E7" w:rsidP="00F962E7">
      <w:pPr>
        <w:rPr>
          <w:color w:val="0070C0"/>
        </w:rPr>
      </w:pPr>
      <w:r w:rsidRPr="00F962E7">
        <w:rPr>
          <w:color w:val="0070C0"/>
        </w:rPr>
        <w:t># 1) residual normality</w:t>
      </w:r>
    </w:p>
    <w:p w14:paraId="2754936A" w14:textId="77777777" w:rsidR="00F962E7" w:rsidRPr="00F962E7" w:rsidRDefault="00F962E7" w:rsidP="00F962E7">
      <w:pPr>
        <w:rPr>
          <w:color w:val="0070C0"/>
        </w:rPr>
      </w:pPr>
      <w:proofErr w:type="spellStart"/>
      <w:r w:rsidRPr="00F962E7">
        <w:rPr>
          <w:color w:val="0070C0"/>
        </w:rPr>
        <w:t>qqnorm</w:t>
      </w:r>
      <w:proofErr w:type="spellEnd"/>
      <w:r w:rsidRPr="00F962E7">
        <w:rPr>
          <w:color w:val="0070C0"/>
        </w:rPr>
        <w:t>(residuals(q5cubicrootlm))</w:t>
      </w:r>
    </w:p>
    <w:p w14:paraId="72A8133C" w14:textId="079DE482" w:rsidR="00F962E7" w:rsidRPr="00F962E7" w:rsidRDefault="00F962E7" w:rsidP="00F962E7">
      <w:pPr>
        <w:rPr>
          <w:color w:val="0070C0"/>
        </w:rPr>
      </w:pPr>
      <w:proofErr w:type="spellStart"/>
      <w:r w:rsidRPr="00F962E7">
        <w:rPr>
          <w:color w:val="0070C0"/>
        </w:rPr>
        <w:t>qqline</w:t>
      </w:r>
      <w:proofErr w:type="spellEnd"/>
      <w:r w:rsidRPr="00F962E7">
        <w:rPr>
          <w:color w:val="0070C0"/>
        </w:rPr>
        <w:t>(residuals(q5cubicrootlm),col="red")</w:t>
      </w:r>
      <w:r w:rsidR="00A8456B">
        <w:rPr>
          <w:noProof/>
          <w:color w:val="0070C0"/>
          <w:lang w:eastAsia="zh-TW"/>
        </w:rPr>
        <w:drawing>
          <wp:inline distT="0" distB="0" distL="0" distR="0" wp14:anchorId="18E14C3C" wp14:editId="16365764">
            <wp:extent cx="2706624" cy="2377440"/>
            <wp:effectExtent l="0" t="0" r="0" b="3810"/>
            <wp:docPr id="17" name="Picture 17" descr="C:\Users\anson\AppData\Local\Microsoft\Windows\INetCache\Content.Word\Q5qq.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anson\AppData\Local\Microsoft\Windows\INetCache\Content.Word\Q5qq.jpe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06624" cy="2377440"/>
                    </a:xfrm>
                    <a:prstGeom prst="rect">
                      <a:avLst/>
                    </a:prstGeom>
                    <a:noFill/>
                    <a:ln>
                      <a:noFill/>
                    </a:ln>
                  </pic:spPr>
                </pic:pic>
              </a:graphicData>
            </a:graphic>
          </wp:inline>
        </w:drawing>
      </w:r>
    </w:p>
    <w:p w14:paraId="34F6DACF" w14:textId="77777777" w:rsidR="00F962E7" w:rsidRPr="00F962E7" w:rsidRDefault="00F962E7" w:rsidP="00F962E7">
      <w:pPr>
        <w:rPr>
          <w:color w:val="0070C0"/>
        </w:rPr>
      </w:pPr>
      <w:r w:rsidRPr="00F962E7">
        <w:rPr>
          <w:color w:val="0070C0"/>
        </w:rPr>
        <w:t xml:space="preserve"># from just eyeballing, the residuals seem to be normally distributed </w:t>
      </w:r>
    </w:p>
    <w:p w14:paraId="7D351455" w14:textId="77777777" w:rsidR="00F962E7" w:rsidRPr="00F962E7" w:rsidRDefault="00F962E7" w:rsidP="00F962E7">
      <w:pPr>
        <w:rPr>
          <w:color w:val="0070C0"/>
        </w:rPr>
      </w:pPr>
      <w:proofErr w:type="spellStart"/>
      <w:r w:rsidRPr="00F962E7">
        <w:rPr>
          <w:color w:val="0070C0"/>
        </w:rPr>
        <w:t>shapiro.test</w:t>
      </w:r>
      <w:proofErr w:type="spellEnd"/>
      <w:r w:rsidRPr="00F962E7">
        <w:rPr>
          <w:color w:val="0070C0"/>
        </w:rPr>
        <w:t>(residuals(q5cubicrootlm))</w:t>
      </w:r>
    </w:p>
    <w:p w14:paraId="7859F89C" w14:textId="77777777" w:rsidR="00F962E7" w:rsidRPr="00F962E7" w:rsidRDefault="00F962E7" w:rsidP="00F962E7">
      <w:pPr>
        <w:rPr>
          <w:color w:val="0070C0"/>
        </w:rPr>
      </w:pPr>
      <w:r w:rsidRPr="00F962E7">
        <w:rPr>
          <w:color w:val="0070C0"/>
        </w:rPr>
        <w:t xml:space="preserve"># from the </w:t>
      </w:r>
      <w:proofErr w:type="spellStart"/>
      <w:r w:rsidRPr="00F962E7">
        <w:rPr>
          <w:color w:val="0070C0"/>
        </w:rPr>
        <w:t>shapiro</w:t>
      </w:r>
      <w:proofErr w:type="spellEnd"/>
      <w:r w:rsidRPr="00F962E7">
        <w:rPr>
          <w:color w:val="0070C0"/>
        </w:rPr>
        <w:t xml:space="preserve"> test, p-value=0.852 which is not significant and agree with the </w:t>
      </w:r>
      <w:proofErr w:type="spellStart"/>
      <w:r w:rsidRPr="00F962E7">
        <w:rPr>
          <w:color w:val="0070C0"/>
        </w:rPr>
        <w:t>qqplot</w:t>
      </w:r>
      <w:proofErr w:type="spellEnd"/>
      <w:r w:rsidRPr="00F962E7">
        <w:rPr>
          <w:color w:val="0070C0"/>
        </w:rPr>
        <w:t xml:space="preserve"> result </w:t>
      </w:r>
    </w:p>
    <w:p w14:paraId="2EA38311" w14:textId="77777777" w:rsidR="00F962E7" w:rsidRPr="00F962E7" w:rsidRDefault="00F962E7" w:rsidP="00F962E7">
      <w:pPr>
        <w:rPr>
          <w:color w:val="0070C0"/>
        </w:rPr>
      </w:pPr>
    </w:p>
    <w:p w14:paraId="51E7E988" w14:textId="77777777" w:rsidR="00F962E7" w:rsidRPr="00F962E7" w:rsidRDefault="00F962E7" w:rsidP="00F962E7">
      <w:pPr>
        <w:rPr>
          <w:color w:val="0070C0"/>
        </w:rPr>
      </w:pPr>
      <w:r w:rsidRPr="00F962E7">
        <w:rPr>
          <w:color w:val="0070C0"/>
        </w:rPr>
        <w:t># 2) residual homoscedasticity</w:t>
      </w:r>
    </w:p>
    <w:p w14:paraId="31C38686" w14:textId="77777777" w:rsidR="00A8456B" w:rsidRDefault="00F962E7" w:rsidP="00F962E7">
      <w:pPr>
        <w:rPr>
          <w:noProof/>
          <w:color w:val="0070C0"/>
          <w:lang w:eastAsia="zh-TW"/>
        </w:rPr>
      </w:pPr>
      <w:r w:rsidRPr="00F962E7">
        <w:rPr>
          <w:color w:val="0070C0"/>
        </w:rPr>
        <w:t>plot(q5cubicrootlm, which=c(1))</w:t>
      </w:r>
      <w:r w:rsidR="00A8456B" w:rsidRPr="00A8456B">
        <w:rPr>
          <w:noProof/>
          <w:color w:val="0070C0"/>
          <w:lang w:eastAsia="zh-TW"/>
        </w:rPr>
        <w:t xml:space="preserve"> </w:t>
      </w:r>
    </w:p>
    <w:p w14:paraId="48F6F5C0" w14:textId="4BA27C83" w:rsidR="00F962E7" w:rsidRPr="00F962E7" w:rsidRDefault="00A8456B" w:rsidP="00F962E7">
      <w:pPr>
        <w:rPr>
          <w:color w:val="0070C0"/>
        </w:rPr>
      </w:pPr>
      <w:r>
        <w:rPr>
          <w:noProof/>
          <w:color w:val="0070C0"/>
          <w:lang w:eastAsia="zh-TW"/>
        </w:rPr>
        <w:drawing>
          <wp:inline distT="0" distB="0" distL="0" distR="0" wp14:anchorId="2E800059" wp14:editId="7F9A2E12">
            <wp:extent cx="2706624" cy="2377440"/>
            <wp:effectExtent l="0" t="0" r="0" b="3810"/>
            <wp:docPr id="18" name="Picture 18" descr="C:\Users\anson\AppData\Local\Microsoft\Windows\INetCache\Content.Word\Q5homo.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anson\AppData\Local\Microsoft\Windows\INetCache\Content.Word\Q5homo.jpe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06624" cy="2377440"/>
                    </a:xfrm>
                    <a:prstGeom prst="rect">
                      <a:avLst/>
                    </a:prstGeom>
                    <a:noFill/>
                    <a:ln>
                      <a:noFill/>
                    </a:ln>
                  </pic:spPr>
                </pic:pic>
              </a:graphicData>
            </a:graphic>
          </wp:inline>
        </w:drawing>
      </w:r>
    </w:p>
    <w:p w14:paraId="453E9D71" w14:textId="77777777" w:rsidR="00F962E7" w:rsidRPr="00F962E7" w:rsidRDefault="00F962E7" w:rsidP="00F962E7">
      <w:pPr>
        <w:rPr>
          <w:color w:val="0070C0"/>
        </w:rPr>
      </w:pPr>
      <w:r w:rsidRPr="00F962E7">
        <w:rPr>
          <w:color w:val="0070C0"/>
        </w:rPr>
        <w:t xml:space="preserve"># from just eyeballing the residual plot, the result seems to </w:t>
      </w:r>
      <w:proofErr w:type="spellStart"/>
      <w:r w:rsidRPr="00F962E7">
        <w:rPr>
          <w:color w:val="0070C0"/>
        </w:rPr>
        <w:t>to</w:t>
      </w:r>
      <w:proofErr w:type="spellEnd"/>
      <w:r w:rsidRPr="00F962E7">
        <w:rPr>
          <w:color w:val="0070C0"/>
        </w:rPr>
        <w:t xml:space="preserve"> be homoscedastic</w:t>
      </w:r>
    </w:p>
    <w:p w14:paraId="0E2AD7F6" w14:textId="77777777" w:rsidR="00F962E7" w:rsidRPr="00F962E7" w:rsidRDefault="00F962E7" w:rsidP="00F962E7">
      <w:pPr>
        <w:rPr>
          <w:color w:val="0070C0"/>
        </w:rPr>
      </w:pPr>
      <w:r w:rsidRPr="00F962E7">
        <w:rPr>
          <w:color w:val="0070C0"/>
        </w:rPr>
        <w:t>library(</w:t>
      </w:r>
      <w:proofErr w:type="spellStart"/>
      <w:r w:rsidRPr="00F962E7">
        <w:rPr>
          <w:color w:val="0070C0"/>
        </w:rPr>
        <w:t>lmtest</w:t>
      </w:r>
      <w:proofErr w:type="spellEnd"/>
      <w:r w:rsidRPr="00F962E7">
        <w:rPr>
          <w:color w:val="0070C0"/>
        </w:rPr>
        <w:t>)</w:t>
      </w:r>
    </w:p>
    <w:p w14:paraId="1CABBF07" w14:textId="77777777" w:rsidR="00F962E7" w:rsidRPr="00F962E7" w:rsidRDefault="00F962E7" w:rsidP="00F962E7">
      <w:pPr>
        <w:rPr>
          <w:color w:val="0070C0"/>
        </w:rPr>
      </w:pPr>
      <w:proofErr w:type="spellStart"/>
      <w:r w:rsidRPr="00F962E7">
        <w:rPr>
          <w:color w:val="0070C0"/>
        </w:rPr>
        <w:t>bptest</w:t>
      </w:r>
      <w:proofErr w:type="spellEnd"/>
      <w:r w:rsidRPr="00F962E7">
        <w:rPr>
          <w:color w:val="0070C0"/>
        </w:rPr>
        <w:t>(q5cubicrootlm)</w:t>
      </w:r>
    </w:p>
    <w:p w14:paraId="03CC2E0A" w14:textId="77777777" w:rsidR="00F962E7" w:rsidRPr="00F962E7" w:rsidRDefault="00F962E7" w:rsidP="00F962E7">
      <w:pPr>
        <w:rPr>
          <w:color w:val="0070C0"/>
        </w:rPr>
      </w:pPr>
      <w:r w:rsidRPr="00F962E7">
        <w:rPr>
          <w:color w:val="0070C0"/>
        </w:rPr>
        <w:t xml:space="preserve"># from the </w:t>
      </w:r>
      <w:proofErr w:type="spellStart"/>
      <w:r w:rsidRPr="00F962E7">
        <w:rPr>
          <w:color w:val="0070C0"/>
        </w:rPr>
        <w:t>bptest</w:t>
      </w:r>
      <w:proofErr w:type="spellEnd"/>
      <w:r w:rsidRPr="00F962E7">
        <w:rPr>
          <w:color w:val="0070C0"/>
        </w:rPr>
        <w:t>, p-value=0.0554 which is not significant, it means that the residuals are homoscedastic</w:t>
      </w:r>
    </w:p>
    <w:p w14:paraId="4B0ED57A" w14:textId="77777777" w:rsidR="00F962E7" w:rsidRPr="00F962E7" w:rsidRDefault="00F962E7" w:rsidP="00F962E7">
      <w:pPr>
        <w:rPr>
          <w:color w:val="0070C0"/>
        </w:rPr>
      </w:pPr>
    </w:p>
    <w:p w14:paraId="13208ABB" w14:textId="77777777" w:rsidR="00F962E7" w:rsidRPr="00F962E7" w:rsidRDefault="00F962E7" w:rsidP="00F962E7">
      <w:pPr>
        <w:rPr>
          <w:color w:val="0070C0"/>
        </w:rPr>
      </w:pPr>
      <w:r w:rsidRPr="00F962E7">
        <w:rPr>
          <w:color w:val="0070C0"/>
        </w:rPr>
        <w:t xml:space="preserve"># 3) residual interdependency </w:t>
      </w:r>
    </w:p>
    <w:p w14:paraId="20F980CF" w14:textId="77777777" w:rsidR="00A8456B" w:rsidRDefault="00F962E7" w:rsidP="00F962E7">
      <w:pPr>
        <w:rPr>
          <w:noProof/>
          <w:color w:val="0070C0"/>
          <w:lang w:eastAsia="zh-TW"/>
        </w:rPr>
      </w:pPr>
      <w:r w:rsidRPr="00F962E7">
        <w:rPr>
          <w:color w:val="0070C0"/>
        </w:rPr>
        <w:t>plot(residuals(q5cubicrootlm))</w:t>
      </w:r>
      <w:r w:rsidR="00A8456B" w:rsidRPr="00A8456B">
        <w:rPr>
          <w:noProof/>
          <w:color w:val="0070C0"/>
          <w:lang w:eastAsia="zh-TW"/>
        </w:rPr>
        <w:t xml:space="preserve"> </w:t>
      </w:r>
    </w:p>
    <w:p w14:paraId="6276E081" w14:textId="34EF9612" w:rsidR="00F962E7" w:rsidRPr="00F962E7" w:rsidRDefault="00A8456B" w:rsidP="00F962E7">
      <w:pPr>
        <w:rPr>
          <w:color w:val="0070C0"/>
        </w:rPr>
      </w:pPr>
      <w:r>
        <w:rPr>
          <w:noProof/>
          <w:color w:val="0070C0"/>
          <w:lang w:eastAsia="zh-TW"/>
        </w:rPr>
        <w:drawing>
          <wp:inline distT="0" distB="0" distL="0" distR="0" wp14:anchorId="12275359" wp14:editId="09B54006">
            <wp:extent cx="2706624" cy="2377440"/>
            <wp:effectExtent l="0" t="0" r="0" b="3810"/>
            <wp:docPr id="19" name="Picture 19" descr="C:\Users\anson\AppData\Local\Microsoft\Windows\INetCache\Content.Word\Q5inter.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anson\AppData\Local\Microsoft\Windows\INetCache\Content.Word\Q5inter.jpe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06624" cy="2377440"/>
                    </a:xfrm>
                    <a:prstGeom prst="rect">
                      <a:avLst/>
                    </a:prstGeom>
                    <a:noFill/>
                    <a:ln>
                      <a:noFill/>
                    </a:ln>
                  </pic:spPr>
                </pic:pic>
              </a:graphicData>
            </a:graphic>
          </wp:inline>
        </w:drawing>
      </w:r>
    </w:p>
    <w:p w14:paraId="058F9407" w14:textId="77777777" w:rsidR="00F962E7" w:rsidRPr="00F962E7" w:rsidRDefault="00F962E7" w:rsidP="00F962E7">
      <w:pPr>
        <w:rPr>
          <w:color w:val="0070C0"/>
        </w:rPr>
      </w:pPr>
      <w:r w:rsidRPr="00F962E7">
        <w:rPr>
          <w:color w:val="0070C0"/>
        </w:rPr>
        <w:t># from just eyeballing the residual plot, it has no obvious pattern</w:t>
      </w:r>
    </w:p>
    <w:p w14:paraId="702E77E1" w14:textId="77777777" w:rsidR="00F962E7" w:rsidRPr="00F962E7" w:rsidRDefault="00F962E7" w:rsidP="00F962E7">
      <w:pPr>
        <w:rPr>
          <w:color w:val="0070C0"/>
        </w:rPr>
      </w:pPr>
      <w:proofErr w:type="spellStart"/>
      <w:r w:rsidRPr="00F962E7">
        <w:rPr>
          <w:color w:val="0070C0"/>
        </w:rPr>
        <w:t>dwtest</w:t>
      </w:r>
      <w:proofErr w:type="spellEnd"/>
      <w:r w:rsidRPr="00F962E7">
        <w:rPr>
          <w:color w:val="0070C0"/>
        </w:rPr>
        <w:t>(q5cubicrootlm, alternative=c("</w:t>
      </w:r>
      <w:proofErr w:type="spellStart"/>
      <w:r w:rsidRPr="00F962E7">
        <w:rPr>
          <w:color w:val="0070C0"/>
        </w:rPr>
        <w:t>two.sided</w:t>
      </w:r>
      <w:proofErr w:type="spellEnd"/>
      <w:r w:rsidRPr="00F962E7">
        <w:rPr>
          <w:color w:val="0070C0"/>
        </w:rPr>
        <w:t>"))</w:t>
      </w:r>
    </w:p>
    <w:p w14:paraId="41B9DA70" w14:textId="77777777" w:rsidR="00F962E7" w:rsidRPr="00F962E7" w:rsidRDefault="00F962E7" w:rsidP="00F962E7">
      <w:pPr>
        <w:rPr>
          <w:color w:val="0070C0"/>
        </w:rPr>
      </w:pPr>
      <w:r w:rsidRPr="00F962E7">
        <w:rPr>
          <w:color w:val="0070C0"/>
        </w:rPr>
        <w:t xml:space="preserve"># from the </w:t>
      </w:r>
      <w:proofErr w:type="spellStart"/>
      <w:r w:rsidRPr="00F962E7">
        <w:rPr>
          <w:color w:val="0070C0"/>
        </w:rPr>
        <w:t>dwtest</w:t>
      </w:r>
      <w:proofErr w:type="spellEnd"/>
      <w:r w:rsidRPr="00F962E7">
        <w:rPr>
          <w:color w:val="0070C0"/>
        </w:rPr>
        <w:t xml:space="preserve">, p-value=0.846 which is not significant, it means that the residuals are </w:t>
      </w:r>
      <w:proofErr w:type="spellStart"/>
      <w:r w:rsidRPr="00F962E7">
        <w:rPr>
          <w:color w:val="0070C0"/>
        </w:rPr>
        <w:t>indepedent</w:t>
      </w:r>
      <w:proofErr w:type="spellEnd"/>
      <w:r w:rsidRPr="00F962E7">
        <w:rPr>
          <w:color w:val="0070C0"/>
        </w:rPr>
        <w:t xml:space="preserve"> </w:t>
      </w:r>
    </w:p>
    <w:p w14:paraId="11FDE384" w14:textId="77777777" w:rsidR="00F962E7" w:rsidRPr="00F962E7" w:rsidRDefault="00F962E7" w:rsidP="00F962E7">
      <w:pPr>
        <w:rPr>
          <w:color w:val="0070C0"/>
        </w:rPr>
      </w:pPr>
      <w:r w:rsidRPr="00F962E7">
        <w:rPr>
          <w:color w:val="0070C0"/>
        </w:rPr>
        <w:t># overall, this is a good model to explain Corruption</w:t>
      </w:r>
    </w:p>
    <w:p w14:paraId="540DF6D9" w14:textId="77777777" w:rsidR="00F962E7" w:rsidRPr="00F962E7" w:rsidRDefault="00F962E7" w:rsidP="00F962E7">
      <w:pPr>
        <w:rPr>
          <w:color w:val="0070C0"/>
        </w:rPr>
      </w:pPr>
      <w:r w:rsidRPr="00F962E7">
        <w:rPr>
          <w:color w:val="0070C0"/>
        </w:rPr>
        <w:t>AIC(q4cubicrootlm,q5cubicrootlm)</w:t>
      </w:r>
    </w:p>
    <w:p w14:paraId="32056472" w14:textId="110F82CB" w:rsidR="00F962E7" w:rsidRPr="00F962E7" w:rsidRDefault="00F962E7" w:rsidP="00F962E7">
      <w:pPr>
        <w:rPr>
          <w:color w:val="0070C0"/>
        </w:rPr>
      </w:pPr>
      <w:r w:rsidRPr="00F962E7">
        <w:rPr>
          <w:color w:val="0070C0"/>
        </w:rPr>
        <w:t># from the AIC score, model in q5 has a lower score which means it is a better model compared to q4</w:t>
      </w:r>
    </w:p>
    <w:p w14:paraId="1B1963B7" w14:textId="77777777" w:rsidR="00F962E7" w:rsidRDefault="00F962E7" w:rsidP="00F962E7"/>
    <w:p w14:paraId="3ABFC43B" w14:textId="38131F46" w:rsidR="00E67A5F" w:rsidRPr="00F962E7" w:rsidRDefault="00E67A5F" w:rsidP="00E67A5F">
      <w:pPr>
        <w:pStyle w:val="ListParagraph"/>
        <w:numPr>
          <w:ilvl w:val="0"/>
          <w:numId w:val="2"/>
        </w:numPr>
      </w:pPr>
      <w:r>
        <w:t>Which factors are significantly associated with whether a breast cancer tumor is malignant or not? Choose three continuous</w:t>
      </w:r>
      <w:r w:rsidR="008A2305">
        <w:t xml:space="preserve"> independent</w:t>
      </w:r>
      <w:r>
        <w:t xml:space="preserve"> variables to include in your model. </w:t>
      </w:r>
      <w:r w:rsidR="00C576E5" w:rsidRPr="00C576E5">
        <w:rPr>
          <w:b/>
        </w:rPr>
        <w:t>C</w:t>
      </w:r>
      <w:r w:rsidRPr="00C576E5">
        <w:rPr>
          <w:b/>
        </w:rPr>
        <w:t>ancer</w:t>
      </w:r>
    </w:p>
    <w:p w14:paraId="50A39852" w14:textId="1AE2A4F8" w:rsidR="00F962E7" w:rsidRDefault="00F962E7" w:rsidP="00F962E7"/>
    <w:p w14:paraId="0C28E093" w14:textId="77777777" w:rsidR="00F962E7" w:rsidRPr="00F962E7" w:rsidRDefault="00F962E7" w:rsidP="00F962E7">
      <w:pPr>
        <w:rPr>
          <w:color w:val="0070C0"/>
        </w:rPr>
      </w:pPr>
      <w:r w:rsidRPr="00F962E7">
        <w:rPr>
          <w:color w:val="0070C0"/>
        </w:rPr>
        <w:t xml:space="preserve"># Q6) </w:t>
      </w:r>
    </w:p>
    <w:p w14:paraId="173C2718" w14:textId="77777777" w:rsidR="00F962E7" w:rsidRPr="00F962E7" w:rsidRDefault="00F962E7" w:rsidP="00F962E7">
      <w:pPr>
        <w:rPr>
          <w:color w:val="0070C0"/>
        </w:rPr>
      </w:pPr>
      <w:r w:rsidRPr="00F962E7">
        <w:rPr>
          <w:color w:val="0070C0"/>
        </w:rPr>
        <w:t xml:space="preserve">cancer = read.table(file="https://raw.githubusercontent.com/OscarFHC/NRE538_2017Fall/master/Final/cancer.csv",header=TRUE, </w:t>
      </w:r>
      <w:proofErr w:type="spellStart"/>
      <w:r w:rsidRPr="00F962E7">
        <w:rPr>
          <w:color w:val="0070C0"/>
        </w:rPr>
        <w:t>sep</w:t>
      </w:r>
      <w:proofErr w:type="spellEnd"/>
      <w:r w:rsidRPr="00F962E7">
        <w:rPr>
          <w:color w:val="0070C0"/>
        </w:rPr>
        <w:t>=",")</w:t>
      </w:r>
    </w:p>
    <w:p w14:paraId="79B48654" w14:textId="77777777" w:rsidR="00F962E7" w:rsidRPr="00F962E7" w:rsidRDefault="00F962E7" w:rsidP="00F962E7">
      <w:pPr>
        <w:rPr>
          <w:color w:val="0070C0"/>
        </w:rPr>
      </w:pPr>
      <w:r w:rsidRPr="00F962E7">
        <w:rPr>
          <w:color w:val="0070C0"/>
        </w:rPr>
        <w:t>head(cancer)</w:t>
      </w:r>
    </w:p>
    <w:p w14:paraId="1D9230B7" w14:textId="77777777" w:rsidR="00F962E7" w:rsidRPr="00F962E7" w:rsidRDefault="00F962E7" w:rsidP="00F962E7">
      <w:pPr>
        <w:rPr>
          <w:color w:val="0070C0"/>
        </w:rPr>
      </w:pPr>
      <w:r w:rsidRPr="00F962E7">
        <w:rPr>
          <w:color w:val="0070C0"/>
        </w:rPr>
        <w:t xml:space="preserve"># GLM(Binomial) will be used in this question </w:t>
      </w:r>
    </w:p>
    <w:p w14:paraId="0C639B0D" w14:textId="77777777" w:rsidR="00F962E7" w:rsidRPr="00F962E7" w:rsidRDefault="00F962E7" w:rsidP="00F962E7">
      <w:pPr>
        <w:rPr>
          <w:color w:val="0070C0"/>
        </w:rPr>
      </w:pPr>
      <w:r w:rsidRPr="00F962E7">
        <w:rPr>
          <w:color w:val="0070C0"/>
        </w:rPr>
        <w:t>library(</w:t>
      </w:r>
      <w:proofErr w:type="spellStart"/>
      <w:r w:rsidRPr="00F962E7">
        <w:rPr>
          <w:color w:val="0070C0"/>
        </w:rPr>
        <w:t>plyr</w:t>
      </w:r>
      <w:proofErr w:type="spellEnd"/>
      <w:r w:rsidRPr="00F962E7">
        <w:rPr>
          <w:color w:val="0070C0"/>
        </w:rPr>
        <w:t>)</w:t>
      </w:r>
    </w:p>
    <w:p w14:paraId="643FE889" w14:textId="77777777" w:rsidR="00F962E7" w:rsidRPr="00F962E7" w:rsidRDefault="00F962E7" w:rsidP="00F962E7">
      <w:pPr>
        <w:rPr>
          <w:color w:val="0070C0"/>
        </w:rPr>
      </w:pPr>
      <w:r w:rsidRPr="00F962E7">
        <w:rPr>
          <w:color w:val="0070C0"/>
        </w:rPr>
        <w:t>library(reshape2)</w:t>
      </w:r>
    </w:p>
    <w:p w14:paraId="02C8AD0F" w14:textId="77777777" w:rsidR="00F962E7" w:rsidRPr="00F962E7" w:rsidRDefault="00F962E7" w:rsidP="00F962E7">
      <w:pPr>
        <w:rPr>
          <w:color w:val="0070C0"/>
        </w:rPr>
      </w:pPr>
      <w:r w:rsidRPr="00F962E7">
        <w:rPr>
          <w:color w:val="0070C0"/>
        </w:rPr>
        <w:t>library(</w:t>
      </w:r>
      <w:proofErr w:type="spellStart"/>
      <w:r w:rsidRPr="00F962E7">
        <w:rPr>
          <w:color w:val="0070C0"/>
        </w:rPr>
        <w:t>magrittr</w:t>
      </w:r>
      <w:proofErr w:type="spellEnd"/>
      <w:r w:rsidRPr="00F962E7">
        <w:rPr>
          <w:color w:val="0070C0"/>
        </w:rPr>
        <w:t>)</w:t>
      </w:r>
    </w:p>
    <w:p w14:paraId="67A3D165" w14:textId="77777777" w:rsidR="00F962E7" w:rsidRPr="00F962E7" w:rsidRDefault="00F962E7" w:rsidP="00F962E7">
      <w:pPr>
        <w:rPr>
          <w:color w:val="0070C0"/>
        </w:rPr>
      </w:pPr>
      <w:r w:rsidRPr="00F962E7">
        <w:rPr>
          <w:color w:val="0070C0"/>
        </w:rPr>
        <w:t>library(</w:t>
      </w:r>
      <w:proofErr w:type="spellStart"/>
      <w:r w:rsidRPr="00F962E7">
        <w:rPr>
          <w:color w:val="0070C0"/>
        </w:rPr>
        <w:t>RCurl</w:t>
      </w:r>
      <w:proofErr w:type="spellEnd"/>
      <w:r w:rsidRPr="00F962E7">
        <w:rPr>
          <w:color w:val="0070C0"/>
        </w:rPr>
        <w:t>)</w:t>
      </w:r>
    </w:p>
    <w:p w14:paraId="12A4EB56" w14:textId="77777777" w:rsidR="00F962E7" w:rsidRPr="00F962E7" w:rsidRDefault="00F962E7" w:rsidP="00F962E7">
      <w:pPr>
        <w:rPr>
          <w:color w:val="0070C0"/>
        </w:rPr>
      </w:pPr>
      <w:r w:rsidRPr="00F962E7">
        <w:rPr>
          <w:color w:val="0070C0"/>
        </w:rPr>
        <w:t>library(ggplot2)</w:t>
      </w:r>
    </w:p>
    <w:p w14:paraId="5BE4EBFA" w14:textId="77777777" w:rsidR="00F962E7" w:rsidRPr="00F962E7" w:rsidRDefault="00F962E7" w:rsidP="00F962E7">
      <w:pPr>
        <w:rPr>
          <w:color w:val="0070C0"/>
        </w:rPr>
      </w:pPr>
    </w:p>
    <w:p w14:paraId="783DB653" w14:textId="77777777" w:rsidR="00F962E7" w:rsidRPr="00F962E7" w:rsidRDefault="00F962E7" w:rsidP="00F962E7">
      <w:pPr>
        <w:rPr>
          <w:color w:val="0070C0"/>
        </w:rPr>
      </w:pPr>
      <w:r w:rsidRPr="00F962E7">
        <w:rPr>
          <w:color w:val="0070C0"/>
        </w:rPr>
        <w:t>q6glm=glm(malignant~radius_mean+texture_mean+perimeter_mean,data=cancer, family=binomial(link=logit))</w:t>
      </w:r>
    </w:p>
    <w:p w14:paraId="72888C8E" w14:textId="77777777" w:rsidR="00F962E7" w:rsidRPr="00F962E7" w:rsidRDefault="00F962E7" w:rsidP="00F962E7">
      <w:pPr>
        <w:rPr>
          <w:color w:val="0070C0"/>
        </w:rPr>
      </w:pPr>
    </w:p>
    <w:p w14:paraId="7B850DE8" w14:textId="77777777" w:rsidR="00F962E7" w:rsidRPr="00F962E7" w:rsidRDefault="00F962E7" w:rsidP="00F962E7">
      <w:pPr>
        <w:rPr>
          <w:color w:val="0070C0"/>
        </w:rPr>
      </w:pPr>
      <w:r w:rsidRPr="00F962E7">
        <w:rPr>
          <w:color w:val="0070C0"/>
        </w:rPr>
        <w:t xml:space="preserve"># assumptions checking </w:t>
      </w:r>
    </w:p>
    <w:p w14:paraId="3A7373E5" w14:textId="77777777" w:rsidR="00F962E7" w:rsidRPr="00F962E7" w:rsidRDefault="00F962E7" w:rsidP="00F962E7">
      <w:pPr>
        <w:rPr>
          <w:color w:val="0070C0"/>
        </w:rPr>
      </w:pPr>
      <w:r w:rsidRPr="00F962E7">
        <w:rPr>
          <w:color w:val="0070C0"/>
        </w:rPr>
        <w:t xml:space="preserve"># 1) linear relationship between transformed dependent variable and independent variable </w:t>
      </w:r>
    </w:p>
    <w:p w14:paraId="5372D925" w14:textId="77777777" w:rsidR="00A8456B" w:rsidRDefault="00F962E7" w:rsidP="00F962E7">
      <w:pPr>
        <w:rPr>
          <w:noProof/>
          <w:color w:val="0070C0"/>
          <w:lang w:eastAsia="zh-TW"/>
        </w:rPr>
      </w:pPr>
      <w:proofErr w:type="spellStart"/>
      <w:r w:rsidRPr="00F962E7">
        <w:rPr>
          <w:color w:val="0070C0"/>
        </w:rPr>
        <w:t>residualPlot</w:t>
      </w:r>
      <w:proofErr w:type="spellEnd"/>
      <w:r w:rsidRPr="00F962E7">
        <w:rPr>
          <w:color w:val="0070C0"/>
        </w:rPr>
        <w:t>(q6glm)</w:t>
      </w:r>
      <w:r w:rsidR="00A8456B" w:rsidRPr="00A8456B">
        <w:rPr>
          <w:noProof/>
          <w:color w:val="0070C0"/>
          <w:lang w:eastAsia="zh-TW"/>
        </w:rPr>
        <w:t xml:space="preserve"> </w:t>
      </w:r>
    </w:p>
    <w:p w14:paraId="7A31E058" w14:textId="358F3F0E" w:rsidR="00F962E7" w:rsidRPr="00F962E7" w:rsidRDefault="00A8456B" w:rsidP="00F962E7">
      <w:pPr>
        <w:rPr>
          <w:color w:val="0070C0"/>
        </w:rPr>
      </w:pPr>
      <w:r>
        <w:rPr>
          <w:noProof/>
          <w:color w:val="0070C0"/>
          <w:lang w:eastAsia="zh-TW"/>
        </w:rPr>
        <w:drawing>
          <wp:inline distT="0" distB="0" distL="0" distR="0" wp14:anchorId="0611B2B9" wp14:editId="70021841">
            <wp:extent cx="2706624" cy="2377440"/>
            <wp:effectExtent l="0" t="0" r="0" b="3810"/>
            <wp:docPr id="20" name="Picture 20" descr="C:\Users\anson\AppData\Local\Microsoft\Windows\INetCache\Content.Word\Q6res.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anson\AppData\Local\Microsoft\Windows\INetCache\Content.Word\Q6res.jpe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06624" cy="2377440"/>
                    </a:xfrm>
                    <a:prstGeom prst="rect">
                      <a:avLst/>
                    </a:prstGeom>
                    <a:noFill/>
                    <a:ln>
                      <a:noFill/>
                    </a:ln>
                  </pic:spPr>
                </pic:pic>
              </a:graphicData>
            </a:graphic>
          </wp:inline>
        </w:drawing>
      </w:r>
    </w:p>
    <w:p w14:paraId="66788D19" w14:textId="77777777" w:rsidR="00F962E7" w:rsidRPr="00F962E7" w:rsidRDefault="00F962E7" w:rsidP="00F962E7">
      <w:pPr>
        <w:rPr>
          <w:color w:val="0070C0"/>
        </w:rPr>
      </w:pPr>
      <w:r w:rsidRPr="00F962E7">
        <w:rPr>
          <w:color w:val="0070C0"/>
        </w:rPr>
        <w:t xml:space="preserve"># from the residual plot, the </w:t>
      </w:r>
      <w:proofErr w:type="spellStart"/>
      <w:r w:rsidRPr="00F962E7">
        <w:rPr>
          <w:color w:val="0070C0"/>
        </w:rPr>
        <w:t>greenline</w:t>
      </w:r>
      <w:proofErr w:type="spellEnd"/>
      <w:r w:rsidRPr="00F962E7">
        <w:rPr>
          <w:color w:val="0070C0"/>
        </w:rPr>
        <w:t xml:space="preserve"> is very close to the central horizontal line which means it follows the assumption for linearity</w:t>
      </w:r>
    </w:p>
    <w:p w14:paraId="39C9DF1C" w14:textId="77777777" w:rsidR="00F962E7" w:rsidRPr="00F962E7" w:rsidRDefault="00F962E7" w:rsidP="00F962E7">
      <w:pPr>
        <w:rPr>
          <w:color w:val="0070C0"/>
        </w:rPr>
      </w:pPr>
    </w:p>
    <w:p w14:paraId="108105A6" w14:textId="77777777" w:rsidR="00F962E7" w:rsidRPr="00F962E7" w:rsidRDefault="00F962E7" w:rsidP="00F962E7">
      <w:pPr>
        <w:rPr>
          <w:color w:val="0070C0"/>
        </w:rPr>
      </w:pPr>
      <w:r w:rsidRPr="00F962E7">
        <w:rPr>
          <w:color w:val="0070C0"/>
        </w:rPr>
        <w:t># 2) independent observations</w:t>
      </w:r>
    </w:p>
    <w:p w14:paraId="40C267ED" w14:textId="77777777" w:rsidR="00F962E7" w:rsidRPr="00F962E7" w:rsidRDefault="00F962E7" w:rsidP="00F962E7">
      <w:pPr>
        <w:rPr>
          <w:color w:val="0070C0"/>
        </w:rPr>
      </w:pPr>
      <w:r w:rsidRPr="00F962E7">
        <w:rPr>
          <w:color w:val="0070C0"/>
        </w:rPr>
        <w:t># we cannot check for independent observations in R, we assume it follows the assumption</w:t>
      </w:r>
    </w:p>
    <w:p w14:paraId="7D19D8E5" w14:textId="77777777" w:rsidR="00F962E7" w:rsidRPr="00F962E7" w:rsidRDefault="00F962E7" w:rsidP="00F962E7">
      <w:pPr>
        <w:rPr>
          <w:color w:val="0070C0"/>
        </w:rPr>
      </w:pPr>
    </w:p>
    <w:p w14:paraId="63A2B550" w14:textId="77777777" w:rsidR="00F962E7" w:rsidRPr="00F962E7" w:rsidRDefault="00F962E7" w:rsidP="00F962E7">
      <w:pPr>
        <w:rPr>
          <w:color w:val="0070C0"/>
        </w:rPr>
      </w:pPr>
      <w:r w:rsidRPr="00F962E7">
        <w:rPr>
          <w:color w:val="0070C0"/>
        </w:rPr>
        <w:t xml:space="preserve"># transformation </w:t>
      </w:r>
    </w:p>
    <w:p w14:paraId="74129C18" w14:textId="77777777" w:rsidR="00F962E7" w:rsidRPr="00F962E7" w:rsidRDefault="00F962E7" w:rsidP="00F962E7">
      <w:pPr>
        <w:rPr>
          <w:color w:val="0070C0"/>
        </w:rPr>
      </w:pPr>
      <w:r w:rsidRPr="00F962E7">
        <w:rPr>
          <w:color w:val="0070C0"/>
        </w:rPr>
        <w:lastRenderedPageBreak/>
        <w:t xml:space="preserve"># the </w:t>
      </w:r>
      <w:proofErr w:type="spellStart"/>
      <w:r w:rsidRPr="00F962E7">
        <w:rPr>
          <w:color w:val="0070C0"/>
        </w:rPr>
        <w:t>glm</w:t>
      </w:r>
      <w:proofErr w:type="spellEnd"/>
      <w:r w:rsidRPr="00F962E7">
        <w:rPr>
          <w:color w:val="0070C0"/>
        </w:rPr>
        <w:t xml:space="preserve"> function is ready to run </w:t>
      </w:r>
    </w:p>
    <w:p w14:paraId="08FB435A" w14:textId="77777777" w:rsidR="00F962E7" w:rsidRPr="00F962E7" w:rsidRDefault="00F962E7" w:rsidP="00F962E7">
      <w:pPr>
        <w:rPr>
          <w:color w:val="0070C0"/>
        </w:rPr>
      </w:pPr>
    </w:p>
    <w:p w14:paraId="2A538646" w14:textId="77777777" w:rsidR="00F962E7" w:rsidRPr="00F962E7" w:rsidRDefault="00F962E7" w:rsidP="00F962E7">
      <w:pPr>
        <w:rPr>
          <w:color w:val="0070C0"/>
        </w:rPr>
      </w:pPr>
      <w:r w:rsidRPr="00F962E7">
        <w:rPr>
          <w:color w:val="0070C0"/>
        </w:rPr>
        <w:t># run the test</w:t>
      </w:r>
    </w:p>
    <w:p w14:paraId="6152F635" w14:textId="77777777" w:rsidR="00F962E7" w:rsidRPr="00F962E7" w:rsidRDefault="00F962E7" w:rsidP="00F962E7">
      <w:pPr>
        <w:rPr>
          <w:color w:val="0070C0"/>
        </w:rPr>
      </w:pPr>
      <w:r w:rsidRPr="00F962E7">
        <w:rPr>
          <w:color w:val="0070C0"/>
        </w:rPr>
        <w:t>q6glm=glm(malignant~radius_mean+texture_mean+perimeter_mean,data=cancer, family=binomial(link=logit))</w:t>
      </w:r>
    </w:p>
    <w:p w14:paraId="46BC33BC" w14:textId="77777777" w:rsidR="00F962E7" w:rsidRPr="00F962E7" w:rsidRDefault="00F962E7" w:rsidP="00F962E7">
      <w:pPr>
        <w:rPr>
          <w:color w:val="0070C0"/>
        </w:rPr>
      </w:pPr>
    </w:p>
    <w:p w14:paraId="3D197D07" w14:textId="77777777" w:rsidR="00F962E7" w:rsidRPr="00F962E7" w:rsidRDefault="00F962E7" w:rsidP="00F962E7">
      <w:pPr>
        <w:rPr>
          <w:color w:val="0070C0"/>
        </w:rPr>
      </w:pPr>
      <w:r w:rsidRPr="00F962E7">
        <w:rPr>
          <w:color w:val="0070C0"/>
        </w:rPr>
        <w:t xml:space="preserve"># results interpretation </w:t>
      </w:r>
    </w:p>
    <w:p w14:paraId="15DE4532" w14:textId="77777777" w:rsidR="00F962E7" w:rsidRPr="00F962E7" w:rsidRDefault="00F962E7" w:rsidP="00F962E7">
      <w:pPr>
        <w:rPr>
          <w:color w:val="0070C0"/>
        </w:rPr>
      </w:pPr>
      <w:r w:rsidRPr="00F962E7">
        <w:rPr>
          <w:color w:val="0070C0"/>
        </w:rPr>
        <w:t>summary(q6glm)</w:t>
      </w:r>
    </w:p>
    <w:p w14:paraId="0B1145DE" w14:textId="77777777" w:rsidR="00F962E7" w:rsidRPr="00F962E7" w:rsidRDefault="00F962E7" w:rsidP="00F962E7">
      <w:pPr>
        <w:rPr>
          <w:color w:val="0070C0"/>
        </w:rPr>
      </w:pPr>
      <w:r w:rsidRPr="00F962E7">
        <w:rPr>
          <w:color w:val="0070C0"/>
        </w:rPr>
        <w:t># odd ratio = malignant/(1-malignant)</w:t>
      </w:r>
    </w:p>
    <w:p w14:paraId="30B1F9B1" w14:textId="77777777" w:rsidR="00F962E7" w:rsidRPr="00F962E7" w:rsidRDefault="00F962E7" w:rsidP="00F962E7">
      <w:pPr>
        <w:rPr>
          <w:color w:val="0070C0"/>
        </w:rPr>
      </w:pPr>
      <w:r w:rsidRPr="00F962E7">
        <w:rPr>
          <w:color w:val="0070C0"/>
        </w:rPr>
        <w:t># from the summary table, log(odd ratio)=-18.4-6.03radius_mean+0.243texture_mean+1.068perimete</w:t>
      </w:r>
      <w:bookmarkStart w:id="0" w:name="_GoBack"/>
      <w:bookmarkEnd w:id="0"/>
      <w:r w:rsidRPr="00F962E7">
        <w:rPr>
          <w:color w:val="0070C0"/>
        </w:rPr>
        <w:t>r_mean</w:t>
      </w:r>
    </w:p>
    <w:p w14:paraId="36C4BCF0" w14:textId="77777777" w:rsidR="00F962E7" w:rsidRPr="00F962E7" w:rsidRDefault="00F962E7" w:rsidP="00F962E7">
      <w:pPr>
        <w:rPr>
          <w:color w:val="0070C0"/>
        </w:rPr>
      </w:pPr>
      <w:r w:rsidRPr="00F962E7">
        <w:rPr>
          <w:color w:val="0070C0"/>
        </w:rPr>
        <w:t xml:space="preserve"># since </w:t>
      </w:r>
      <w:proofErr w:type="spellStart"/>
      <w:r w:rsidRPr="00F962E7">
        <w:rPr>
          <w:color w:val="0070C0"/>
        </w:rPr>
        <w:t>i</w:t>
      </w:r>
      <w:proofErr w:type="spellEnd"/>
      <w:r w:rsidRPr="00F962E7">
        <w:rPr>
          <w:color w:val="0070C0"/>
        </w:rPr>
        <w:t xml:space="preserve"> used logit transformation, </w:t>
      </w:r>
      <w:proofErr w:type="spellStart"/>
      <w:r w:rsidRPr="00F962E7">
        <w:rPr>
          <w:color w:val="0070C0"/>
        </w:rPr>
        <w:t>i</w:t>
      </w:r>
      <w:proofErr w:type="spellEnd"/>
      <w:r w:rsidRPr="00F962E7">
        <w:rPr>
          <w:color w:val="0070C0"/>
        </w:rPr>
        <w:t xml:space="preserve"> will have to </w:t>
      </w:r>
      <w:proofErr w:type="spellStart"/>
      <w:r w:rsidRPr="00F962E7">
        <w:rPr>
          <w:color w:val="0070C0"/>
        </w:rPr>
        <w:t>backtransform</w:t>
      </w:r>
      <w:proofErr w:type="spellEnd"/>
      <w:r w:rsidRPr="00F962E7">
        <w:rPr>
          <w:color w:val="0070C0"/>
        </w:rPr>
        <w:t xml:space="preserve"> the estimates to interpret the real effect </w:t>
      </w:r>
    </w:p>
    <w:p w14:paraId="34912186" w14:textId="77777777" w:rsidR="00F962E7" w:rsidRPr="00F962E7" w:rsidRDefault="00F962E7" w:rsidP="00F962E7">
      <w:pPr>
        <w:rPr>
          <w:color w:val="0070C0"/>
        </w:rPr>
      </w:pPr>
      <w:proofErr w:type="spellStart"/>
      <w:r w:rsidRPr="00F962E7">
        <w:rPr>
          <w:color w:val="0070C0"/>
        </w:rPr>
        <w:t>exp</w:t>
      </w:r>
      <w:proofErr w:type="spellEnd"/>
      <w:r w:rsidRPr="00F962E7">
        <w:rPr>
          <w:color w:val="0070C0"/>
        </w:rPr>
        <w:t>(-18.32552)/(1+exp(-18.32552)) #1.10e-08</w:t>
      </w:r>
    </w:p>
    <w:p w14:paraId="3EBFDF75" w14:textId="77777777" w:rsidR="00F962E7" w:rsidRPr="00F962E7" w:rsidRDefault="00F962E7" w:rsidP="00F962E7">
      <w:pPr>
        <w:rPr>
          <w:color w:val="0070C0"/>
        </w:rPr>
      </w:pPr>
      <w:proofErr w:type="spellStart"/>
      <w:r w:rsidRPr="00F962E7">
        <w:rPr>
          <w:color w:val="0070C0"/>
        </w:rPr>
        <w:t>exp</w:t>
      </w:r>
      <w:proofErr w:type="spellEnd"/>
      <w:r w:rsidRPr="00F962E7">
        <w:rPr>
          <w:color w:val="0070C0"/>
        </w:rPr>
        <w:t>(-6.02623)/(1+exp(-6.02623)) #0.00241</w:t>
      </w:r>
    </w:p>
    <w:p w14:paraId="61EC53CF" w14:textId="77777777" w:rsidR="00F962E7" w:rsidRPr="00F962E7" w:rsidRDefault="00F962E7" w:rsidP="00F962E7">
      <w:pPr>
        <w:rPr>
          <w:color w:val="0070C0"/>
        </w:rPr>
      </w:pPr>
      <w:proofErr w:type="spellStart"/>
      <w:r w:rsidRPr="00F962E7">
        <w:rPr>
          <w:color w:val="0070C0"/>
        </w:rPr>
        <w:t>exp</w:t>
      </w:r>
      <w:proofErr w:type="spellEnd"/>
      <w:r w:rsidRPr="00F962E7">
        <w:rPr>
          <w:color w:val="0070C0"/>
        </w:rPr>
        <w:t>(0.243)/(1+exp(0.243)) #0.560</w:t>
      </w:r>
    </w:p>
    <w:p w14:paraId="425810E7" w14:textId="77777777" w:rsidR="00F962E7" w:rsidRPr="00F962E7" w:rsidRDefault="00F962E7" w:rsidP="00F962E7">
      <w:pPr>
        <w:rPr>
          <w:color w:val="0070C0"/>
        </w:rPr>
      </w:pPr>
      <w:proofErr w:type="spellStart"/>
      <w:r w:rsidRPr="00F962E7">
        <w:rPr>
          <w:color w:val="0070C0"/>
        </w:rPr>
        <w:t>exp</w:t>
      </w:r>
      <w:proofErr w:type="spellEnd"/>
      <w:r w:rsidRPr="00F962E7">
        <w:rPr>
          <w:color w:val="0070C0"/>
        </w:rPr>
        <w:t>(1.068)/(1+exp(1.068)) #0.744</w:t>
      </w:r>
    </w:p>
    <w:p w14:paraId="478D4C8D" w14:textId="77777777" w:rsidR="00F962E7" w:rsidRPr="00F962E7" w:rsidRDefault="00F962E7" w:rsidP="00F962E7">
      <w:pPr>
        <w:rPr>
          <w:color w:val="0070C0"/>
        </w:rPr>
      </w:pPr>
      <w:r w:rsidRPr="00F962E7">
        <w:rPr>
          <w:color w:val="0070C0"/>
        </w:rPr>
        <w:t># from the 1st line, the p-value is 2e-16 which is significant, it means that holding radius, texture, and perimeter zero, the predicted probability of malignant is 1.10e-8</w:t>
      </w:r>
    </w:p>
    <w:p w14:paraId="12BEA6E0" w14:textId="77777777" w:rsidR="00F962E7" w:rsidRPr="00F962E7" w:rsidRDefault="00F962E7" w:rsidP="00F962E7">
      <w:pPr>
        <w:rPr>
          <w:color w:val="0070C0"/>
        </w:rPr>
      </w:pPr>
      <w:r w:rsidRPr="00F962E7">
        <w:rPr>
          <w:color w:val="0070C0"/>
        </w:rPr>
        <w:t xml:space="preserve"># from the 2nd line, the p-value is 1.46e-09 which is significant, it means that holding texture and perimeter zero, the probability of malignant tumor when experiencing average radius is 0.00241 </w:t>
      </w:r>
    </w:p>
    <w:p w14:paraId="37149733" w14:textId="77777777" w:rsidR="00F962E7" w:rsidRPr="00F962E7" w:rsidRDefault="00F962E7" w:rsidP="00F962E7">
      <w:pPr>
        <w:rPr>
          <w:color w:val="0070C0"/>
        </w:rPr>
      </w:pPr>
      <w:r w:rsidRPr="00F962E7">
        <w:rPr>
          <w:color w:val="0070C0"/>
        </w:rPr>
        <w:t xml:space="preserve"># from the 3rd line, the p-value is 9.21e-08 which is significant, it means that holding radius and perimeter zero, the probability of malignant tumor when experiencing average texture is 0.560 </w:t>
      </w:r>
    </w:p>
    <w:p w14:paraId="2BF93F5E" w14:textId="77777777" w:rsidR="00F962E7" w:rsidRPr="00F962E7" w:rsidRDefault="00F962E7" w:rsidP="00F962E7">
      <w:pPr>
        <w:rPr>
          <w:color w:val="0070C0"/>
        </w:rPr>
      </w:pPr>
      <w:r w:rsidRPr="00F962E7">
        <w:rPr>
          <w:color w:val="0070C0"/>
        </w:rPr>
        <w:t># from the 4th line, the p-value is 5.63e-12 which is significant, it means that holding radius and texture zero, the probability of malignant tumor when experiencing average perimeter is 0.744</w:t>
      </w:r>
    </w:p>
    <w:p w14:paraId="1400C9B3" w14:textId="77777777" w:rsidR="00F962E7" w:rsidRPr="00F962E7" w:rsidRDefault="00F962E7" w:rsidP="00F962E7">
      <w:pPr>
        <w:rPr>
          <w:color w:val="0070C0"/>
        </w:rPr>
      </w:pPr>
      <w:r w:rsidRPr="00F962E7">
        <w:rPr>
          <w:color w:val="0070C0"/>
        </w:rPr>
        <w:t xml:space="preserve"># therefore, radius, texture, and perimeter of the tumor are all significantly affecting whether the tumor is malignant or not </w:t>
      </w:r>
    </w:p>
    <w:p w14:paraId="7D46959D" w14:textId="77777777" w:rsidR="00F962E7" w:rsidRPr="00F962E7" w:rsidRDefault="00F962E7" w:rsidP="00F962E7">
      <w:pPr>
        <w:rPr>
          <w:color w:val="0070C0"/>
        </w:rPr>
      </w:pPr>
    </w:p>
    <w:p w14:paraId="17E6B414" w14:textId="77777777" w:rsidR="00F962E7" w:rsidRPr="00F962E7" w:rsidRDefault="00F962E7" w:rsidP="00F962E7">
      <w:pPr>
        <w:rPr>
          <w:color w:val="0070C0"/>
        </w:rPr>
      </w:pPr>
      <w:r w:rsidRPr="00F962E7">
        <w:rPr>
          <w:color w:val="0070C0"/>
        </w:rPr>
        <w:t xml:space="preserve"># model fit checking </w:t>
      </w:r>
    </w:p>
    <w:p w14:paraId="0897297A" w14:textId="77777777" w:rsidR="00F962E7" w:rsidRPr="00F962E7" w:rsidRDefault="00F962E7" w:rsidP="00F962E7">
      <w:pPr>
        <w:rPr>
          <w:color w:val="0070C0"/>
        </w:rPr>
      </w:pPr>
      <w:r w:rsidRPr="00F962E7">
        <w:rPr>
          <w:color w:val="0070C0"/>
        </w:rPr>
        <w:t xml:space="preserve"># from the summary table, residual deviance is 218.90 which is 532.54 lower than the Null deviance. </w:t>
      </w:r>
    </w:p>
    <w:p w14:paraId="2A1EE85E" w14:textId="77777777" w:rsidR="00F962E7" w:rsidRPr="00F962E7" w:rsidRDefault="00F962E7" w:rsidP="00F962E7">
      <w:pPr>
        <w:rPr>
          <w:color w:val="0070C0"/>
        </w:rPr>
      </w:pPr>
      <w:r w:rsidRPr="00F962E7">
        <w:rPr>
          <w:color w:val="0070C0"/>
        </w:rPr>
        <w:t xml:space="preserve"># It means that the model has a much higher likelihood to reproduce </w:t>
      </w:r>
      <w:proofErr w:type="spellStart"/>
      <w:r w:rsidRPr="00F962E7">
        <w:rPr>
          <w:color w:val="0070C0"/>
        </w:rPr>
        <w:t>orginal</w:t>
      </w:r>
      <w:proofErr w:type="spellEnd"/>
      <w:r w:rsidRPr="00F962E7">
        <w:rPr>
          <w:color w:val="0070C0"/>
        </w:rPr>
        <w:t xml:space="preserve"> data </w:t>
      </w:r>
    </w:p>
    <w:p w14:paraId="7EC516B7" w14:textId="77777777" w:rsidR="00F962E7" w:rsidRPr="00F962E7" w:rsidRDefault="00F962E7" w:rsidP="00F962E7">
      <w:pPr>
        <w:rPr>
          <w:color w:val="0070C0"/>
        </w:rPr>
      </w:pPr>
      <w:r w:rsidRPr="00F962E7">
        <w:rPr>
          <w:color w:val="0070C0"/>
        </w:rPr>
        <w:t xml:space="preserve"># model </w:t>
      </w:r>
      <w:proofErr w:type="spellStart"/>
      <w:r w:rsidRPr="00F962E7">
        <w:rPr>
          <w:color w:val="0070C0"/>
        </w:rPr>
        <w:t>compairson</w:t>
      </w:r>
      <w:proofErr w:type="spellEnd"/>
      <w:r w:rsidRPr="00F962E7">
        <w:rPr>
          <w:color w:val="0070C0"/>
        </w:rPr>
        <w:t xml:space="preserve"> is used to check the fitness </w:t>
      </w:r>
    </w:p>
    <w:p w14:paraId="6A057000" w14:textId="77777777" w:rsidR="00F962E7" w:rsidRPr="00F962E7" w:rsidRDefault="00F962E7" w:rsidP="00F962E7">
      <w:pPr>
        <w:rPr>
          <w:color w:val="0070C0"/>
        </w:rPr>
      </w:pPr>
    </w:p>
    <w:p w14:paraId="6DA6A436" w14:textId="77777777" w:rsidR="00F962E7" w:rsidRPr="00F962E7" w:rsidRDefault="00F962E7" w:rsidP="00F962E7">
      <w:pPr>
        <w:rPr>
          <w:color w:val="0070C0"/>
        </w:rPr>
      </w:pPr>
      <w:r w:rsidRPr="00F962E7">
        <w:rPr>
          <w:color w:val="0070C0"/>
        </w:rPr>
        <w:t>q6glm1=</w:t>
      </w:r>
      <w:proofErr w:type="spellStart"/>
      <w:r w:rsidRPr="00F962E7">
        <w:rPr>
          <w:color w:val="0070C0"/>
        </w:rPr>
        <w:t>glm</w:t>
      </w:r>
      <w:proofErr w:type="spellEnd"/>
      <w:r w:rsidRPr="00F962E7">
        <w:rPr>
          <w:color w:val="0070C0"/>
        </w:rPr>
        <w:t>(</w:t>
      </w:r>
      <w:proofErr w:type="spellStart"/>
      <w:r w:rsidRPr="00F962E7">
        <w:rPr>
          <w:color w:val="0070C0"/>
        </w:rPr>
        <w:t>malignant~radius_mean+texture_mean</w:t>
      </w:r>
      <w:proofErr w:type="spellEnd"/>
      <w:r w:rsidRPr="00F962E7">
        <w:rPr>
          <w:color w:val="0070C0"/>
        </w:rPr>
        <w:t>, data=cancer, family=binomial(link=logit))</w:t>
      </w:r>
    </w:p>
    <w:p w14:paraId="2CF6A142" w14:textId="77777777" w:rsidR="00F962E7" w:rsidRPr="00F962E7" w:rsidRDefault="00F962E7" w:rsidP="00F962E7">
      <w:pPr>
        <w:rPr>
          <w:color w:val="0070C0"/>
        </w:rPr>
      </w:pPr>
      <w:r w:rsidRPr="00F962E7">
        <w:rPr>
          <w:color w:val="0070C0"/>
        </w:rPr>
        <w:t>q6glm2=</w:t>
      </w:r>
      <w:proofErr w:type="spellStart"/>
      <w:r w:rsidRPr="00F962E7">
        <w:rPr>
          <w:color w:val="0070C0"/>
        </w:rPr>
        <w:t>glm</w:t>
      </w:r>
      <w:proofErr w:type="spellEnd"/>
      <w:r w:rsidRPr="00F962E7">
        <w:rPr>
          <w:color w:val="0070C0"/>
        </w:rPr>
        <w:t>(</w:t>
      </w:r>
      <w:proofErr w:type="spellStart"/>
      <w:r w:rsidRPr="00F962E7">
        <w:rPr>
          <w:color w:val="0070C0"/>
        </w:rPr>
        <w:t>malignant~radius_mean</w:t>
      </w:r>
      <w:proofErr w:type="spellEnd"/>
      <w:r w:rsidRPr="00F962E7">
        <w:rPr>
          <w:color w:val="0070C0"/>
        </w:rPr>
        <w:t>, data=cancer, family=binomial(link=logit))</w:t>
      </w:r>
    </w:p>
    <w:p w14:paraId="0C951B59" w14:textId="77777777" w:rsidR="00F962E7" w:rsidRPr="00F962E7" w:rsidRDefault="00F962E7" w:rsidP="00F962E7">
      <w:pPr>
        <w:rPr>
          <w:color w:val="0070C0"/>
        </w:rPr>
      </w:pPr>
      <w:r w:rsidRPr="00F962E7">
        <w:rPr>
          <w:color w:val="0070C0"/>
        </w:rPr>
        <w:t>q6glm3=</w:t>
      </w:r>
      <w:proofErr w:type="spellStart"/>
      <w:r w:rsidRPr="00F962E7">
        <w:rPr>
          <w:color w:val="0070C0"/>
        </w:rPr>
        <w:t>glm</w:t>
      </w:r>
      <w:proofErr w:type="spellEnd"/>
      <w:r w:rsidRPr="00F962E7">
        <w:rPr>
          <w:color w:val="0070C0"/>
        </w:rPr>
        <w:t>(malignant~1, data=cancer, family=binomial(link=logit))</w:t>
      </w:r>
    </w:p>
    <w:p w14:paraId="4F46EBEA" w14:textId="77777777" w:rsidR="00F962E7" w:rsidRPr="00F962E7" w:rsidRDefault="00F962E7" w:rsidP="00F962E7">
      <w:pPr>
        <w:rPr>
          <w:color w:val="0070C0"/>
        </w:rPr>
      </w:pPr>
    </w:p>
    <w:p w14:paraId="6ED54DE4" w14:textId="77777777" w:rsidR="00F962E7" w:rsidRPr="00F962E7" w:rsidRDefault="00F962E7" w:rsidP="00F962E7">
      <w:pPr>
        <w:rPr>
          <w:color w:val="0070C0"/>
        </w:rPr>
      </w:pPr>
      <w:proofErr w:type="spellStart"/>
      <w:r w:rsidRPr="00F962E7">
        <w:rPr>
          <w:color w:val="0070C0"/>
        </w:rPr>
        <w:t>anova</w:t>
      </w:r>
      <w:proofErr w:type="spellEnd"/>
      <w:r w:rsidRPr="00F962E7">
        <w:rPr>
          <w:color w:val="0070C0"/>
        </w:rPr>
        <w:t>(q6glm,q6glm1,q6glm2,q6glm3, test="Chi")</w:t>
      </w:r>
    </w:p>
    <w:p w14:paraId="081A1486" w14:textId="77777777" w:rsidR="00F962E7" w:rsidRPr="00F962E7" w:rsidRDefault="00F962E7" w:rsidP="00F962E7">
      <w:pPr>
        <w:rPr>
          <w:color w:val="0070C0"/>
        </w:rPr>
      </w:pPr>
      <w:r w:rsidRPr="00F962E7">
        <w:rPr>
          <w:color w:val="0070C0"/>
        </w:rPr>
        <w:t xml:space="preserve"># from the deviance table, adding each of the three independent variables into the function will increase the likelihood of the model and </w:t>
      </w:r>
    </w:p>
    <w:p w14:paraId="6B921359" w14:textId="77777777" w:rsidR="00F962E7" w:rsidRPr="00F962E7" w:rsidRDefault="00F962E7" w:rsidP="00F962E7">
      <w:pPr>
        <w:rPr>
          <w:color w:val="0070C0"/>
        </w:rPr>
      </w:pPr>
      <w:r w:rsidRPr="00F962E7">
        <w:rPr>
          <w:color w:val="0070C0"/>
        </w:rPr>
        <w:t># the increase are all significant as the 3 p-values are all significant</w:t>
      </w:r>
    </w:p>
    <w:p w14:paraId="5DFD1FC9" w14:textId="77777777" w:rsidR="00F962E7" w:rsidRPr="00F962E7" w:rsidRDefault="00F962E7" w:rsidP="00F962E7">
      <w:pPr>
        <w:rPr>
          <w:color w:val="0070C0"/>
        </w:rPr>
      </w:pPr>
    </w:p>
    <w:p w14:paraId="52B955EF" w14:textId="77777777" w:rsidR="00F962E7" w:rsidRPr="00F962E7" w:rsidRDefault="00F962E7" w:rsidP="00F962E7">
      <w:pPr>
        <w:rPr>
          <w:color w:val="0070C0"/>
        </w:rPr>
      </w:pPr>
      <w:r w:rsidRPr="00F962E7">
        <w:rPr>
          <w:color w:val="0070C0"/>
        </w:rPr>
        <w:t>AIC(q6glm,q6glm1,q6glm2,q6glm3)</w:t>
      </w:r>
    </w:p>
    <w:p w14:paraId="2B228B97" w14:textId="77777777" w:rsidR="00F962E7" w:rsidRPr="00F962E7" w:rsidRDefault="00F962E7" w:rsidP="00F962E7">
      <w:pPr>
        <w:rPr>
          <w:color w:val="0070C0"/>
        </w:rPr>
      </w:pPr>
      <w:r w:rsidRPr="00F962E7">
        <w:rPr>
          <w:color w:val="0070C0"/>
        </w:rPr>
        <w:t># from the AIC score table, it agree with the deviance table that adding each of those three independent variables into the function will decrease the score,</w:t>
      </w:r>
    </w:p>
    <w:p w14:paraId="6751EA8F" w14:textId="77777777" w:rsidR="00F962E7" w:rsidRPr="00F962E7" w:rsidRDefault="00F962E7" w:rsidP="00F962E7">
      <w:pPr>
        <w:rPr>
          <w:color w:val="0070C0"/>
        </w:rPr>
      </w:pPr>
      <w:r w:rsidRPr="00F962E7">
        <w:rPr>
          <w:color w:val="0070C0"/>
        </w:rPr>
        <w:t># which means becomes a better model as it will has a higher likelihood to predict the original data</w:t>
      </w:r>
    </w:p>
    <w:p w14:paraId="03DF9012" w14:textId="4CA04D76" w:rsidR="00F962E7" w:rsidRPr="00F962E7" w:rsidRDefault="00F962E7" w:rsidP="00F962E7">
      <w:pPr>
        <w:rPr>
          <w:color w:val="0070C0"/>
        </w:rPr>
      </w:pPr>
      <w:r w:rsidRPr="00F962E7">
        <w:rPr>
          <w:color w:val="0070C0"/>
        </w:rPr>
        <w:t># therefore, the original model that includes radius, texture, and perimeter is the best model to predict whether the tumor is malignant or not</w:t>
      </w:r>
    </w:p>
    <w:p w14:paraId="4F8E96C8" w14:textId="77777777" w:rsidR="00C576E5" w:rsidRDefault="00C576E5" w:rsidP="00E1769F"/>
    <w:p w14:paraId="69D7D28A" w14:textId="3CC875B8" w:rsidR="00E67A5F" w:rsidRPr="00F962E7" w:rsidRDefault="00E67A5F" w:rsidP="00E739E9">
      <w:pPr>
        <w:pStyle w:val="ListParagraph"/>
        <w:numPr>
          <w:ilvl w:val="0"/>
          <w:numId w:val="2"/>
        </w:numPr>
      </w:pPr>
      <w:r>
        <w:t xml:space="preserve">BONUS/EXTRA CREDIT: Which </w:t>
      </w:r>
      <w:r w:rsidR="00BC0167">
        <w:t xml:space="preserve">independent </w:t>
      </w:r>
      <w:r>
        <w:t>variables are the most important in explaining whether a breast cancer tumor is malignant or not? Use the same 3 continuous</w:t>
      </w:r>
      <w:r w:rsidR="008D438A">
        <w:t xml:space="preserve"> independent</w:t>
      </w:r>
      <w:r>
        <w:t xml:space="preserve"> variables you chose for question 6. </w:t>
      </w:r>
      <w:r>
        <w:rPr>
          <w:b/>
        </w:rPr>
        <w:t>cancer.</w:t>
      </w:r>
    </w:p>
    <w:p w14:paraId="7158E31D" w14:textId="1C512A06" w:rsidR="00F962E7" w:rsidRDefault="00F962E7" w:rsidP="00F962E7"/>
    <w:p w14:paraId="6682513E" w14:textId="77777777" w:rsidR="00F962E7" w:rsidRPr="00F962E7" w:rsidRDefault="00F962E7" w:rsidP="00F962E7">
      <w:pPr>
        <w:rPr>
          <w:color w:val="0070C0"/>
        </w:rPr>
      </w:pPr>
      <w:r w:rsidRPr="00F962E7">
        <w:rPr>
          <w:color w:val="0070C0"/>
        </w:rPr>
        <w:t xml:space="preserve"># Q7) </w:t>
      </w:r>
    </w:p>
    <w:p w14:paraId="307394BC" w14:textId="77777777" w:rsidR="00F962E7" w:rsidRPr="00F962E7" w:rsidRDefault="00F962E7" w:rsidP="00F962E7">
      <w:pPr>
        <w:rPr>
          <w:color w:val="0070C0"/>
        </w:rPr>
      </w:pPr>
      <w:r w:rsidRPr="00F962E7">
        <w:rPr>
          <w:color w:val="0070C0"/>
        </w:rPr>
        <w:t xml:space="preserve"># to compare the variable importance, </w:t>
      </w:r>
      <w:proofErr w:type="spellStart"/>
      <w:r w:rsidRPr="00F962E7">
        <w:rPr>
          <w:color w:val="0070C0"/>
        </w:rPr>
        <w:t>varImp</w:t>
      </w:r>
      <w:proofErr w:type="spellEnd"/>
      <w:r w:rsidRPr="00F962E7">
        <w:rPr>
          <w:color w:val="0070C0"/>
        </w:rPr>
        <w:t xml:space="preserve"> function is used</w:t>
      </w:r>
    </w:p>
    <w:p w14:paraId="5D1DC8A3" w14:textId="77777777" w:rsidR="00F962E7" w:rsidRPr="00F962E7" w:rsidRDefault="00F962E7" w:rsidP="00F962E7">
      <w:pPr>
        <w:rPr>
          <w:color w:val="0070C0"/>
        </w:rPr>
      </w:pPr>
      <w:proofErr w:type="spellStart"/>
      <w:r w:rsidRPr="00F962E7">
        <w:rPr>
          <w:color w:val="0070C0"/>
        </w:rPr>
        <w:t>install.packages</w:t>
      </w:r>
      <w:proofErr w:type="spellEnd"/>
      <w:r w:rsidRPr="00F962E7">
        <w:rPr>
          <w:color w:val="0070C0"/>
        </w:rPr>
        <w:t>("caret")</w:t>
      </w:r>
    </w:p>
    <w:p w14:paraId="5AA6F4F9" w14:textId="77777777" w:rsidR="00F962E7" w:rsidRPr="00F962E7" w:rsidRDefault="00F962E7" w:rsidP="00F962E7">
      <w:pPr>
        <w:rPr>
          <w:color w:val="0070C0"/>
        </w:rPr>
      </w:pPr>
      <w:r w:rsidRPr="00F962E7">
        <w:rPr>
          <w:color w:val="0070C0"/>
        </w:rPr>
        <w:t>library(caret)</w:t>
      </w:r>
    </w:p>
    <w:p w14:paraId="5210D38A" w14:textId="77777777" w:rsidR="00F962E7" w:rsidRPr="00F962E7" w:rsidRDefault="00F962E7" w:rsidP="00F962E7">
      <w:pPr>
        <w:rPr>
          <w:color w:val="0070C0"/>
        </w:rPr>
      </w:pPr>
    </w:p>
    <w:p w14:paraId="6A90423A" w14:textId="77777777" w:rsidR="00F962E7" w:rsidRPr="00F962E7" w:rsidRDefault="00F962E7" w:rsidP="00F962E7">
      <w:pPr>
        <w:rPr>
          <w:color w:val="0070C0"/>
        </w:rPr>
      </w:pPr>
      <w:r w:rsidRPr="00F962E7">
        <w:rPr>
          <w:color w:val="0070C0"/>
        </w:rPr>
        <w:t>q7importance&lt;-</w:t>
      </w:r>
      <w:proofErr w:type="spellStart"/>
      <w:r w:rsidRPr="00F962E7">
        <w:rPr>
          <w:color w:val="0070C0"/>
        </w:rPr>
        <w:t>varImp</w:t>
      </w:r>
      <w:proofErr w:type="spellEnd"/>
      <w:r w:rsidRPr="00F962E7">
        <w:rPr>
          <w:color w:val="0070C0"/>
        </w:rPr>
        <w:t>(q6glm, scale=FALSE)</w:t>
      </w:r>
    </w:p>
    <w:p w14:paraId="3B4996E5" w14:textId="77777777" w:rsidR="00F962E7" w:rsidRPr="00F962E7" w:rsidRDefault="00F962E7" w:rsidP="00F962E7">
      <w:pPr>
        <w:rPr>
          <w:color w:val="0070C0"/>
        </w:rPr>
      </w:pPr>
      <w:r w:rsidRPr="00F962E7">
        <w:rPr>
          <w:color w:val="0070C0"/>
        </w:rPr>
        <w:t>q7importance</w:t>
      </w:r>
    </w:p>
    <w:p w14:paraId="112E9148" w14:textId="77777777" w:rsidR="00F962E7" w:rsidRPr="00F962E7" w:rsidRDefault="00F962E7" w:rsidP="00F962E7">
      <w:pPr>
        <w:rPr>
          <w:color w:val="0070C0"/>
        </w:rPr>
      </w:pPr>
      <w:r w:rsidRPr="00F962E7">
        <w:rPr>
          <w:color w:val="0070C0"/>
        </w:rPr>
        <w:t xml:space="preserve"># from the results of relative importance, </w:t>
      </w:r>
      <w:proofErr w:type="spellStart"/>
      <w:r w:rsidRPr="00F962E7">
        <w:rPr>
          <w:color w:val="0070C0"/>
        </w:rPr>
        <w:t>perimeter_mean</w:t>
      </w:r>
      <w:proofErr w:type="spellEnd"/>
      <w:r w:rsidRPr="00F962E7">
        <w:rPr>
          <w:color w:val="0070C0"/>
        </w:rPr>
        <w:t xml:space="preserve"> scored 6.89, followed by 6.05 from </w:t>
      </w:r>
      <w:proofErr w:type="spellStart"/>
      <w:r w:rsidRPr="00F962E7">
        <w:rPr>
          <w:color w:val="0070C0"/>
        </w:rPr>
        <w:t>radius_mean</w:t>
      </w:r>
      <w:proofErr w:type="spellEnd"/>
      <w:r w:rsidRPr="00F962E7">
        <w:rPr>
          <w:color w:val="0070C0"/>
        </w:rPr>
        <w:t xml:space="preserve"> and 5.34 from </w:t>
      </w:r>
      <w:proofErr w:type="spellStart"/>
      <w:r w:rsidRPr="00F962E7">
        <w:rPr>
          <w:color w:val="0070C0"/>
        </w:rPr>
        <w:t>texture_mean</w:t>
      </w:r>
      <w:proofErr w:type="spellEnd"/>
    </w:p>
    <w:p w14:paraId="70C5DA14" w14:textId="42883293" w:rsidR="00F962E7" w:rsidRPr="00F962E7" w:rsidRDefault="00F962E7" w:rsidP="00F962E7">
      <w:pPr>
        <w:rPr>
          <w:color w:val="0070C0"/>
        </w:rPr>
      </w:pPr>
      <w:r w:rsidRPr="00F962E7">
        <w:rPr>
          <w:color w:val="0070C0"/>
        </w:rPr>
        <w:t># therefore, perimeter is the most important variable in explaining whether a breast cancer tumor is malignant or not</w:t>
      </w:r>
    </w:p>
    <w:sectPr w:rsidR="00F962E7" w:rsidRPr="00F962E7" w:rsidSect="0068363E">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4E"/>
    <w:family w:val="auto"/>
    <w:pitch w:val="variable"/>
    <w:sig w:usb0="E00002FF" w:usb1="6AC7FDFB"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enlo Regular">
    <w:altName w:val="Leelawadee UI"/>
    <w:charset w:val="00"/>
    <w:family w:val="auto"/>
    <w:pitch w:val="variable"/>
    <w:sig w:usb0="E60022FF" w:usb1="D200F9FB" w:usb2="02000028" w:usb3="00000000" w:csb0="000001D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9AA2139"/>
    <w:multiLevelType w:val="hybridMultilevel"/>
    <w:tmpl w:val="8200D5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7723ECA"/>
    <w:multiLevelType w:val="hybridMultilevel"/>
    <w:tmpl w:val="94A05B5C"/>
    <w:lvl w:ilvl="0" w:tplc="B43E2DCE">
      <w:start w:val="3"/>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ytLAwMjI2AzIMDJR0lIJTi4sz8/NACoxqAUm/6OYsAAAA"/>
  </w:docVars>
  <w:rsids>
    <w:rsidRoot w:val="00E739E9"/>
    <w:rsid w:val="001139C3"/>
    <w:rsid w:val="00144D25"/>
    <w:rsid w:val="002138E8"/>
    <w:rsid w:val="00261A36"/>
    <w:rsid w:val="002A6044"/>
    <w:rsid w:val="002F2F21"/>
    <w:rsid w:val="00434E81"/>
    <w:rsid w:val="006473BD"/>
    <w:rsid w:val="0068363E"/>
    <w:rsid w:val="00823B79"/>
    <w:rsid w:val="008A2305"/>
    <w:rsid w:val="008D438A"/>
    <w:rsid w:val="0092778C"/>
    <w:rsid w:val="009C67B4"/>
    <w:rsid w:val="00A76C52"/>
    <w:rsid w:val="00A8456B"/>
    <w:rsid w:val="00B13CAA"/>
    <w:rsid w:val="00BC0167"/>
    <w:rsid w:val="00BD193C"/>
    <w:rsid w:val="00BE2B89"/>
    <w:rsid w:val="00C576E5"/>
    <w:rsid w:val="00CD1663"/>
    <w:rsid w:val="00D138F4"/>
    <w:rsid w:val="00D37965"/>
    <w:rsid w:val="00DF050F"/>
    <w:rsid w:val="00DF533D"/>
    <w:rsid w:val="00DF7A15"/>
    <w:rsid w:val="00E1769F"/>
    <w:rsid w:val="00E22D88"/>
    <w:rsid w:val="00E67A5F"/>
    <w:rsid w:val="00E739E9"/>
    <w:rsid w:val="00F93EA6"/>
    <w:rsid w:val="00F962E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112D62C"/>
  <w14:defaultImageDpi w14:val="330"/>
  <w15:docId w15:val="{149DEB27-9AF4-4502-BED5-105E9AE1D5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739E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18" Type="http://schemas.openxmlformats.org/officeDocument/2006/relationships/image" Target="media/image13.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image" Target="media/image2.jpeg"/><Relationship Id="rId12" Type="http://schemas.openxmlformats.org/officeDocument/2006/relationships/image" Target="media/image7.jpeg"/><Relationship Id="rId17" Type="http://schemas.openxmlformats.org/officeDocument/2006/relationships/image" Target="media/image12.jpeg"/><Relationship Id="rId2" Type="http://schemas.openxmlformats.org/officeDocument/2006/relationships/numbering" Target="numbering.xml"/><Relationship Id="rId16" Type="http://schemas.openxmlformats.org/officeDocument/2006/relationships/image" Target="media/image11.jpeg"/><Relationship Id="rId20" Type="http://schemas.openxmlformats.org/officeDocument/2006/relationships/image" Target="media/image15.jpeg"/><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jpeg"/><Relationship Id="rId5" Type="http://schemas.openxmlformats.org/officeDocument/2006/relationships/webSettings" Target="webSettings.xml"/><Relationship Id="rId15" Type="http://schemas.openxmlformats.org/officeDocument/2006/relationships/image" Target="media/image10.jpeg"/><Relationship Id="rId10" Type="http://schemas.openxmlformats.org/officeDocument/2006/relationships/image" Target="media/image5.jpeg"/><Relationship Id="rId19" Type="http://schemas.openxmlformats.org/officeDocument/2006/relationships/image" Target="media/image14.jpe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9.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369A54-6E64-4B81-A13D-BFB8788B80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33</TotalTime>
  <Pages>16</Pages>
  <Words>2786</Words>
  <Characters>15882</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Stanford University</Company>
  <LinksUpToDate>false</LinksUpToDate>
  <CharactersWithSpaces>18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a Jain</dc:creator>
  <cp:keywords/>
  <dc:description/>
  <cp:lastModifiedBy>CHUN YIN CHANG</cp:lastModifiedBy>
  <cp:revision>9</cp:revision>
  <dcterms:created xsi:type="dcterms:W3CDTF">2017-04-21T03:27:00Z</dcterms:created>
  <dcterms:modified xsi:type="dcterms:W3CDTF">2017-04-23T01:38:00Z</dcterms:modified>
</cp:coreProperties>
</file>